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CB6CC" w14:textId="77777777" w:rsidR="00E203DD" w:rsidRPr="00E203DD" w:rsidRDefault="00E203DD" w:rsidP="00E203DD">
      <w:pPr>
        <w:jc w:val="left"/>
        <w:rPr>
          <w:rFonts w:eastAsia="Times New Roman" w:cs="Times New Roman"/>
          <w:b/>
          <w:noProof/>
          <w:sz w:val="36"/>
          <w:szCs w:val="36"/>
          <w:u w:val="single"/>
        </w:rPr>
      </w:pPr>
      <w:r w:rsidRPr="00E203DD">
        <w:rPr>
          <w:rFonts w:eastAsia="Times New Roman" w:cs="Times New Roman"/>
          <w:b/>
          <w:noProof/>
          <w:sz w:val="32"/>
        </w:rPr>
        <w:drawing>
          <wp:anchor distT="0" distB="0" distL="114300" distR="114300" simplePos="0" relativeHeight="251828224" behindDoc="1" locked="0" layoutInCell="1" allowOverlap="1" wp14:anchorId="7CF22345" wp14:editId="703FF8FD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807720" cy="800100"/>
            <wp:effectExtent l="0" t="0" r="0" b="0"/>
            <wp:wrapThrough wrapText="bothSides">
              <wp:wrapPolygon edited="0">
                <wp:start x="0" y="0"/>
                <wp:lineTo x="0" y="21086"/>
                <wp:lineTo x="20887" y="21086"/>
                <wp:lineTo x="20887" y="0"/>
                <wp:lineTo x="0" y="0"/>
              </wp:wrapPolygon>
            </wp:wrapThrough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720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9DA9B8" w14:textId="77777777" w:rsidR="00E203DD" w:rsidRPr="00E203DD" w:rsidRDefault="00E203DD" w:rsidP="00E203DD">
      <w:pPr>
        <w:jc w:val="left"/>
        <w:rPr>
          <w:rFonts w:eastAsia="Times New Roman" w:cs="Times New Roman"/>
          <w:b/>
          <w:noProof/>
          <w:sz w:val="36"/>
          <w:szCs w:val="36"/>
          <w:u w:val="single"/>
        </w:rPr>
      </w:pPr>
    </w:p>
    <w:p w14:paraId="7284CA30" w14:textId="77777777" w:rsidR="00E203DD" w:rsidRPr="00E203DD" w:rsidRDefault="00E203DD" w:rsidP="00E203DD">
      <w:pPr>
        <w:jc w:val="left"/>
        <w:rPr>
          <w:rFonts w:eastAsia="Times New Roman" w:cs="Times New Roman"/>
          <w:b/>
          <w:noProof/>
          <w:sz w:val="36"/>
          <w:szCs w:val="36"/>
          <w:u w:val="single"/>
        </w:rPr>
      </w:pPr>
    </w:p>
    <w:p w14:paraId="6B4D852D" w14:textId="77777777" w:rsidR="00E203DD" w:rsidRPr="00E203DD" w:rsidRDefault="00E203DD" w:rsidP="00E203DD">
      <w:pPr>
        <w:jc w:val="center"/>
        <w:rPr>
          <w:rFonts w:eastAsia="Times New Roman" w:cs="Times New Roman"/>
          <w:b/>
          <w:noProof/>
          <w:color w:val="4472C4" w:themeColor="accent1"/>
          <w:sz w:val="32"/>
          <w:szCs w:val="32"/>
        </w:rPr>
      </w:pPr>
      <w:r w:rsidRPr="00E203DD">
        <w:rPr>
          <w:rFonts w:eastAsia="Times New Roman" w:cs="Times New Roman"/>
          <w:b/>
          <w:noProof/>
          <w:color w:val="4472C4" w:themeColor="accent1"/>
          <w:sz w:val="32"/>
          <w:szCs w:val="32"/>
        </w:rPr>
        <w:t>AMERICAN INTERNATIONAL UNIVERSITY-BANGLADESH</w:t>
      </w:r>
    </w:p>
    <w:p w14:paraId="6D99A8F2" w14:textId="271A8FEE" w:rsidR="00E203DD" w:rsidRDefault="00E203DD" w:rsidP="00E203DD">
      <w:pPr>
        <w:jc w:val="center"/>
        <w:rPr>
          <w:b/>
          <w:bCs/>
          <w:sz w:val="30"/>
          <w:szCs w:val="30"/>
        </w:rPr>
      </w:pPr>
      <w:r w:rsidRPr="00E203DD">
        <w:rPr>
          <w:b/>
          <w:bCs/>
          <w:sz w:val="30"/>
          <w:szCs w:val="30"/>
        </w:rPr>
        <w:t>Faculty of Science and Technology</w:t>
      </w:r>
      <w:r>
        <w:rPr>
          <w:b/>
          <w:bCs/>
          <w:sz w:val="30"/>
          <w:szCs w:val="30"/>
        </w:rPr>
        <w:t xml:space="preserve"> (FST)</w:t>
      </w:r>
    </w:p>
    <w:p w14:paraId="1E3D38B7" w14:textId="77777777" w:rsidR="00E203DD" w:rsidRDefault="00E203DD" w:rsidP="00E203DD">
      <w:pPr>
        <w:jc w:val="center"/>
        <w:rPr>
          <w:b/>
          <w:bCs/>
          <w:sz w:val="30"/>
          <w:szCs w:val="30"/>
        </w:rPr>
      </w:pPr>
      <w:r w:rsidRPr="00E203DD">
        <w:rPr>
          <w:b/>
          <w:bCs/>
          <w:sz w:val="30"/>
          <w:szCs w:val="30"/>
        </w:rPr>
        <w:t>SOFTWARE QUALITY AND TESTING [E]</w:t>
      </w:r>
    </w:p>
    <w:p w14:paraId="4A3C7A52" w14:textId="2EAA0E83" w:rsidR="00E203DD" w:rsidRPr="00E203DD" w:rsidRDefault="00E203DD" w:rsidP="00E203DD">
      <w:pPr>
        <w:jc w:val="center"/>
        <w:rPr>
          <w:b/>
          <w:bCs/>
          <w:sz w:val="26"/>
          <w:szCs w:val="26"/>
        </w:rPr>
      </w:pPr>
      <w:r w:rsidRPr="00E203DD">
        <w:rPr>
          <w:b/>
          <w:bCs/>
          <w:sz w:val="26"/>
          <w:szCs w:val="26"/>
        </w:rPr>
        <w:t>2021-2022, S</w:t>
      </w:r>
      <w:r>
        <w:rPr>
          <w:b/>
          <w:bCs/>
          <w:sz w:val="26"/>
          <w:szCs w:val="26"/>
        </w:rPr>
        <w:t>ummer</w:t>
      </w:r>
    </w:p>
    <w:p w14:paraId="5F5832A2" w14:textId="444D8B76" w:rsidR="00E203DD" w:rsidRDefault="00E203DD" w:rsidP="00E203DD">
      <w:pPr>
        <w:jc w:val="center"/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>Final</w:t>
      </w:r>
      <w:r w:rsidR="00874737">
        <w:rPr>
          <w:b/>
          <w:bCs/>
          <w:i/>
          <w:iCs/>
          <w:sz w:val="32"/>
          <w:szCs w:val="32"/>
        </w:rPr>
        <w:t>-</w:t>
      </w:r>
      <w:r>
        <w:rPr>
          <w:b/>
          <w:bCs/>
          <w:i/>
          <w:iCs/>
          <w:sz w:val="32"/>
          <w:szCs w:val="32"/>
        </w:rPr>
        <w:t>Term</w:t>
      </w:r>
    </w:p>
    <w:p w14:paraId="5C03F827" w14:textId="3964895F" w:rsidR="00E203DD" w:rsidRPr="00E203DD" w:rsidRDefault="00E203DD" w:rsidP="00E203DD">
      <w:pPr>
        <w:jc w:val="center"/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>Assignment-01</w:t>
      </w:r>
    </w:p>
    <w:p w14:paraId="559B4AEA" w14:textId="77777777" w:rsidR="00E203DD" w:rsidRPr="00E203DD" w:rsidRDefault="00E203DD" w:rsidP="00E203DD">
      <w:pPr>
        <w:jc w:val="center"/>
        <w:rPr>
          <w:b/>
          <w:bCs/>
          <w:i/>
          <w:iCs/>
          <w:sz w:val="32"/>
          <w:szCs w:val="32"/>
        </w:rPr>
      </w:pPr>
    </w:p>
    <w:p w14:paraId="4195D996" w14:textId="77777777" w:rsidR="00E203DD" w:rsidRPr="00E203DD" w:rsidRDefault="00E203DD" w:rsidP="00E203DD">
      <w:pPr>
        <w:jc w:val="center"/>
        <w:rPr>
          <w:b/>
          <w:bCs/>
          <w:i/>
          <w:iCs/>
          <w:sz w:val="32"/>
          <w:szCs w:val="32"/>
        </w:rPr>
      </w:pPr>
    </w:p>
    <w:p w14:paraId="2CC91C85" w14:textId="77777777" w:rsidR="00E203DD" w:rsidRPr="00E203DD" w:rsidRDefault="00E203DD" w:rsidP="00E203DD">
      <w:pPr>
        <w:jc w:val="left"/>
        <w:rPr>
          <w:b/>
          <w:bCs/>
          <w:sz w:val="28"/>
          <w:szCs w:val="28"/>
        </w:rPr>
      </w:pPr>
      <w:r w:rsidRPr="00E203DD">
        <w:rPr>
          <w:b/>
          <w:bCs/>
          <w:sz w:val="28"/>
          <w:szCs w:val="28"/>
        </w:rPr>
        <w:t>Submitted To:</w:t>
      </w:r>
    </w:p>
    <w:p w14:paraId="3A57E9AB" w14:textId="205EBC24" w:rsidR="00E203DD" w:rsidRPr="00E203DD" w:rsidRDefault="00E203DD" w:rsidP="00E203DD">
      <w:pPr>
        <w:jc w:val="left"/>
        <w:rPr>
          <w:sz w:val="28"/>
          <w:szCs w:val="28"/>
        </w:rPr>
      </w:pPr>
      <w:r w:rsidRPr="00E203DD">
        <w:rPr>
          <w:b/>
          <w:bCs/>
          <w:sz w:val="28"/>
          <w:szCs w:val="28"/>
        </w:rPr>
        <w:t xml:space="preserve">COURSE TEACHER: </w:t>
      </w:r>
      <w:r w:rsidRPr="00E203DD">
        <w:rPr>
          <w:sz w:val="28"/>
          <w:szCs w:val="28"/>
        </w:rPr>
        <w:t>ABHIJIT BHOWMIK</w:t>
      </w:r>
    </w:p>
    <w:p w14:paraId="377ADF97" w14:textId="44F04193" w:rsidR="00E203DD" w:rsidRPr="00E203DD" w:rsidRDefault="00E203DD" w:rsidP="00E203DD">
      <w:pPr>
        <w:jc w:val="left"/>
        <w:rPr>
          <w:sz w:val="28"/>
          <w:szCs w:val="28"/>
        </w:rPr>
      </w:pPr>
      <w:r w:rsidRPr="00E203DD">
        <w:rPr>
          <w:sz w:val="28"/>
          <w:szCs w:val="28"/>
        </w:rPr>
        <w:t>Associate Professor &amp; Special Assistant [OSA], Computer Science</w:t>
      </w:r>
    </w:p>
    <w:p w14:paraId="7FE063FE" w14:textId="60F6C2B3" w:rsidR="00E203DD" w:rsidRDefault="00E203DD" w:rsidP="00E203DD">
      <w:pPr>
        <w:jc w:val="left"/>
        <w:rPr>
          <w:sz w:val="28"/>
          <w:szCs w:val="28"/>
        </w:rPr>
      </w:pPr>
    </w:p>
    <w:p w14:paraId="759827EA" w14:textId="77777777" w:rsidR="00E203DD" w:rsidRPr="00E203DD" w:rsidRDefault="00E203DD" w:rsidP="00E203DD">
      <w:pPr>
        <w:jc w:val="left"/>
        <w:rPr>
          <w:sz w:val="28"/>
          <w:szCs w:val="28"/>
        </w:rPr>
      </w:pPr>
    </w:p>
    <w:p w14:paraId="5E68F3B1" w14:textId="77777777" w:rsidR="00E203DD" w:rsidRPr="00E203DD" w:rsidRDefault="00E203DD" w:rsidP="00E203DD">
      <w:pPr>
        <w:jc w:val="left"/>
        <w:rPr>
          <w:b/>
          <w:bCs/>
          <w:sz w:val="28"/>
          <w:szCs w:val="28"/>
        </w:rPr>
      </w:pPr>
      <w:r w:rsidRPr="00E203DD">
        <w:rPr>
          <w:b/>
          <w:bCs/>
          <w:sz w:val="28"/>
          <w:szCs w:val="28"/>
        </w:rPr>
        <w:t>Group Memb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3"/>
        <w:gridCol w:w="4473"/>
      </w:tblGrid>
      <w:tr w:rsidR="00E203DD" w:rsidRPr="00E203DD" w14:paraId="2533657F" w14:textId="77777777" w:rsidTr="00E203DD">
        <w:tc>
          <w:tcPr>
            <w:tcW w:w="4543" w:type="dxa"/>
          </w:tcPr>
          <w:p w14:paraId="7B59C735" w14:textId="77777777" w:rsidR="00E203DD" w:rsidRPr="00E203DD" w:rsidRDefault="00E203DD" w:rsidP="00E203DD">
            <w:pPr>
              <w:jc w:val="center"/>
              <w:rPr>
                <w:b/>
                <w:bCs/>
                <w:sz w:val="26"/>
                <w:szCs w:val="26"/>
              </w:rPr>
            </w:pPr>
            <w:r w:rsidRPr="00E203DD">
              <w:rPr>
                <w:b/>
                <w:bCs/>
                <w:sz w:val="26"/>
                <w:szCs w:val="26"/>
              </w:rPr>
              <w:t>Name</w:t>
            </w:r>
          </w:p>
        </w:tc>
        <w:tc>
          <w:tcPr>
            <w:tcW w:w="4473" w:type="dxa"/>
          </w:tcPr>
          <w:p w14:paraId="3E3C2A66" w14:textId="77777777" w:rsidR="00E203DD" w:rsidRPr="00E203DD" w:rsidRDefault="00E203DD" w:rsidP="00E203DD">
            <w:pPr>
              <w:jc w:val="center"/>
              <w:rPr>
                <w:b/>
                <w:bCs/>
                <w:sz w:val="26"/>
                <w:szCs w:val="26"/>
              </w:rPr>
            </w:pPr>
            <w:r w:rsidRPr="00E203DD">
              <w:rPr>
                <w:b/>
                <w:bCs/>
                <w:sz w:val="26"/>
                <w:szCs w:val="26"/>
              </w:rPr>
              <w:t>ID</w:t>
            </w:r>
          </w:p>
        </w:tc>
      </w:tr>
      <w:tr w:rsidR="00E203DD" w:rsidRPr="00E203DD" w14:paraId="7993F44B" w14:textId="77777777" w:rsidTr="00E203DD">
        <w:tc>
          <w:tcPr>
            <w:tcW w:w="4543" w:type="dxa"/>
          </w:tcPr>
          <w:p w14:paraId="3B478694" w14:textId="5FF785E2" w:rsidR="00E203DD" w:rsidRPr="00E203DD" w:rsidRDefault="00E203DD" w:rsidP="00E203DD">
            <w:pPr>
              <w:numPr>
                <w:ilvl w:val="0"/>
                <w:numId w:val="25"/>
              </w:numPr>
              <w:contextualSpacing/>
              <w:jc w:val="left"/>
              <w:rPr>
                <w:sz w:val="26"/>
                <w:szCs w:val="26"/>
              </w:rPr>
            </w:pPr>
            <w:r w:rsidRPr="00E203DD">
              <w:rPr>
                <w:sz w:val="26"/>
                <w:szCs w:val="26"/>
              </w:rPr>
              <w:t xml:space="preserve">Saha, Arnab </w:t>
            </w:r>
          </w:p>
        </w:tc>
        <w:tc>
          <w:tcPr>
            <w:tcW w:w="4473" w:type="dxa"/>
          </w:tcPr>
          <w:p w14:paraId="42029ED4" w14:textId="77777777" w:rsidR="00E203DD" w:rsidRPr="00E203DD" w:rsidRDefault="00E203DD" w:rsidP="00E203DD">
            <w:pPr>
              <w:jc w:val="center"/>
              <w:rPr>
                <w:sz w:val="26"/>
                <w:szCs w:val="26"/>
              </w:rPr>
            </w:pPr>
            <w:r w:rsidRPr="00E203DD">
              <w:rPr>
                <w:sz w:val="26"/>
                <w:szCs w:val="26"/>
              </w:rPr>
              <w:t>19-39836-1</w:t>
            </w:r>
          </w:p>
        </w:tc>
      </w:tr>
    </w:tbl>
    <w:p w14:paraId="2B037910" w14:textId="624545C8" w:rsidR="00E203DD" w:rsidRDefault="00E203DD" w:rsidP="008A36E9">
      <w:pPr>
        <w:pStyle w:val="Heading1"/>
        <w:rPr>
          <w:b/>
          <w:bCs/>
        </w:rPr>
      </w:pPr>
    </w:p>
    <w:p w14:paraId="1692F927" w14:textId="77777777" w:rsidR="00E203DD" w:rsidRDefault="00E203DD">
      <w:pPr>
        <w:jc w:val="left"/>
        <w:rPr>
          <w:rFonts w:eastAsiaTheme="majorEastAsia" w:cstheme="majorBidi"/>
          <w:b/>
          <w:bCs/>
          <w:sz w:val="30"/>
          <w:szCs w:val="32"/>
        </w:rPr>
      </w:pPr>
      <w:r>
        <w:rPr>
          <w:b/>
          <w:bCs/>
        </w:rPr>
        <w:br w:type="page"/>
      </w:r>
    </w:p>
    <w:sdt>
      <w:sdtPr>
        <w:rPr>
          <w:rFonts w:ascii="Cambria" w:eastAsiaTheme="minorHAnsi" w:hAnsi="Cambria" w:cstheme="minorBidi"/>
          <w:color w:val="auto"/>
          <w:sz w:val="24"/>
          <w:szCs w:val="22"/>
        </w:rPr>
        <w:id w:val="-61444121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9FF5E14" w14:textId="48292657" w:rsidR="000C3D5C" w:rsidRPr="00107300" w:rsidRDefault="000C3D5C">
          <w:pPr>
            <w:pStyle w:val="TOCHeading"/>
            <w:rPr>
              <w:rFonts w:ascii="Cambria" w:hAnsi="Cambria"/>
              <w:i/>
              <w:iCs/>
              <w:color w:val="auto"/>
              <w:u w:val="single"/>
            </w:rPr>
          </w:pPr>
          <w:r w:rsidRPr="00107300">
            <w:rPr>
              <w:rFonts w:ascii="Cambria" w:hAnsi="Cambria"/>
              <w:i/>
              <w:iCs/>
              <w:color w:val="auto"/>
              <w:u w:val="single"/>
            </w:rPr>
            <w:t>Table of Contents</w:t>
          </w:r>
        </w:p>
        <w:p w14:paraId="19150643" w14:textId="45F5B7A3" w:rsidR="000C3D5C" w:rsidRDefault="000C3D5C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8517398" w:history="1">
            <w:r w:rsidRPr="006755D6">
              <w:rPr>
                <w:rStyle w:val="Hyperlink"/>
                <w:b/>
                <w:bCs/>
                <w:noProof/>
              </w:rPr>
              <w:t>Part-I: Installation Process of Selenium Webdriver for Web Application Automation Testing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517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DE871" w14:textId="147072C5" w:rsidR="000C3D5C" w:rsidRDefault="007447F6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8517399" w:history="1">
            <w:r w:rsidR="000C3D5C" w:rsidRPr="006755D6">
              <w:rPr>
                <w:rStyle w:val="Hyperlink"/>
                <w:b/>
                <w:bCs/>
                <w:noProof/>
              </w:rPr>
              <w:t>Flowchart of Installation Process</w:t>
            </w:r>
            <w:r w:rsidR="000C3D5C">
              <w:rPr>
                <w:noProof/>
                <w:webHidden/>
              </w:rPr>
              <w:tab/>
            </w:r>
            <w:r w:rsidR="000C3D5C">
              <w:rPr>
                <w:noProof/>
                <w:webHidden/>
              </w:rPr>
              <w:fldChar w:fldCharType="begin"/>
            </w:r>
            <w:r w:rsidR="000C3D5C">
              <w:rPr>
                <w:noProof/>
                <w:webHidden/>
              </w:rPr>
              <w:instrText xml:space="preserve"> PAGEREF _Toc108517399 \h </w:instrText>
            </w:r>
            <w:r w:rsidR="000C3D5C">
              <w:rPr>
                <w:noProof/>
                <w:webHidden/>
              </w:rPr>
            </w:r>
            <w:r w:rsidR="000C3D5C">
              <w:rPr>
                <w:noProof/>
                <w:webHidden/>
              </w:rPr>
              <w:fldChar w:fldCharType="separate"/>
            </w:r>
            <w:r w:rsidR="000C3D5C">
              <w:rPr>
                <w:noProof/>
                <w:webHidden/>
              </w:rPr>
              <w:t>3</w:t>
            </w:r>
            <w:r w:rsidR="000C3D5C">
              <w:rPr>
                <w:noProof/>
                <w:webHidden/>
              </w:rPr>
              <w:fldChar w:fldCharType="end"/>
            </w:r>
          </w:hyperlink>
        </w:p>
        <w:p w14:paraId="02EB286C" w14:textId="5A30D86B" w:rsidR="000C3D5C" w:rsidRDefault="007447F6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08517400" w:history="1">
            <w:r w:rsidR="000C3D5C" w:rsidRPr="006755D6">
              <w:rPr>
                <w:rStyle w:val="Hyperlink"/>
                <w:noProof/>
              </w:rPr>
              <w:t>Visual Representation and Description of Each Step of the Flowchart</w:t>
            </w:r>
            <w:r w:rsidR="000C3D5C">
              <w:rPr>
                <w:noProof/>
                <w:webHidden/>
              </w:rPr>
              <w:tab/>
            </w:r>
            <w:r w:rsidR="000C3D5C">
              <w:rPr>
                <w:noProof/>
                <w:webHidden/>
              </w:rPr>
              <w:fldChar w:fldCharType="begin"/>
            </w:r>
            <w:r w:rsidR="000C3D5C">
              <w:rPr>
                <w:noProof/>
                <w:webHidden/>
              </w:rPr>
              <w:instrText xml:space="preserve"> PAGEREF _Toc108517400 \h </w:instrText>
            </w:r>
            <w:r w:rsidR="000C3D5C">
              <w:rPr>
                <w:noProof/>
                <w:webHidden/>
              </w:rPr>
            </w:r>
            <w:r w:rsidR="000C3D5C">
              <w:rPr>
                <w:noProof/>
                <w:webHidden/>
              </w:rPr>
              <w:fldChar w:fldCharType="separate"/>
            </w:r>
            <w:r w:rsidR="000C3D5C">
              <w:rPr>
                <w:noProof/>
                <w:webHidden/>
              </w:rPr>
              <w:t>4</w:t>
            </w:r>
            <w:r w:rsidR="000C3D5C">
              <w:rPr>
                <w:noProof/>
                <w:webHidden/>
              </w:rPr>
              <w:fldChar w:fldCharType="end"/>
            </w:r>
          </w:hyperlink>
        </w:p>
        <w:p w14:paraId="127A63E5" w14:textId="79EE6EE5" w:rsidR="000C3D5C" w:rsidRDefault="007447F6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08517401" w:history="1">
            <w:r w:rsidR="000C3D5C" w:rsidRPr="006755D6">
              <w:rPr>
                <w:rStyle w:val="Hyperlink"/>
                <w:noProof/>
              </w:rPr>
              <w:t>Download and Install Java Development Kit (JDK)</w:t>
            </w:r>
            <w:r w:rsidR="000C3D5C">
              <w:rPr>
                <w:noProof/>
                <w:webHidden/>
              </w:rPr>
              <w:tab/>
            </w:r>
            <w:r w:rsidR="000C3D5C">
              <w:rPr>
                <w:noProof/>
                <w:webHidden/>
              </w:rPr>
              <w:fldChar w:fldCharType="begin"/>
            </w:r>
            <w:r w:rsidR="000C3D5C">
              <w:rPr>
                <w:noProof/>
                <w:webHidden/>
              </w:rPr>
              <w:instrText xml:space="preserve"> PAGEREF _Toc108517401 \h </w:instrText>
            </w:r>
            <w:r w:rsidR="000C3D5C">
              <w:rPr>
                <w:noProof/>
                <w:webHidden/>
              </w:rPr>
            </w:r>
            <w:r w:rsidR="000C3D5C">
              <w:rPr>
                <w:noProof/>
                <w:webHidden/>
              </w:rPr>
              <w:fldChar w:fldCharType="separate"/>
            </w:r>
            <w:r w:rsidR="000C3D5C">
              <w:rPr>
                <w:noProof/>
                <w:webHidden/>
              </w:rPr>
              <w:t>4</w:t>
            </w:r>
            <w:r w:rsidR="000C3D5C">
              <w:rPr>
                <w:noProof/>
                <w:webHidden/>
              </w:rPr>
              <w:fldChar w:fldCharType="end"/>
            </w:r>
          </w:hyperlink>
        </w:p>
        <w:p w14:paraId="7C57058F" w14:textId="7A17F58A" w:rsidR="000C3D5C" w:rsidRDefault="007447F6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08517402" w:history="1">
            <w:r w:rsidR="000C3D5C" w:rsidRPr="006755D6">
              <w:rPr>
                <w:rStyle w:val="Hyperlink"/>
                <w:noProof/>
              </w:rPr>
              <w:t>Configure Environment Variables for JDK</w:t>
            </w:r>
            <w:r w:rsidR="000C3D5C">
              <w:rPr>
                <w:noProof/>
                <w:webHidden/>
              </w:rPr>
              <w:tab/>
            </w:r>
            <w:r w:rsidR="000C3D5C">
              <w:rPr>
                <w:noProof/>
                <w:webHidden/>
              </w:rPr>
              <w:fldChar w:fldCharType="begin"/>
            </w:r>
            <w:r w:rsidR="000C3D5C">
              <w:rPr>
                <w:noProof/>
                <w:webHidden/>
              </w:rPr>
              <w:instrText xml:space="preserve"> PAGEREF _Toc108517402 \h </w:instrText>
            </w:r>
            <w:r w:rsidR="000C3D5C">
              <w:rPr>
                <w:noProof/>
                <w:webHidden/>
              </w:rPr>
            </w:r>
            <w:r w:rsidR="000C3D5C">
              <w:rPr>
                <w:noProof/>
                <w:webHidden/>
              </w:rPr>
              <w:fldChar w:fldCharType="separate"/>
            </w:r>
            <w:r w:rsidR="000C3D5C">
              <w:rPr>
                <w:noProof/>
                <w:webHidden/>
              </w:rPr>
              <w:t>6</w:t>
            </w:r>
            <w:r w:rsidR="000C3D5C">
              <w:rPr>
                <w:noProof/>
                <w:webHidden/>
              </w:rPr>
              <w:fldChar w:fldCharType="end"/>
            </w:r>
          </w:hyperlink>
        </w:p>
        <w:p w14:paraId="317D26BA" w14:textId="6246FFA6" w:rsidR="000C3D5C" w:rsidRDefault="007447F6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08517403" w:history="1">
            <w:r w:rsidR="000C3D5C" w:rsidRPr="006755D6">
              <w:rPr>
                <w:rStyle w:val="Hyperlink"/>
                <w:noProof/>
              </w:rPr>
              <w:t>Download and Install Eclipse IDE for Java Developers</w:t>
            </w:r>
            <w:r w:rsidR="000C3D5C">
              <w:rPr>
                <w:noProof/>
                <w:webHidden/>
              </w:rPr>
              <w:tab/>
            </w:r>
            <w:r w:rsidR="000C3D5C">
              <w:rPr>
                <w:noProof/>
                <w:webHidden/>
              </w:rPr>
              <w:fldChar w:fldCharType="begin"/>
            </w:r>
            <w:r w:rsidR="000C3D5C">
              <w:rPr>
                <w:noProof/>
                <w:webHidden/>
              </w:rPr>
              <w:instrText xml:space="preserve"> PAGEREF _Toc108517403 \h </w:instrText>
            </w:r>
            <w:r w:rsidR="000C3D5C">
              <w:rPr>
                <w:noProof/>
                <w:webHidden/>
              </w:rPr>
            </w:r>
            <w:r w:rsidR="000C3D5C">
              <w:rPr>
                <w:noProof/>
                <w:webHidden/>
              </w:rPr>
              <w:fldChar w:fldCharType="separate"/>
            </w:r>
            <w:r w:rsidR="000C3D5C">
              <w:rPr>
                <w:noProof/>
                <w:webHidden/>
              </w:rPr>
              <w:t>9</w:t>
            </w:r>
            <w:r w:rsidR="000C3D5C">
              <w:rPr>
                <w:noProof/>
                <w:webHidden/>
              </w:rPr>
              <w:fldChar w:fldCharType="end"/>
            </w:r>
          </w:hyperlink>
        </w:p>
        <w:p w14:paraId="29437714" w14:textId="57386DC3" w:rsidR="000C3D5C" w:rsidRDefault="007447F6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08517404" w:history="1">
            <w:r w:rsidR="000C3D5C" w:rsidRPr="006755D6">
              <w:rPr>
                <w:rStyle w:val="Hyperlink"/>
                <w:noProof/>
              </w:rPr>
              <w:t>Download Selenium</w:t>
            </w:r>
            <w:r w:rsidR="000C3D5C">
              <w:rPr>
                <w:noProof/>
                <w:webHidden/>
              </w:rPr>
              <w:tab/>
            </w:r>
            <w:r w:rsidR="000C3D5C">
              <w:rPr>
                <w:noProof/>
                <w:webHidden/>
              </w:rPr>
              <w:fldChar w:fldCharType="begin"/>
            </w:r>
            <w:r w:rsidR="000C3D5C">
              <w:rPr>
                <w:noProof/>
                <w:webHidden/>
              </w:rPr>
              <w:instrText xml:space="preserve"> PAGEREF _Toc108517404 \h </w:instrText>
            </w:r>
            <w:r w:rsidR="000C3D5C">
              <w:rPr>
                <w:noProof/>
                <w:webHidden/>
              </w:rPr>
            </w:r>
            <w:r w:rsidR="000C3D5C">
              <w:rPr>
                <w:noProof/>
                <w:webHidden/>
              </w:rPr>
              <w:fldChar w:fldCharType="separate"/>
            </w:r>
            <w:r w:rsidR="000C3D5C">
              <w:rPr>
                <w:noProof/>
                <w:webHidden/>
              </w:rPr>
              <w:t>12</w:t>
            </w:r>
            <w:r w:rsidR="000C3D5C">
              <w:rPr>
                <w:noProof/>
                <w:webHidden/>
              </w:rPr>
              <w:fldChar w:fldCharType="end"/>
            </w:r>
          </w:hyperlink>
        </w:p>
        <w:p w14:paraId="1C3BF503" w14:textId="19103970" w:rsidR="000C3D5C" w:rsidRDefault="007447F6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08517405" w:history="1">
            <w:r w:rsidR="000C3D5C" w:rsidRPr="006755D6">
              <w:rPr>
                <w:rStyle w:val="Hyperlink"/>
                <w:noProof/>
              </w:rPr>
              <w:t>Download Chromedriver for the Chrome Browser</w:t>
            </w:r>
            <w:r w:rsidR="000C3D5C">
              <w:rPr>
                <w:noProof/>
                <w:webHidden/>
              </w:rPr>
              <w:tab/>
            </w:r>
            <w:r w:rsidR="000C3D5C">
              <w:rPr>
                <w:noProof/>
                <w:webHidden/>
              </w:rPr>
              <w:fldChar w:fldCharType="begin"/>
            </w:r>
            <w:r w:rsidR="000C3D5C">
              <w:rPr>
                <w:noProof/>
                <w:webHidden/>
              </w:rPr>
              <w:instrText xml:space="preserve"> PAGEREF _Toc108517405 \h </w:instrText>
            </w:r>
            <w:r w:rsidR="000C3D5C">
              <w:rPr>
                <w:noProof/>
                <w:webHidden/>
              </w:rPr>
            </w:r>
            <w:r w:rsidR="000C3D5C">
              <w:rPr>
                <w:noProof/>
                <w:webHidden/>
              </w:rPr>
              <w:fldChar w:fldCharType="separate"/>
            </w:r>
            <w:r w:rsidR="000C3D5C">
              <w:rPr>
                <w:noProof/>
                <w:webHidden/>
              </w:rPr>
              <w:t>13</w:t>
            </w:r>
            <w:r w:rsidR="000C3D5C">
              <w:rPr>
                <w:noProof/>
                <w:webHidden/>
              </w:rPr>
              <w:fldChar w:fldCharType="end"/>
            </w:r>
          </w:hyperlink>
        </w:p>
        <w:p w14:paraId="43333727" w14:textId="772AA542" w:rsidR="000C3D5C" w:rsidRDefault="007447F6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08517406" w:history="1">
            <w:r w:rsidR="000C3D5C" w:rsidRPr="006755D6">
              <w:rPr>
                <w:rStyle w:val="Hyperlink"/>
                <w:noProof/>
              </w:rPr>
              <w:t>Configure Selenium on the Eclipse</w:t>
            </w:r>
            <w:r w:rsidR="000C3D5C">
              <w:rPr>
                <w:noProof/>
                <w:webHidden/>
              </w:rPr>
              <w:tab/>
            </w:r>
            <w:r w:rsidR="000C3D5C">
              <w:rPr>
                <w:noProof/>
                <w:webHidden/>
              </w:rPr>
              <w:fldChar w:fldCharType="begin"/>
            </w:r>
            <w:r w:rsidR="000C3D5C">
              <w:rPr>
                <w:noProof/>
                <w:webHidden/>
              </w:rPr>
              <w:instrText xml:space="preserve"> PAGEREF _Toc108517406 \h </w:instrText>
            </w:r>
            <w:r w:rsidR="000C3D5C">
              <w:rPr>
                <w:noProof/>
                <w:webHidden/>
              </w:rPr>
            </w:r>
            <w:r w:rsidR="000C3D5C">
              <w:rPr>
                <w:noProof/>
                <w:webHidden/>
              </w:rPr>
              <w:fldChar w:fldCharType="separate"/>
            </w:r>
            <w:r w:rsidR="000C3D5C">
              <w:rPr>
                <w:noProof/>
                <w:webHidden/>
              </w:rPr>
              <w:t>14</w:t>
            </w:r>
            <w:r w:rsidR="000C3D5C">
              <w:rPr>
                <w:noProof/>
                <w:webHidden/>
              </w:rPr>
              <w:fldChar w:fldCharType="end"/>
            </w:r>
          </w:hyperlink>
        </w:p>
        <w:p w14:paraId="1ED79C73" w14:textId="2737EA36" w:rsidR="000C3D5C" w:rsidRDefault="007447F6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8517407" w:history="1">
            <w:r w:rsidR="000C3D5C" w:rsidRPr="006755D6">
              <w:rPr>
                <w:rStyle w:val="Hyperlink"/>
                <w:b/>
                <w:bCs/>
                <w:noProof/>
              </w:rPr>
              <w:t>Part-II: Test a Web Application Module Using Selenium Webdriver.</w:t>
            </w:r>
            <w:r w:rsidR="000C3D5C">
              <w:rPr>
                <w:noProof/>
                <w:webHidden/>
              </w:rPr>
              <w:tab/>
            </w:r>
            <w:r w:rsidR="000C3D5C">
              <w:rPr>
                <w:noProof/>
                <w:webHidden/>
              </w:rPr>
              <w:fldChar w:fldCharType="begin"/>
            </w:r>
            <w:r w:rsidR="000C3D5C">
              <w:rPr>
                <w:noProof/>
                <w:webHidden/>
              </w:rPr>
              <w:instrText xml:space="preserve"> PAGEREF _Toc108517407 \h </w:instrText>
            </w:r>
            <w:r w:rsidR="000C3D5C">
              <w:rPr>
                <w:noProof/>
                <w:webHidden/>
              </w:rPr>
            </w:r>
            <w:r w:rsidR="000C3D5C">
              <w:rPr>
                <w:noProof/>
                <w:webHidden/>
              </w:rPr>
              <w:fldChar w:fldCharType="separate"/>
            </w:r>
            <w:r w:rsidR="000C3D5C">
              <w:rPr>
                <w:noProof/>
                <w:webHidden/>
              </w:rPr>
              <w:t>21</w:t>
            </w:r>
            <w:r w:rsidR="000C3D5C">
              <w:rPr>
                <w:noProof/>
                <w:webHidden/>
              </w:rPr>
              <w:fldChar w:fldCharType="end"/>
            </w:r>
          </w:hyperlink>
        </w:p>
        <w:p w14:paraId="5099B3FB" w14:textId="4386DA71" w:rsidR="000C3D5C" w:rsidRDefault="007447F6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8517408" w:history="1">
            <w:r w:rsidR="000C3D5C" w:rsidRPr="006755D6">
              <w:rPr>
                <w:rStyle w:val="Hyperlink"/>
                <w:b/>
                <w:bCs/>
                <w:noProof/>
              </w:rPr>
              <w:t>Flowchart of Testing Process</w:t>
            </w:r>
            <w:r w:rsidR="000C3D5C">
              <w:rPr>
                <w:noProof/>
                <w:webHidden/>
              </w:rPr>
              <w:tab/>
            </w:r>
            <w:r w:rsidR="000C3D5C">
              <w:rPr>
                <w:noProof/>
                <w:webHidden/>
              </w:rPr>
              <w:fldChar w:fldCharType="begin"/>
            </w:r>
            <w:r w:rsidR="000C3D5C">
              <w:rPr>
                <w:noProof/>
                <w:webHidden/>
              </w:rPr>
              <w:instrText xml:space="preserve"> PAGEREF _Toc108517408 \h </w:instrText>
            </w:r>
            <w:r w:rsidR="000C3D5C">
              <w:rPr>
                <w:noProof/>
                <w:webHidden/>
              </w:rPr>
            </w:r>
            <w:r w:rsidR="000C3D5C">
              <w:rPr>
                <w:noProof/>
                <w:webHidden/>
              </w:rPr>
              <w:fldChar w:fldCharType="separate"/>
            </w:r>
            <w:r w:rsidR="000C3D5C">
              <w:rPr>
                <w:noProof/>
                <w:webHidden/>
              </w:rPr>
              <w:t>21</w:t>
            </w:r>
            <w:r w:rsidR="000C3D5C">
              <w:rPr>
                <w:noProof/>
                <w:webHidden/>
              </w:rPr>
              <w:fldChar w:fldCharType="end"/>
            </w:r>
          </w:hyperlink>
        </w:p>
        <w:p w14:paraId="339A739C" w14:textId="437247CA" w:rsidR="000C3D5C" w:rsidRDefault="007447F6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08517409" w:history="1">
            <w:r w:rsidR="000C3D5C" w:rsidRPr="006755D6">
              <w:rPr>
                <w:rStyle w:val="Hyperlink"/>
                <w:noProof/>
              </w:rPr>
              <w:t>Visual Representation and Description of Each Step of the Flowchart</w:t>
            </w:r>
            <w:r w:rsidR="000C3D5C">
              <w:rPr>
                <w:noProof/>
                <w:webHidden/>
              </w:rPr>
              <w:tab/>
            </w:r>
            <w:r w:rsidR="000C3D5C">
              <w:rPr>
                <w:noProof/>
                <w:webHidden/>
              </w:rPr>
              <w:fldChar w:fldCharType="begin"/>
            </w:r>
            <w:r w:rsidR="000C3D5C">
              <w:rPr>
                <w:noProof/>
                <w:webHidden/>
              </w:rPr>
              <w:instrText xml:space="preserve"> PAGEREF _Toc108517409 \h </w:instrText>
            </w:r>
            <w:r w:rsidR="000C3D5C">
              <w:rPr>
                <w:noProof/>
                <w:webHidden/>
              </w:rPr>
            </w:r>
            <w:r w:rsidR="000C3D5C">
              <w:rPr>
                <w:noProof/>
                <w:webHidden/>
              </w:rPr>
              <w:fldChar w:fldCharType="separate"/>
            </w:r>
            <w:r w:rsidR="000C3D5C">
              <w:rPr>
                <w:noProof/>
                <w:webHidden/>
              </w:rPr>
              <w:t>22</w:t>
            </w:r>
            <w:r w:rsidR="000C3D5C">
              <w:rPr>
                <w:noProof/>
                <w:webHidden/>
              </w:rPr>
              <w:fldChar w:fldCharType="end"/>
            </w:r>
          </w:hyperlink>
        </w:p>
        <w:p w14:paraId="4751EFD4" w14:textId="3C4A3CE8" w:rsidR="000C3D5C" w:rsidRDefault="007447F6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08517410" w:history="1">
            <w:r w:rsidR="000C3D5C" w:rsidRPr="006755D6">
              <w:rPr>
                <w:rStyle w:val="Hyperlink"/>
                <w:noProof/>
              </w:rPr>
              <w:t>Create a New Project in Eclipse IDE</w:t>
            </w:r>
            <w:r w:rsidR="000C3D5C">
              <w:rPr>
                <w:noProof/>
                <w:webHidden/>
              </w:rPr>
              <w:tab/>
            </w:r>
            <w:r w:rsidR="000C3D5C">
              <w:rPr>
                <w:noProof/>
                <w:webHidden/>
              </w:rPr>
              <w:fldChar w:fldCharType="begin"/>
            </w:r>
            <w:r w:rsidR="000C3D5C">
              <w:rPr>
                <w:noProof/>
                <w:webHidden/>
              </w:rPr>
              <w:instrText xml:space="preserve"> PAGEREF _Toc108517410 \h </w:instrText>
            </w:r>
            <w:r w:rsidR="000C3D5C">
              <w:rPr>
                <w:noProof/>
                <w:webHidden/>
              </w:rPr>
            </w:r>
            <w:r w:rsidR="000C3D5C">
              <w:rPr>
                <w:noProof/>
                <w:webHidden/>
              </w:rPr>
              <w:fldChar w:fldCharType="separate"/>
            </w:r>
            <w:r w:rsidR="000C3D5C">
              <w:rPr>
                <w:noProof/>
                <w:webHidden/>
              </w:rPr>
              <w:t>22</w:t>
            </w:r>
            <w:r w:rsidR="000C3D5C">
              <w:rPr>
                <w:noProof/>
                <w:webHidden/>
              </w:rPr>
              <w:fldChar w:fldCharType="end"/>
            </w:r>
          </w:hyperlink>
        </w:p>
        <w:p w14:paraId="2D6A6EC9" w14:textId="21A7CC81" w:rsidR="000C3D5C" w:rsidRDefault="007447F6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08517411" w:history="1">
            <w:r w:rsidR="000C3D5C" w:rsidRPr="006755D6">
              <w:rPr>
                <w:rStyle w:val="Hyperlink"/>
                <w:noProof/>
              </w:rPr>
              <w:t>Select a Web Application Module Which Will be Tested</w:t>
            </w:r>
            <w:r w:rsidR="000C3D5C">
              <w:rPr>
                <w:noProof/>
                <w:webHidden/>
              </w:rPr>
              <w:tab/>
            </w:r>
            <w:r w:rsidR="000C3D5C">
              <w:rPr>
                <w:noProof/>
                <w:webHidden/>
              </w:rPr>
              <w:fldChar w:fldCharType="begin"/>
            </w:r>
            <w:r w:rsidR="000C3D5C">
              <w:rPr>
                <w:noProof/>
                <w:webHidden/>
              </w:rPr>
              <w:instrText xml:space="preserve"> PAGEREF _Toc108517411 \h </w:instrText>
            </w:r>
            <w:r w:rsidR="000C3D5C">
              <w:rPr>
                <w:noProof/>
                <w:webHidden/>
              </w:rPr>
            </w:r>
            <w:r w:rsidR="000C3D5C">
              <w:rPr>
                <w:noProof/>
                <w:webHidden/>
              </w:rPr>
              <w:fldChar w:fldCharType="separate"/>
            </w:r>
            <w:r w:rsidR="000C3D5C">
              <w:rPr>
                <w:noProof/>
                <w:webHidden/>
              </w:rPr>
              <w:t>22</w:t>
            </w:r>
            <w:r w:rsidR="000C3D5C">
              <w:rPr>
                <w:noProof/>
                <w:webHidden/>
              </w:rPr>
              <w:fldChar w:fldCharType="end"/>
            </w:r>
          </w:hyperlink>
        </w:p>
        <w:p w14:paraId="6728D588" w14:textId="3F063C86" w:rsidR="000C3D5C" w:rsidRDefault="007447F6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08517412" w:history="1">
            <w:r w:rsidR="000C3D5C" w:rsidRPr="006755D6">
              <w:rPr>
                <w:rStyle w:val="Hyperlink"/>
                <w:noProof/>
              </w:rPr>
              <w:t>Prepare a Test Case</w:t>
            </w:r>
            <w:r w:rsidR="000C3D5C">
              <w:rPr>
                <w:noProof/>
                <w:webHidden/>
              </w:rPr>
              <w:tab/>
            </w:r>
            <w:r w:rsidR="000C3D5C">
              <w:rPr>
                <w:noProof/>
                <w:webHidden/>
              </w:rPr>
              <w:fldChar w:fldCharType="begin"/>
            </w:r>
            <w:r w:rsidR="000C3D5C">
              <w:rPr>
                <w:noProof/>
                <w:webHidden/>
              </w:rPr>
              <w:instrText xml:space="preserve"> PAGEREF _Toc108517412 \h </w:instrText>
            </w:r>
            <w:r w:rsidR="000C3D5C">
              <w:rPr>
                <w:noProof/>
                <w:webHidden/>
              </w:rPr>
            </w:r>
            <w:r w:rsidR="000C3D5C">
              <w:rPr>
                <w:noProof/>
                <w:webHidden/>
              </w:rPr>
              <w:fldChar w:fldCharType="separate"/>
            </w:r>
            <w:r w:rsidR="000C3D5C">
              <w:rPr>
                <w:noProof/>
                <w:webHidden/>
              </w:rPr>
              <w:t>22</w:t>
            </w:r>
            <w:r w:rsidR="000C3D5C">
              <w:rPr>
                <w:noProof/>
                <w:webHidden/>
              </w:rPr>
              <w:fldChar w:fldCharType="end"/>
            </w:r>
          </w:hyperlink>
        </w:p>
        <w:p w14:paraId="2494AB4F" w14:textId="1427E422" w:rsidR="000C3D5C" w:rsidRDefault="007447F6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08517413" w:history="1">
            <w:r w:rsidR="000C3D5C" w:rsidRPr="006755D6">
              <w:rPr>
                <w:rStyle w:val="Hyperlink"/>
                <w:noProof/>
              </w:rPr>
              <w:t>Write Required Code</w:t>
            </w:r>
            <w:r w:rsidR="000C3D5C">
              <w:rPr>
                <w:noProof/>
                <w:webHidden/>
              </w:rPr>
              <w:tab/>
            </w:r>
            <w:r w:rsidR="000C3D5C">
              <w:rPr>
                <w:noProof/>
                <w:webHidden/>
              </w:rPr>
              <w:fldChar w:fldCharType="begin"/>
            </w:r>
            <w:r w:rsidR="000C3D5C">
              <w:rPr>
                <w:noProof/>
                <w:webHidden/>
              </w:rPr>
              <w:instrText xml:space="preserve"> PAGEREF _Toc108517413 \h </w:instrText>
            </w:r>
            <w:r w:rsidR="000C3D5C">
              <w:rPr>
                <w:noProof/>
                <w:webHidden/>
              </w:rPr>
            </w:r>
            <w:r w:rsidR="000C3D5C">
              <w:rPr>
                <w:noProof/>
                <w:webHidden/>
              </w:rPr>
              <w:fldChar w:fldCharType="separate"/>
            </w:r>
            <w:r w:rsidR="000C3D5C">
              <w:rPr>
                <w:noProof/>
                <w:webHidden/>
              </w:rPr>
              <w:t>23</w:t>
            </w:r>
            <w:r w:rsidR="000C3D5C">
              <w:rPr>
                <w:noProof/>
                <w:webHidden/>
              </w:rPr>
              <w:fldChar w:fldCharType="end"/>
            </w:r>
          </w:hyperlink>
        </w:p>
        <w:p w14:paraId="767CB490" w14:textId="7728B54F" w:rsidR="000C3D5C" w:rsidRDefault="007447F6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08517414" w:history="1">
            <w:r w:rsidR="000C3D5C" w:rsidRPr="006755D6">
              <w:rPr>
                <w:rStyle w:val="Hyperlink"/>
                <w:noProof/>
              </w:rPr>
              <w:t>Run and Observe the Outcomes</w:t>
            </w:r>
            <w:r w:rsidR="000C3D5C">
              <w:rPr>
                <w:noProof/>
                <w:webHidden/>
              </w:rPr>
              <w:tab/>
            </w:r>
            <w:r w:rsidR="000C3D5C">
              <w:rPr>
                <w:noProof/>
                <w:webHidden/>
              </w:rPr>
              <w:fldChar w:fldCharType="begin"/>
            </w:r>
            <w:r w:rsidR="000C3D5C">
              <w:rPr>
                <w:noProof/>
                <w:webHidden/>
              </w:rPr>
              <w:instrText xml:space="preserve"> PAGEREF _Toc108517414 \h </w:instrText>
            </w:r>
            <w:r w:rsidR="000C3D5C">
              <w:rPr>
                <w:noProof/>
                <w:webHidden/>
              </w:rPr>
            </w:r>
            <w:r w:rsidR="000C3D5C">
              <w:rPr>
                <w:noProof/>
                <w:webHidden/>
              </w:rPr>
              <w:fldChar w:fldCharType="separate"/>
            </w:r>
            <w:r w:rsidR="000C3D5C">
              <w:rPr>
                <w:noProof/>
                <w:webHidden/>
              </w:rPr>
              <w:t>26</w:t>
            </w:r>
            <w:r w:rsidR="000C3D5C">
              <w:rPr>
                <w:noProof/>
                <w:webHidden/>
              </w:rPr>
              <w:fldChar w:fldCharType="end"/>
            </w:r>
          </w:hyperlink>
        </w:p>
        <w:p w14:paraId="54C923AB" w14:textId="6FC087DD" w:rsidR="000C3D5C" w:rsidRDefault="000C3D5C">
          <w:r>
            <w:rPr>
              <w:b/>
              <w:bCs/>
              <w:noProof/>
            </w:rPr>
            <w:fldChar w:fldCharType="end"/>
          </w:r>
        </w:p>
      </w:sdtContent>
    </w:sdt>
    <w:p w14:paraId="0B33EE2F" w14:textId="77777777" w:rsidR="00E203DD" w:rsidRDefault="00E203DD" w:rsidP="008A36E9">
      <w:pPr>
        <w:pStyle w:val="Heading1"/>
        <w:rPr>
          <w:b/>
          <w:bCs/>
        </w:rPr>
      </w:pPr>
    </w:p>
    <w:p w14:paraId="27BFB8F2" w14:textId="77777777" w:rsidR="00EA08FF" w:rsidRDefault="00EA08FF">
      <w:pPr>
        <w:jc w:val="left"/>
        <w:rPr>
          <w:b/>
          <w:bCs/>
          <w:u w:val="single"/>
        </w:rPr>
      </w:pPr>
    </w:p>
    <w:p w14:paraId="4EB75E66" w14:textId="77777777" w:rsidR="00EA08FF" w:rsidRDefault="00EA08FF">
      <w:pPr>
        <w:jc w:val="left"/>
        <w:rPr>
          <w:b/>
          <w:bCs/>
          <w:u w:val="single"/>
        </w:rPr>
      </w:pPr>
    </w:p>
    <w:p w14:paraId="6FE6CC70" w14:textId="77777777" w:rsidR="00EA08FF" w:rsidRDefault="00EA08FF">
      <w:pPr>
        <w:jc w:val="left"/>
        <w:rPr>
          <w:b/>
          <w:bCs/>
          <w:u w:val="single"/>
        </w:rPr>
      </w:pPr>
    </w:p>
    <w:p w14:paraId="565D46BF" w14:textId="77777777" w:rsidR="00EA08FF" w:rsidRDefault="00EA08FF">
      <w:pPr>
        <w:jc w:val="left"/>
        <w:rPr>
          <w:b/>
          <w:bCs/>
          <w:u w:val="single"/>
        </w:rPr>
      </w:pPr>
    </w:p>
    <w:p w14:paraId="070F0D5C" w14:textId="77777777" w:rsidR="00EA08FF" w:rsidRDefault="00EA08FF">
      <w:pPr>
        <w:jc w:val="left"/>
        <w:rPr>
          <w:b/>
          <w:bCs/>
          <w:u w:val="single"/>
        </w:rPr>
      </w:pPr>
    </w:p>
    <w:p w14:paraId="3AB50058" w14:textId="77777777" w:rsidR="00EA08FF" w:rsidRDefault="00EA08FF">
      <w:pPr>
        <w:jc w:val="left"/>
        <w:rPr>
          <w:b/>
          <w:bCs/>
          <w:u w:val="single"/>
        </w:rPr>
      </w:pPr>
    </w:p>
    <w:p w14:paraId="0662666C" w14:textId="4B95B860" w:rsidR="00EA08FF" w:rsidRDefault="00EA08FF">
      <w:pPr>
        <w:jc w:val="left"/>
        <w:rPr>
          <w:b/>
          <w:bCs/>
          <w:u w:val="single"/>
        </w:rPr>
      </w:pPr>
    </w:p>
    <w:p w14:paraId="49CF27D2" w14:textId="77777777" w:rsidR="00721C24" w:rsidRDefault="00721C24">
      <w:pPr>
        <w:jc w:val="left"/>
        <w:rPr>
          <w:b/>
          <w:bCs/>
          <w:u w:val="single"/>
        </w:rPr>
      </w:pPr>
    </w:p>
    <w:p w14:paraId="02A811F0" w14:textId="77777777" w:rsidR="00EA08FF" w:rsidRPr="0046022A" w:rsidRDefault="00EA08FF">
      <w:pPr>
        <w:jc w:val="left"/>
        <w:rPr>
          <w:b/>
          <w:bCs/>
          <w:u w:val="single"/>
        </w:rPr>
      </w:pPr>
    </w:p>
    <w:p w14:paraId="504C7A03" w14:textId="5D611368" w:rsidR="00E203DD" w:rsidRPr="00581D36" w:rsidRDefault="00E203DD" w:rsidP="00EA08FF">
      <w:pPr>
        <w:rPr>
          <w:rFonts w:eastAsiaTheme="majorEastAsia" w:cstheme="majorBidi"/>
          <w:sz w:val="20"/>
          <w:szCs w:val="20"/>
          <w:u w:val="single"/>
        </w:rPr>
      </w:pPr>
      <w:r w:rsidRPr="00581D36">
        <w:rPr>
          <w:sz w:val="20"/>
          <w:szCs w:val="20"/>
          <w:u w:val="single"/>
        </w:rPr>
        <w:br w:type="page"/>
      </w:r>
    </w:p>
    <w:p w14:paraId="32C390EB" w14:textId="46F56F46" w:rsidR="00581D36" w:rsidRDefault="00581D36" w:rsidP="008A36E9">
      <w:pPr>
        <w:pStyle w:val="Heading1"/>
        <w:rPr>
          <w:b/>
          <w:bCs/>
        </w:rPr>
      </w:pPr>
      <w:bookmarkStart w:id="0" w:name="_Toc108517398"/>
      <w:r w:rsidRPr="00C75E8A">
        <w:rPr>
          <w:b/>
          <w:bCs/>
          <w:sz w:val="20"/>
          <w:szCs w:val="20"/>
          <w:u w:val="single"/>
        </w:rPr>
        <w:lastRenderedPageBreak/>
        <w:t>About Selenium:</w:t>
      </w:r>
      <w:r>
        <w:rPr>
          <w:sz w:val="20"/>
          <w:szCs w:val="20"/>
        </w:rPr>
        <w:t xml:space="preserve"> </w:t>
      </w:r>
      <w:r w:rsidRPr="00581D36">
        <w:rPr>
          <w:sz w:val="20"/>
          <w:szCs w:val="20"/>
        </w:rPr>
        <w:t xml:space="preserve">Selenium is basically used to automate the testing across various web browsers. It supports various browsers like Chrome, Mozilla, Firefox, Safari, and IE, and </w:t>
      </w:r>
      <w:r w:rsidR="00C75E8A">
        <w:rPr>
          <w:sz w:val="20"/>
          <w:szCs w:val="20"/>
        </w:rPr>
        <w:t>we</w:t>
      </w:r>
      <w:r w:rsidRPr="00581D36">
        <w:rPr>
          <w:sz w:val="20"/>
          <w:szCs w:val="20"/>
        </w:rPr>
        <w:t xml:space="preserve"> can very easily automate browser testing across these browsers using Selenium WebDriver.</w:t>
      </w:r>
    </w:p>
    <w:p w14:paraId="41E94E0B" w14:textId="622E8237" w:rsidR="00C75E8A" w:rsidRPr="00C75E8A" w:rsidRDefault="00BB1DE3" w:rsidP="00C75E8A">
      <w:pPr>
        <w:pStyle w:val="Heading1"/>
        <w:rPr>
          <w:b/>
          <w:bCs/>
        </w:rPr>
      </w:pPr>
      <w:r w:rsidRPr="00BB1DE3">
        <w:rPr>
          <w:b/>
          <w:bCs/>
        </w:rPr>
        <w:t>Part-I: Installation Process of Selenium Webdriver for Web Application Automation Testing.</w:t>
      </w:r>
      <w:bookmarkEnd w:id="0"/>
    </w:p>
    <w:bookmarkStart w:id="1" w:name="_Toc108517399"/>
    <w:p w14:paraId="0669B9D2" w14:textId="77D09826" w:rsidR="00BB1DE3" w:rsidRDefault="00777AE5" w:rsidP="008A36E9">
      <w:pPr>
        <w:pStyle w:val="Heading2"/>
        <w:jc w:val="center"/>
        <w:rPr>
          <w:b/>
          <w:bCs/>
          <w:szCs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B081B1" wp14:editId="5166D390">
                <wp:simplePos x="0" y="0"/>
                <wp:positionH relativeFrom="margin">
                  <wp:align>center</wp:align>
                </wp:positionH>
                <wp:positionV relativeFrom="paragraph">
                  <wp:posOffset>419735</wp:posOffset>
                </wp:positionV>
                <wp:extent cx="2514600" cy="655320"/>
                <wp:effectExtent l="0" t="0" r="19050" b="1143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65532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BF4440" w14:textId="5D3D68E4" w:rsidR="00BB1DE3" w:rsidRDefault="00A211DA" w:rsidP="00BB1DE3">
                            <w:pPr>
                              <w:jc w:val="center"/>
                            </w:pPr>
                            <w:r>
                              <w:t xml:space="preserve">Download and </w:t>
                            </w:r>
                            <w:r w:rsidR="0054700E">
                              <w:t xml:space="preserve">Install </w:t>
                            </w:r>
                            <w:r w:rsidR="0054700E" w:rsidRPr="0054700E">
                              <w:t>Java Development Kit</w:t>
                            </w:r>
                            <w:r w:rsidR="0054700E">
                              <w:t xml:space="preserve"> (JDK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AB081B1" id="Rectangle: Rounded Corners 1" o:spid="_x0000_s1026" style="position:absolute;left:0;text-align:left;margin-left:0;margin-top:33.05pt;width:198pt;height:51.6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" fillcolor="white [3201]" strokecolor="black [3200]" strokeweight="1pt">
                <v:stroke joinstyle="miter"/>
                <v:textbox>
                  <w:txbxContent>
                    <w:p w14:paraId="69BF4440" w14:textId="5D3D68E4" w:rsidR="00BB1DE3" w:rsidRDefault="00A211DA" w:rsidP="00BB1DE3">
                      <w:pPr>
                        <w:jc w:val="center"/>
                      </w:pPr>
                      <w:r>
                        <w:t xml:space="preserve">Download and </w:t>
                      </w:r>
                      <w:r w:rsidR="0054700E">
                        <w:t xml:space="preserve">Install </w:t>
                      </w:r>
                      <w:r w:rsidR="0054700E" w:rsidRPr="0054700E">
                        <w:t>Java Development Kit</w:t>
                      </w:r>
                      <w:r w:rsidR="0054700E">
                        <w:t xml:space="preserve"> (JDK)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BB1DE3" w:rsidRPr="0054700E">
        <w:rPr>
          <w:b/>
          <w:bCs/>
          <w:szCs w:val="28"/>
          <w:u w:val="single"/>
        </w:rPr>
        <w:t>Flowchart of Installation Process</w:t>
      </w:r>
      <w:bookmarkEnd w:id="1"/>
    </w:p>
    <w:p w14:paraId="2E9A167E" w14:textId="6AEF1883" w:rsidR="00EC6E14" w:rsidRDefault="00EC6E14" w:rsidP="00EC6E14"/>
    <w:p w14:paraId="718C4855" w14:textId="2DBFD0B4" w:rsidR="00EC6E14" w:rsidRDefault="00EC6E14" w:rsidP="00EC6E14"/>
    <w:p w14:paraId="32B64B8E" w14:textId="167D48FA" w:rsidR="00EC6E14" w:rsidRDefault="00EC6E14" w:rsidP="00EC6E14"/>
    <w:p w14:paraId="5F654FBF" w14:textId="0CC749E5" w:rsidR="00EC6E14" w:rsidRDefault="00581D36" w:rsidP="00EC6E14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7397CB0" wp14:editId="5CB23953">
                <wp:simplePos x="0" y="0"/>
                <wp:positionH relativeFrom="column">
                  <wp:posOffset>2705100</wp:posOffset>
                </wp:positionH>
                <wp:positionV relativeFrom="paragraph">
                  <wp:posOffset>6985</wp:posOffset>
                </wp:positionV>
                <wp:extent cx="312420" cy="563880"/>
                <wp:effectExtent l="19050" t="0" r="11430" b="45720"/>
                <wp:wrapNone/>
                <wp:docPr id="2" name="Arrow: Dow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56388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4886427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2" o:spid="_x0000_s1026" type="#_x0000_t67" style="position:absolute;margin-left:213pt;margin-top:.55pt;width:24.6pt;height:44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" adj="15616" fillcolor="white [3201]" strokecolor="black [3200]" strokeweight="1pt"/>
            </w:pict>
          </mc:Fallback>
        </mc:AlternateContent>
      </w:r>
    </w:p>
    <w:p w14:paraId="477E3643" w14:textId="4FF49031" w:rsidR="00EC6E14" w:rsidRDefault="00EC6E14" w:rsidP="00EC6E14"/>
    <w:p w14:paraId="744C7832" w14:textId="51209032" w:rsidR="00EC6E14" w:rsidRDefault="00581D36" w:rsidP="00EC6E14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CE81EC9" wp14:editId="1416DC8E">
                <wp:simplePos x="0" y="0"/>
                <wp:positionH relativeFrom="margin">
                  <wp:posOffset>1614170</wp:posOffset>
                </wp:positionH>
                <wp:positionV relativeFrom="paragraph">
                  <wp:posOffset>36830</wp:posOffset>
                </wp:positionV>
                <wp:extent cx="2514600" cy="655320"/>
                <wp:effectExtent l="0" t="0" r="19050" b="1143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65532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866098" w14:textId="6725459B" w:rsidR="00A211DA" w:rsidRDefault="00A211DA" w:rsidP="00A211DA">
                            <w:pPr>
                              <w:jc w:val="center"/>
                            </w:pPr>
                            <w:r w:rsidRPr="00A211DA">
                              <w:t>Configure Environment Variables</w:t>
                            </w:r>
                            <w:r>
                              <w:t xml:space="preserve"> for JD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CE81EC9" id="Rectangle: Rounded Corners 5" o:spid="_x0000_s1027" style="position:absolute;left:0;text-align:left;margin-left:127.1pt;margin-top:2.9pt;width:198pt;height:51.6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" fillcolor="white [3201]" strokecolor="black [3200]" strokeweight="1pt">
                <v:stroke joinstyle="miter"/>
                <v:textbox>
                  <w:txbxContent>
                    <w:p w14:paraId="0D866098" w14:textId="6725459B" w:rsidR="00A211DA" w:rsidRDefault="00A211DA" w:rsidP="00A211DA">
                      <w:pPr>
                        <w:jc w:val="center"/>
                      </w:pPr>
                      <w:r w:rsidRPr="00A211DA">
                        <w:t>Configure Environment Variables</w:t>
                      </w:r>
                      <w:r>
                        <w:t xml:space="preserve"> for JDK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48504C6A" w14:textId="4B906A41" w:rsidR="00EC6E14" w:rsidRDefault="00EC6E14" w:rsidP="00EC6E14"/>
    <w:p w14:paraId="7E492117" w14:textId="616E9BB8" w:rsidR="00EC6E14" w:rsidRDefault="00581D36" w:rsidP="00EC6E14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B81676A" wp14:editId="59460C4E">
                <wp:simplePos x="0" y="0"/>
                <wp:positionH relativeFrom="margin">
                  <wp:posOffset>2705735</wp:posOffset>
                </wp:positionH>
                <wp:positionV relativeFrom="paragraph">
                  <wp:posOffset>156845</wp:posOffset>
                </wp:positionV>
                <wp:extent cx="312420" cy="563880"/>
                <wp:effectExtent l="19050" t="0" r="11430" b="45720"/>
                <wp:wrapNone/>
                <wp:docPr id="14" name="Arrow: Down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56388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45298F" id="Arrow: Down 14" o:spid="_x0000_s1026" type="#_x0000_t67" style="position:absolute;margin-left:213.05pt;margin-top:12.35pt;width:24.6pt;height:44.4pt;z-index:25167667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" adj="15616" fillcolor="white [3201]" strokecolor="black [3200]" strokeweight="1pt">
                <w10:wrap anchorx="margin"/>
              </v:shape>
            </w:pict>
          </mc:Fallback>
        </mc:AlternateContent>
      </w:r>
    </w:p>
    <w:p w14:paraId="269E5DCD" w14:textId="24814F8D" w:rsidR="00EC6E14" w:rsidRDefault="00EC6E14" w:rsidP="00EC6E14"/>
    <w:p w14:paraId="0FD5920B" w14:textId="61C2ED24" w:rsidR="00EC6E14" w:rsidRDefault="00581D36" w:rsidP="00EC6E14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62F2156" wp14:editId="756EBCC4">
                <wp:simplePos x="0" y="0"/>
                <wp:positionH relativeFrom="margin">
                  <wp:posOffset>1598930</wp:posOffset>
                </wp:positionH>
                <wp:positionV relativeFrom="paragraph">
                  <wp:posOffset>177800</wp:posOffset>
                </wp:positionV>
                <wp:extent cx="2514600" cy="655320"/>
                <wp:effectExtent l="0" t="0" r="19050" b="11430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65532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616483" w14:textId="520E6AF5" w:rsidR="00A211DA" w:rsidRDefault="00A211DA" w:rsidP="00A211DA">
                            <w:pPr>
                              <w:jc w:val="center"/>
                            </w:pPr>
                            <w:r w:rsidRPr="00A211DA">
                              <w:t>Download and Install Eclipse IDE for Java Develop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2F2156" id="Rectangle: Rounded Corners 7" o:spid="_x0000_s1028" style="position:absolute;left:0;text-align:left;margin-left:125.9pt;margin-top:14pt;width:198pt;height:51.6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" fillcolor="white [3201]" strokecolor="black [3200]" strokeweight="1pt">
                <v:stroke joinstyle="miter"/>
                <v:textbox>
                  <w:txbxContent>
                    <w:p w14:paraId="4C616483" w14:textId="520E6AF5" w:rsidR="00A211DA" w:rsidRDefault="00A211DA" w:rsidP="00A211DA">
                      <w:pPr>
                        <w:jc w:val="center"/>
                      </w:pPr>
                      <w:r w:rsidRPr="00A211DA">
                        <w:t>Download and Install Eclipse IDE for Java Developer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92D5455" w14:textId="7B08F613" w:rsidR="00EC6E14" w:rsidRDefault="00EC6E14" w:rsidP="00EC6E14"/>
    <w:p w14:paraId="21D535C2" w14:textId="0B7C1AE3" w:rsidR="00EC6E14" w:rsidRDefault="00EC6E14" w:rsidP="00EC6E14"/>
    <w:p w14:paraId="33202DEA" w14:textId="09A16B0D" w:rsidR="00EC6E14" w:rsidRDefault="00581D36" w:rsidP="00EC6E14"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26A41D7" wp14:editId="2BF349B3">
                <wp:simplePos x="0" y="0"/>
                <wp:positionH relativeFrom="margin">
                  <wp:posOffset>2713355</wp:posOffset>
                </wp:positionH>
                <wp:positionV relativeFrom="paragraph">
                  <wp:posOffset>10795</wp:posOffset>
                </wp:positionV>
                <wp:extent cx="312420" cy="563880"/>
                <wp:effectExtent l="19050" t="0" r="11430" b="45720"/>
                <wp:wrapNone/>
                <wp:docPr id="15" name="Arrow: Down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56388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DC7084" id="Arrow: Down 15" o:spid="_x0000_s1026" type="#_x0000_t67" style="position:absolute;margin-left:213.65pt;margin-top:.85pt;width:24.6pt;height:44.4pt;z-index:25167872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" adj="15616" fillcolor="white [3201]" strokecolor="black [3200]" strokeweight="1pt">
                <w10:wrap anchorx="margin"/>
              </v:shape>
            </w:pict>
          </mc:Fallback>
        </mc:AlternateContent>
      </w:r>
    </w:p>
    <w:p w14:paraId="0D6F544E" w14:textId="0301F035" w:rsidR="00EC6E14" w:rsidRDefault="00EC6E14" w:rsidP="00EC6E14"/>
    <w:p w14:paraId="7C68D9BF" w14:textId="518662C1" w:rsidR="00EC6E14" w:rsidRDefault="00581D36" w:rsidP="00EC6E14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92CEF1B" wp14:editId="545B8851">
                <wp:simplePos x="0" y="0"/>
                <wp:positionH relativeFrom="margin">
                  <wp:posOffset>1621790</wp:posOffset>
                </wp:positionH>
                <wp:positionV relativeFrom="paragraph">
                  <wp:posOffset>46990</wp:posOffset>
                </wp:positionV>
                <wp:extent cx="2514600" cy="655320"/>
                <wp:effectExtent l="0" t="0" r="19050" b="11430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65532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53686F" w14:textId="5B2D6863" w:rsidR="00A211DA" w:rsidRDefault="00A211DA" w:rsidP="00A211DA">
                            <w:pPr>
                              <w:jc w:val="center"/>
                            </w:pPr>
                            <w:r w:rsidRPr="00A211DA">
                              <w:t>Download Seleni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92CEF1B" id="Rectangle: Rounded Corners 9" o:spid="_x0000_s1029" style="position:absolute;left:0;text-align:left;margin-left:127.7pt;margin-top:3.7pt;width:198pt;height:51.6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" fillcolor="white [3201]" strokecolor="black [3200]" strokeweight="1pt">
                <v:stroke joinstyle="miter"/>
                <v:textbox>
                  <w:txbxContent>
                    <w:p w14:paraId="6953686F" w14:textId="5B2D6863" w:rsidR="00A211DA" w:rsidRDefault="00A211DA" w:rsidP="00A211DA">
                      <w:pPr>
                        <w:jc w:val="center"/>
                      </w:pPr>
                      <w:r w:rsidRPr="00A211DA">
                        <w:t>Download Selenium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24247061" w14:textId="24F7F123" w:rsidR="00EC6E14" w:rsidRDefault="00EC6E14" w:rsidP="00EC6E14"/>
    <w:p w14:paraId="56EA9285" w14:textId="64996880" w:rsidR="00EC6E14" w:rsidRDefault="00581D36" w:rsidP="00EC6E14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B9680CE" wp14:editId="22AEC03D">
                <wp:simplePos x="0" y="0"/>
                <wp:positionH relativeFrom="margin">
                  <wp:posOffset>2713355</wp:posOffset>
                </wp:positionH>
                <wp:positionV relativeFrom="paragraph">
                  <wp:posOffset>181610</wp:posOffset>
                </wp:positionV>
                <wp:extent cx="312420" cy="563880"/>
                <wp:effectExtent l="19050" t="0" r="11430" b="45720"/>
                <wp:wrapNone/>
                <wp:docPr id="16" name="Arrow: Down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56388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8752FF" id="Arrow: Down 16" o:spid="_x0000_s1026" type="#_x0000_t67" style="position:absolute;margin-left:213.65pt;margin-top:14.3pt;width:24.6pt;height:44.4pt;z-index:25168076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" adj="15616" fillcolor="white [3201]" strokecolor="black [3200]" strokeweight="1pt">
                <w10:wrap anchorx="margin"/>
              </v:shape>
            </w:pict>
          </mc:Fallback>
        </mc:AlternateContent>
      </w:r>
    </w:p>
    <w:p w14:paraId="315F4F24" w14:textId="7FC1AD2C" w:rsidR="00EC6E14" w:rsidRDefault="00EC6E14" w:rsidP="00EC6E14"/>
    <w:p w14:paraId="33ABF7BA" w14:textId="613D86BB" w:rsidR="00EC6E14" w:rsidRDefault="00581D36" w:rsidP="00EC6E14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4329A27" wp14:editId="1066A7C7">
                <wp:simplePos x="0" y="0"/>
                <wp:positionH relativeFrom="margin">
                  <wp:align>center</wp:align>
                </wp:positionH>
                <wp:positionV relativeFrom="paragraph">
                  <wp:posOffset>225425</wp:posOffset>
                </wp:positionV>
                <wp:extent cx="2514600" cy="655320"/>
                <wp:effectExtent l="0" t="0" r="19050" b="11430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65532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7EB393" w14:textId="60722D54" w:rsidR="00A211DA" w:rsidRDefault="00A211DA" w:rsidP="00A211DA">
                            <w:pPr>
                              <w:jc w:val="center"/>
                            </w:pPr>
                            <w:r w:rsidRPr="00A211DA">
                              <w:t xml:space="preserve">Download Chromedriver for the </w:t>
                            </w:r>
                            <w:r w:rsidR="00F47CD0">
                              <w:t xml:space="preserve">Chrome </w:t>
                            </w:r>
                            <w:r w:rsidRPr="00A211DA">
                              <w:t>Brow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4329A27" id="Rectangle: Rounded Corners 10" o:spid="_x0000_s1030" style="position:absolute;left:0;text-align:left;margin-left:0;margin-top:17.75pt;width:198pt;height:51.6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" fillcolor="white [3201]" strokecolor="black [3200]" strokeweight="1pt">
                <v:stroke joinstyle="miter"/>
                <v:textbox>
                  <w:txbxContent>
                    <w:p w14:paraId="3D7EB393" w14:textId="60722D54" w:rsidR="00A211DA" w:rsidRDefault="00A211DA" w:rsidP="00A211DA">
                      <w:pPr>
                        <w:jc w:val="center"/>
                      </w:pPr>
                      <w:r w:rsidRPr="00A211DA">
                        <w:t xml:space="preserve">Download </w:t>
                      </w:r>
                      <w:proofErr w:type="spellStart"/>
                      <w:r w:rsidRPr="00A211DA">
                        <w:t>Chromedriver</w:t>
                      </w:r>
                      <w:proofErr w:type="spellEnd"/>
                      <w:r w:rsidRPr="00A211DA">
                        <w:t xml:space="preserve"> for the </w:t>
                      </w:r>
                      <w:r w:rsidR="00F47CD0">
                        <w:t xml:space="preserve">Chrome </w:t>
                      </w:r>
                      <w:r w:rsidRPr="00A211DA">
                        <w:t>Browser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552F3CB5" w14:textId="4A8D28CF" w:rsidR="00EC6E14" w:rsidRDefault="00EC6E14" w:rsidP="00EC6E14"/>
    <w:p w14:paraId="6E6879B9" w14:textId="39129D8D" w:rsidR="00EC6E14" w:rsidRDefault="00EC6E14" w:rsidP="00EC6E14"/>
    <w:p w14:paraId="1A330111" w14:textId="7FA35A12" w:rsidR="00EC6E14" w:rsidRDefault="00581D36" w:rsidP="00EC6E14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07770DE" wp14:editId="5D1CDD01">
                <wp:simplePos x="0" y="0"/>
                <wp:positionH relativeFrom="margin">
                  <wp:posOffset>2698115</wp:posOffset>
                </wp:positionH>
                <wp:positionV relativeFrom="paragraph">
                  <wp:posOffset>58420</wp:posOffset>
                </wp:positionV>
                <wp:extent cx="312420" cy="563880"/>
                <wp:effectExtent l="19050" t="0" r="11430" b="45720"/>
                <wp:wrapNone/>
                <wp:docPr id="17" name="Arrow: Down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56388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938F63" id="Arrow: Down 17" o:spid="_x0000_s1026" type="#_x0000_t67" style="position:absolute;margin-left:212.45pt;margin-top:4.6pt;width:24.6pt;height:44.4pt;z-index:25168281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" adj="15616" fillcolor="white [3201]" strokecolor="black [3200]" strokeweight="1pt">
                <w10:wrap anchorx="margin"/>
              </v:shape>
            </w:pict>
          </mc:Fallback>
        </mc:AlternateContent>
      </w:r>
    </w:p>
    <w:p w14:paraId="2ED201D0" w14:textId="499C47CD" w:rsidR="00EC6E14" w:rsidRDefault="00EC6E14" w:rsidP="00EC6E14"/>
    <w:p w14:paraId="0B7B6901" w14:textId="1869DCE6" w:rsidR="00EC6E14" w:rsidRDefault="00581D36" w:rsidP="00EC6E14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5DE7304" wp14:editId="77571DF3">
                <wp:simplePos x="0" y="0"/>
                <wp:positionH relativeFrom="margin">
                  <wp:posOffset>1614170</wp:posOffset>
                </wp:positionH>
                <wp:positionV relativeFrom="paragraph">
                  <wp:posOffset>71755</wp:posOffset>
                </wp:positionV>
                <wp:extent cx="2514600" cy="655320"/>
                <wp:effectExtent l="0" t="0" r="19050" b="11430"/>
                <wp:wrapNone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65532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D30D00" w14:textId="7265D577" w:rsidR="00777AE5" w:rsidRDefault="00777AE5" w:rsidP="00777AE5">
                            <w:pPr>
                              <w:jc w:val="center"/>
                            </w:pPr>
                            <w:r w:rsidRPr="00777AE5">
                              <w:t>Configure Selenium on the Eclip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5DE7304" id="Rectangle: Rounded Corners 13" o:spid="_x0000_s1031" style="position:absolute;left:0;text-align:left;margin-left:127.1pt;margin-top:5.65pt;width:198pt;height:51.6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" fillcolor="white [3201]" strokecolor="black [3200]" strokeweight="1pt">
                <v:stroke joinstyle="miter"/>
                <v:textbox>
                  <w:txbxContent>
                    <w:p w14:paraId="13D30D00" w14:textId="7265D577" w:rsidR="00777AE5" w:rsidRDefault="00777AE5" w:rsidP="00777AE5">
                      <w:pPr>
                        <w:jc w:val="center"/>
                      </w:pPr>
                      <w:r w:rsidRPr="00777AE5">
                        <w:t>Configure Selenium on the Eclips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357AFDA" w14:textId="26020933" w:rsidR="00EC6E14" w:rsidRDefault="00EC6E14" w:rsidP="00EC6E14"/>
    <w:p w14:paraId="3727BC8C" w14:textId="52F0DA50" w:rsidR="00EC6E14" w:rsidRDefault="00EC6E14" w:rsidP="000C3D5C">
      <w:pPr>
        <w:pStyle w:val="Heading3"/>
      </w:pPr>
      <w:bookmarkStart w:id="2" w:name="_Toc108517400"/>
      <w:r w:rsidRPr="00EC6E14">
        <w:lastRenderedPageBreak/>
        <w:t>Visual Representation and Description of Each Step of the Flowchart</w:t>
      </w:r>
      <w:bookmarkEnd w:id="2"/>
    </w:p>
    <w:p w14:paraId="7CF402D4" w14:textId="6EF86F6B" w:rsidR="00EC6E14" w:rsidRDefault="00EC6E14" w:rsidP="000C3D5C">
      <w:pPr>
        <w:pStyle w:val="Heading3"/>
        <w:rPr>
          <w:szCs w:val="26"/>
        </w:rPr>
      </w:pPr>
      <w:bookmarkStart w:id="3" w:name="_Toc108517401"/>
      <w:r w:rsidRPr="00420239">
        <w:rPr>
          <w:szCs w:val="26"/>
        </w:rPr>
        <w:t>Download and Install Java Development Kit (JDK)</w:t>
      </w:r>
      <w:bookmarkEnd w:id="3"/>
    </w:p>
    <w:p w14:paraId="4BD74B84" w14:textId="5C47693A" w:rsidR="00420239" w:rsidRDefault="00420239" w:rsidP="00420239">
      <w:pPr>
        <w:pStyle w:val="ListParagraph"/>
      </w:pPr>
    </w:p>
    <w:p w14:paraId="6A563D00" w14:textId="2BE7B132" w:rsidR="00420239" w:rsidRDefault="00420239" w:rsidP="00420239">
      <w:pPr>
        <w:pStyle w:val="ListParagraph"/>
        <w:numPr>
          <w:ilvl w:val="0"/>
          <w:numId w:val="4"/>
        </w:numPr>
      </w:pPr>
      <w:r>
        <w:t xml:space="preserve">For downloading the Java Development Kit (JDK) you need to click on that link. </w:t>
      </w:r>
      <w:r w:rsidRPr="00420239">
        <w:t>This is only for windows users. For macOS and Linux there are also available links on the website.</w:t>
      </w:r>
    </w:p>
    <w:p w14:paraId="41157801" w14:textId="281AD641" w:rsidR="00420239" w:rsidRPr="00420239" w:rsidRDefault="00420239" w:rsidP="00420239">
      <w:pPr>
        <w:ind w:left="1080"/>
      </w:pPr>
      <w:r w:rsidRPr="00420239">
        <w:t>(</w:t>
      </w:r>
      <w:hyperlink r:id="rId9" w:history="1">
        <w:r w:rsidRPr="00420239">
          <w:rPr>
            <w:rStyle w:val="Hyperlink"/>
            <w:rFonts w:cs="Segoe UI"/>
            <w:color w:val="006B8F"/>
            <w:shd w:val="clear" w:color="auto" w:fill="FFFFFF"/>
          </w:rPr>
          <w:t>https://download.oracle.com/java/18/latest/jdk-18_windows-x64_bin.exe</w:t>
        </w:r>
      </w:hyperlink>
      <w:r w:rsidRPr="00420239">
        <w:t>)</w:t>
      </w:r>
    </w:p>
    <w:p w14:paraId="3A9CC9E9" w14:textId="77B50C33" w:rsidR="00420239" w:rsidRDefault="00420239" w:rsidP="00420239">
      <w:pPr>
        <w:pStyle w:val="ListParagraph"/>
        <w:numPr>
          <w:ilvl w:val="0"/>
          <w:numId w:val="4"/>
        </w:numPr>
      </w:pPr>
      <w:r>
        <w:t>Then the required file will start downloading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06"/>
      </w:tblGrid>
      <w:tr w:rsidR="001234AC" w14:paraId="6C976A11" w14:textId="77777777" w:rsidTr="000F1B57">
        <w:trPr>
          <w:trHeight w:val="4689"/>
          <w:jc w:val="center"/>
        </w:trPr>
        <w:tc>
          <w:tcPr>
            <w:tcW w:w="8206" w:type="dxa"/>
          </w:tcPr>
          <w:p w14:paraId="1B85A84D" w14:textId="713670E7" w:rsidR="001234AC" w:rsidRDefault="00E203DD" w:rsidP="001234AC">
            <w:pPr>
              <w:keepNext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4128" behindDoc="0" locked="0" layoutInCell="1" allowOverlap="1" wp14:anchorId="0965ED5A" wp14:editId="384A9A0C">
                      <wp:simplePos x="0" y="0"/>
                      <wp:positionH relativeFrom="column">
                        <wp:posOffset>676910</wp:posOffset>
                      </wp:positionH>
                      <wp:positionV relativeFrom="paragraph">
                        <wp:posOffset>2453005</wp:posOffset>
                      </wp:positionV>
                      <wp:extent cx="457200" cy="156210"/>
                      <wp:effectExtent l="38100" t="0" r="19050" b="72390"/>
                      <wp:wrapNone/>
                      <wp:docPr id="110" name="Straight Arrow Connector 1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57200" cy="15621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A7B8764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10" o:spid="_x0000_s1026" type="#_x0000_t32" style="position:absolute;margin-left:53.3pt;margin-top:193.15pt;width:36pt;height:12.3pt;flip:x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="001234AC" w:rsidRPr="001234AC">
              <w:rPr>
                <w:noProof/>
              </w:rPr>
              <w:drawing>
                <wp:inline distT="0" distB="0" distL="0" distR="0" wp14:anchorId="5C52EA19" wp14:editId="0D02AD8A">
                  <wp:extent cx="5039484" cy="2834640"/>
                  <wp:effectExtent l="0" t="0" r="8890" b="381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3419" cy="2848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9C3482" w14:textId="6AF26C6D" w:rsidR="001234AC" w:rsidRPr="001234AC" w:rsidRDefault="001234AC" w:rsidP="000F1B57">
            <w:pPr>
              <w:pStyle w:val="Caption"/>
              <w:rPr>
                <w:i w:val="0"/>
                <w:iCs w:val="0"/>
                <w:sz w:val="22"/>
                <w:szCs w:val="22"/>
              </w:rPr>
            </w:pPr>
          </w:p>
        </w:tc>
      </w:tr>
    </w:tbl>
    <w:p w14:paraId="77A1F8C9" w14:textId="28D8CBF5" w:rsidR="001234AC" w:rsidRDefault="001234AC" w:rsidP="001234AC"/>
    <w:p w14:paraId="20152DAE" w14:textId="7FE45C80" w:rsidR="001234AC" w:rsidRDefault="001234AC" w:rsidP="001234AC">
      <w:pPr>
        <w:pStyle w:val="ListParagraph"/>
        <w:numPr>
          <w:ilvl w:val="0"/>
          <w:numId w:val="4"/>
        </w:numPr>
      </w:pPr>
      <w:r>
        <w:t>After successful downloading open the file.</w:t>
      </w:r>
    </w:p>
    <w:tbl>
      <w:tblPr>
        <w:tblStyle w:val="TableGrid"/>
        <w:tblW w:w="873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39"/>
      </w:tblGrid>
      <w:tr w:rsidR="000F1B57" w14:paraId="5CC874C2" w14:textId="77777777" w:rsidTr="000F1B57">
        <w:trPr>
          <w:trHeight w:val="4281"/>
          <w:jc w:val="center"/>
        </w:trPr>
        <w:tc>
          <w:tcPr>
            <w:tcW w:w="8739" w:type="dxa"/>
          </w:tcPr>
          <w:p w14:paraId="4745D350" w14:textId="2186AFF9" w:rsidR="000F1B57" w:rsidRDefault="000F1B57" w:rsidP="000F1B57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4719A8EA" wp14:editId="2F947FC8">
                      <wp:simplePos x="0" y="0"/>
                      <wp:positionH relativeFrom="column">
                        <wp:posOffset>1059180</wp:posOffset>
                      </wp:positionH>
                      <wp:positionV relativeFrom="paragraph">
                        <wp:posOffset>1935480</wp:posOffset>
                      </wp:positionV>
                      <wp:extent cx="205740" cy="251460"/>
                      <wp:effectExtent l="38100" t="0" r="22860" b="53340"/>
                      <wp:wrapNone/>
                      <wp:docPr id="2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05740" cy="2514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33C21A6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1" o:spid="_x0000_s1026" type="#_x0000_t32" style="position:absolute;margin-left:83.4pt;margin-top:152.4pt;width:16.2pt;height:19.8pt;flip:x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Pr="000F1B57">
              <w:rPr>
                <w:noProof/>
              </w:rPr>
              <w:drawing>
                <wp:inline distT="0" distB="0" distL="0" distR="0" wp14:anchorId="4A9DB39E" wp14:editId="01FB2AAD">
                  <wp:extent cx="5183566" cy="27813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8222" cy="2799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BD9D2C" w14:textId="45CACF97" w:rsidR="000F1B57" w:rsidRDefault="000F1B57" w:rsidP="000F1B57"/>
    <w:p w14:paraId="2D3125D5" w14:textId="65CB616C" w:rsidR="000F1B57" w:rsidRDefault="000F1B57" w:rsidP="000F1B57">
      <w:pPr>
        <w:pStyle w:val="ListParagraph"/>
        <w:numPr>
          <w:ilvl w:val="0"/>
          <w:numId w:val="4"/>
        </w:numPr>
      </w:pPr>
      <w:r>
        <w:lastRenderedPageBreak/>
        <w:t xml:space="preserve">After open this file we can able to see this interface and click on the </w:t>
      </w:r>
      <w:r w:rsidRPr="000F1B57">
        <w:rPr>
          <w:b/>
          <w:bCs/>
        </w:rPr>
        <w:t>Next</w:t>
      </w:r>
      <w:r>
        <w:t xml:space="preserve"> op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0F1B57" w14:paraId="11304B42" w14:textId="77777777" w:rsidTr="000F1B57">
        <w:tc>
          <w:tcPr>
            <w:tcW w:w="9016" w:type="dxa"/>
          </w:tcPr>
          <w:p w14:paraId="255A3858" w14:textId="108AA694" w:rsidR="000F1B57" w:rsidRDefault="000F1B57" w:rsidP="000F1B57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75478CD0" wp14:editId="7BB1E750">
                      <wp:simplePos x="0" y="0"/>
                      <wp:positionH relativeFrom="column">
                        <wp:posOffset>3505200</wp:posOffset>
                      </wp:positionH>
                      <wp:positionV relativeFrom="paragraph">
                        <wp:posOffset>1852295</wp:posOffset>
                      </wp:positionV>
                      <wp:extent cx="205740" cy="251460"/>
                      <wp:effectExtent l="38100" t="0" r="22860" b="53340"/>
                      <wp:wrapNone/>
                      <wp:docPr id="23" name="Straight Arrow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05740" cy="2514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B2F0168" id="Straight Arrow Connector 23" o:spid="_x0000_s1026" type="#_x0000_t32" style="position:absolute;margin-left:276pt;margin-top:145.85pt;width:16.2pt;height:19.8pt;flip:x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Pr="000F1B57">
              <w:rPr>
                <w:noProof/>
              </w:rPr>
              <w:drawing>
                <wp:inline distT="0" distB="0" distL="0" distR="0" wp14:anchorId="4F0624D0" wp14:editId="5C7F9950">
                  <wp:extent cx="2979420" cy="2242935"/>
                  <wp:effectExtent l="0" t="0" r="0" b="508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8948" cy="22651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CCBBD3" w14:textId="4D9DBED4" w:rsidR="000F1B57" w:rsidRDefault="000F1B57" w:rsidP="000F1B57"/>
    <w:p w14:paraId="37AEB437" w14:textId="31CA482C" w:rsidR="000F1B57" w:rsidRDefault="000F1B57" w:rsidP="000F1B57">
      <w:pPr>
        <w:pStyle w:val="ListParagraph"/>
        <w:numPr>
          <w:ilvl w:val="0"/>
          <w:numId w:val="4"/>
        </w:numPr>
      </w:pPr>
      <w:r>
        <w:t>Again, click on the Next op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0F1B57" w14:paraId="08CD3241" w14:textId="77777777" w:rsidTr="000F1B57">
        <w:tc>
          <w:tcPr>
            <w:tcW w:w="9016" w:type="dxa"/>
          </w:tcPr>
          <w:p w14:paraId="1DD17DA0" w14:textId="7F39D2BB" w:rsidR="000F1B57" w:rsidRDefault="000F1B57" w:rsidP="000F1B57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6763EEA5" wp14:editId="438C2D66">
                      <wp:simplePos x="0" y="0"/>
                      <wp:positionH relativeFrom="column">
                        <wp:posOffset>3486785</wp:posOffset>
                      </wp:positionH>
                      <wp:positionV relativeFrom="paragraph">
                        <wp:posOffset>1880235</wp:posOffset>
                      </wp:positionV>
                      <wp:extent cx="205740" cy="251460"/>
                      <wp:effectExtent l="38100" t="0" r="22860" b="53340"/>
                      <wp:wrapNone/>
                      <wp:docPr id="30" name="Straight Arrow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05740" cy="2514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E64488D" id="Straight Arrow Connector 30" o:spid="_x0000_s1026" type="#_x0000_t32" style="position:absolute;margin-left:274.55pt;margin-top:148.05pt;width:16.2pt;height:19.8pt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Pr="000F1B57">
              <w:rPr>
                <w:noProof/>
              </w:rPr>
              <w:drawing>
                <wp:inline distT="0" distB="0" distL="0" distR="0" wp14:anchorId="5C4D15F7" wp14:editId="02FFC249">
                  <wp:extent cx="2933700" cy="2259613"/>
                  <wp:effectExtent l="0" t="0" r="0" b="762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8981" cy="2279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358C2E1" w14:textId="4A51777A" w:rsidR="000F1B57" w:rsidRDefault="000F1B57" w:rsidP="000F1B57"/>
    <w:p w14:paraId="32615EBC" w14:textId="04E5A25E" w:rsidR="000F1B57" w:rsidRDefault="000F1B57" w:rsidP="000F1B57">
      <w:pPr>
        <w:pStyle w:val="ListParagraph"/>
        <w:numPr>
          <w:ilvl w:val="0"/>
          <w:numId w:val="4"/>
        </w:numPr>
      </w:pPr>
      <w:r>
        <w:t>Wait some moment for further proces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0F1B57" w14:paraId="127AE8A8" w14:textId="77777777" w:rsidTr="000F1B57">
        <w:tc>
          <w:tcPr>
            <w:tcW w:w="9016" w:type="dxa"/>
          </w:tcPr>
          <w:p w14:paraId="0B85437E" w14:textId="3C0A4D40" w:rsidR="000F1B57" w:rsidRDefault="000F1B57" w:rsidP="000F1B57">
            <w:pPr>
              <w:jc w:val="center"/>
            </w:pPr>
            <w:r w:rsidRPr="000F1B57">
              <w:rPr>
                <w:noProof/>
              </w:rPr>
              <w:drawing>
                <wp:inline distT="0" distB="0" distL="0" distR="0" wp14:anchorId="72426345" wp14:editId="2BB7C335">
                  <wp:extent cx="3040380" cy="2293792"/>
                  <wp:effectExtent l="0" t="0" r="762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1983" cy="23025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0F6DAB" w14:textId="4D3A2EC3" w:rsidR="000F1B57" w:rsidRDefault="000F1B57" w:rsidP="000F1B57"/>
    <w:p w14:paraId="4C20DEB5" w14:textId="3D379FF8" w:rsidR="000F1B57" w:rsidRDefault="000F1B57" w:rsidP="000F1B57">
      <w:pPr>
        <w:pStyle w:val="ListParagraph"/>
        <w:numPr>
          <w:ilvl w:val="0"/>
          <w:numId w:val="4"/>
        </w:numPr>
      </w:pPr>
      <w:r>
        <w:lastRenderedPageBreak/>
        <w:t xml:space="preserve">After all processes click on </w:t>
      </w:r>
      <w:r w:rsidRPr="000F1B57">
        <w:rPr>
          <w:b/>
          <w:bCs/>
        </w:rPr>
        <w:t>Close</w:t>
      </w:r>
      <w:r>
        <w:t xml:space="preserve"> op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0F1B57" w14:paraId="7DC94655" w14:textId="77777777" w:rsidTr="000F1B57">
        <w:tc>
          <w:tcPr>
            <w:tcW w:w="9016" w:type="dxa"/>
          </w:tcPr>
          <w:p w14:paraId="41553B1B" w14:textId="0E290850" w:rsidR="000F1B57" w:rsidRPr="000F1B57" w:rsidRDefault="0079519F" w:rsidP="000F1B57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611BDA88" wp14:editId="1C17DEFB">
                      <wp:simplePos x="0" y="0"/>
                      <wp:positionH relativeFrom="column">
                        <wp:posOffset>3535680</wp:posOffset>
                      </wp:positionH>
                      <wp:positionV relativeFrom="paragraph">
                        <wp:posOffset>1919605</wp:posOffset>
                      </wp:positionV>
                      <wp:extent cx="205740" cy="251460"/>
                      <wp:effectExtent l="38100" t="0" r="22860" b="53340"/>
                      <wp:wrapNone/>
                      <wp:docPr id="33" name="Straight Arrow Connector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05740" cy="2514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9192D88" id="Straight Arrow Connector 33" o:spid="_x0000_s1026" type="#_x0000_t32" style="position:absolute;margin-left:278.4pt;margin-top:151.15pt;width:16.2pt;height:19.8pt;flip:x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="000F1B57" w:rsidRPr="000F1B57">
              <w:rPr>
                <w:b/>
                <w:bCs/>
                <w:noProof/>
              </w:rPr>
              <w:drawing>
                <wp:inline distT="0" distB="0" distL="0" distR="0" wp14:anchorId="436917AB" wp14:editId="67932BB7">
                  <wp:extent cx="3060467" cy="2308860"/>
                  <wp:effectExtent l="0" t="0" r="6985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9337" cy="23155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4AFFFB" w14:textId="73B67DEA" w:rsidR="000F1B57" w:rsidRDefault="000F1B57" w:rsidP="000F1B57"/>
    <w:p w14:paraId="3B096E5F" w14:textId="010432B0" w:rsidR="0079519F" w:rsidRDefault="0079519F" w:rsidP="000F1B57"/>
    <w:p w14:paraId="19194D27" w14:textId="12711A56" w:rsidR="0079519F" w:rsidRDefault="0079519F" w:rsidP="0079519F">
      <w:pPr>
        <w:pStyle w:val="ListParagraph"/>
        <w:numPr>
          <w:ilvl w:val="0"/>
          <w:numId w:val="4"/>
        </w:numPr>
      </w:pPr>
      <w:r w:rsidRPr="0079519F">
        <w:t xml:space="preserve">So </w:t>
      </w:r>
      <w:r w:rsidR="006C5D42" w:rsidRPr="0079519F">
        <w:t>far,</w:t>
      </w:r>
      <w:r w:rsidRPr="0079519F">
        <w:t xml:space="preserve"> our installation process is finished</w:t>
      </w:r>
      <w:r>
        <w:t>.</w:t>
      </w:r>
    </w:p>
    <w:p w14:paraId="180C1575" w14:textId="51B1518C" w:rsidR="006C5D42" w:rsidRDefault="006C5D42" w:rsidP="006C5D42"/>
    <w:p w14:paraId="195E934E" w14:textId="5EB809FA" w:rsidR="006C5D42" w:rsidRDefault="006C5D42" w:rsidP="000C3D5C">
      <w:pPr>
        <w:pStyle w:val="Heading3"/>
      </w:pPr>
      <w:bookmarkStart w:id="4" w:name="_Toc108517402"/>
      <w:r w:rsidRPr="006C5D42">
        <w:t>Configure Environment Variables for JDK</w:t>
      </w:r>
      <w:bookmarkEnd w:id="4"/>
    </w:p>
    <w:p w14:paraId="5563B55A" w14:textId="77777777" w:rsidR="00D2711E" w:rsidRPr="00D2711E" w:rsidRDefault="00D2711E" w:rsidP="00D2711E">
      <w:pPr>
        <w:pStyle w:val="ListParagraph"/>
        <w:rPr>
          <w:b/>
          <w:bCs/>
          <w:sz w:val="26"/>
          <w:szCs w:val="26"/>
          <w:u w:val="single"/>
        </w:rPr>
      </w:pPr>
    </w:p>
    <w:p w14:paraId="3DD4012E" w14:textId="1CEAE740" w:rsidR="006C5D42" w:rsidRDefault="006C5D42" w:rsidP="006C5D42">
      <w:pPr>
        <w:pStyle w:val="ListParagraph"/>
        <w:numPr>
          <w:ilvl w:val="0"/>
          <w:numId w:val="7"/>
        </w:numPr>
        <w:jc w:val="left"/>
        <w:rPr>
          <w:szCs w:val="24"/>
        </w:rPr>
      </w:pPr>
      <w:r>
        <w:rPr>
          <w:szCs w:val="24"/>
        </w:rPr>
        <w:t>After installation we can find our required Java</w:t>
      </w:r>
      <w:r w:rsidR="00360FC1">
        <w:rPr>
          <w:szCs w:val="24"/>
        </w:rPr>
        <w:t xml:space="preserve"> file</w:t>
      </w:r>
      <w:r>
        <w:rPr>
          <w:szCs w:val="24"/>
        </w:rPr>
        <w:t xml:space="preserve"> in this location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76"/>
      </w:tblGrid>
      <w:tr w:rsidR="006C5D42" w14:paraId="33D2B821" w14:textId="77777777" w:rsidTr="006C5D42">
        <w:trPr>
          <w:trHeight w:val="3654"/>
          <w:jc w:val="center"/>
        </w:trPr>
        <w:tc>
          <w:tcPr>
            <w:tcW w:w="6126" w:type="dxa"/>
          </w:tcPr>
          <w:p w14:paraId="6E8307E4" w14:textId="5F8F56FE" w:rsidR="006C5D42" w:rsidRDefault="006C5D42" w:rsidP="006C5D42">
            <w:pPr>
              <w:jc w:val="center"/>
              <w:rPr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3D4F7F90" wp14:editId="773A0DC1">
                      <wp:simplePos x="0" y="0"/>
                      <wp:positionH relativeFrom="column">
                        <wp:posOffset>2241550</wp:posOffset>
                      </wp:positionH>
                      <wp:positionV relativeFrom="paragraph">
                        <wp:posOffset>472440</wp:posOffset>
                      </wp:positionV>
                      <wp:extent cx="358140" cy="106680"/>
                      <wp:effectExtent l="38100" t="0" r="22860" b="64770"/>
                      <wp:wrapNone/>
                      <wp:docPr id="36" name="Straight Arrow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58140" cy="1066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EC8C70" id="Straight Arrow Connector 36" o:spid="_x0000_s1026" type="#_x0000_t32" style="position:absolute;margin-left:176.5pt;margin-top:37.2pt;width:28.2pt;height:8.4pt;flip:x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Pr="006C5D42">
              <w:rPr>
                <w:noProof/>
                <w:szCs w:val="24"/>
              </w:rPr>
              <w:drawing>
                <wp:inline distT="0" distB="0" distL="0" distR="0" wp14:anchorId="3BFC68D7" wp14:editId="6297AD27">
                  <wp:extent cx="4037700" cy="3139440"/>
                  <wp:effectExtent l="0" t="0" r="1270" b="381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2706" cy="3151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438483D" w14:textId="3B194272" w:rsidR="006C5D42" w:rsidRDefault="006C5D42" w:rsidP="006C5D42">
      <w:pPr>
        <w:jc w:val="left"/>
        <w:rPr>
          <w:szCs w:val="24"/>
        </w:rPr>
      </w:pPr>
    </w:p>
    <w:p w14:paraId="5316D3BF" w14:textId="2DC63967" w:rsidR="006C5D42" w:rsidRDefault="006C5D42" w:rsidP="006C5D42">
      <w:pPr>
        <w:jc w:val="left"/>
        <w:rPr>
          <w:szCs w:val="24"/>
        </w:rPr>
      </w:pPr>
    </w:p>
    <w:p w14:paraId="2894F74A" w14:textId="75DFA7AC" w:rsidR="006C5D42" w:rsidRDefault="006C5D42" w:rsidP="006C5D42">
      <w:pPr>
        <w:jc w:val="left"/>
        <w:rPr>
          <w:szCs w:val="24"/>
        </w:rPr>
      </w:pPr>
    </w:p>
    <w:p w14:paraId="203070DD" w14:textId="77777777" w:rsidR="006C5D42" w:rsidRDefault="006C5D42" w:rsidP="006C5D42">
      <w:pPr>
        <w:jc w:val="left"/>
        <w:rPr>
          <w:szCs w:val="24"/>
        </w:rPr>
      </w:pPr>
    </w:p>
    <w:p w14:paraId="22974CB0" w14:textId="3AFEAD8F" w:rsidR="006C5D42" w:rsidRDefault="006C5D42" w:rsidP="006C5D42">
      <w:pPr>
        <w:pStyle w:val="ListParagraph"/>
        <w:numPr>
          <w:ilvl w:val="0"/>
          <w:numId w:val="7"/>
        </w:numPr>
        <w:rPr>
          <w:szCs w:val="24"/>
        </w:rPr>
      </w:pPr>
      <w:r>
        <w:rPr>
          <w:szCs w:val="24"/>
        </w:rPr>
        <w:lastRenderedPageBreak/>
        <w:t xml:space="preserve">Then we need to go to </w:t>
      </w:r>
      <w:r w:rsidRPr="006C5D42">
        <w:rPr>
          <w:b/>
          <w:bCs/>
          <w:szCs w:val="24"/>
        </w:rPr>
        <w:t>Settings → System → About</w:t>
      </w:r>
      <w:r>
        <w:rPr>
          <w:szCs w:val="24"/>
        </w:rPr>
        <w:t xml:space="preserve"> and Click on </w:t>
      </w:r>
      <w:r w:rsidRPr="006C5D42">
        <w:rPr>
          <w:b/>
          <w:bCs/>
          <w:szCs w:val="24"/>
        </w:rPr>
        <w:t>Advanced system settings</w:t>
      </w:r>
      <w:r>
        <w:rPr>
          <w:szCs w:val="24"/>
        </w:rPr>
        <w:t xml:space="preserve"> op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C5D42" w14:paraId="0DE9244D" w14:textId="77777777" w:rsidTr="007D675F">
        <w:tc>
          <w:tcPr>
            <w:tcW w:w="9016" w:type="dxa"/>
          </w:tcPr>
          <w:p w14:paraId="09D6BBA3" w14:textId="57551FE3" w:rsidR="006C5D42" w:rsidRDefault="007D675F" w:rsidP="006C5D42">
            <w:pPr>
              <w:jc w:val="center"/>
              <w:rPr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0F9AE595" wp14:editId="7D2CF9DA">
                      <wp:simplePos x="0" y="0"/>
                      <wp:positionH relativeFrom="column">
                        <wp:posOffset>4248785</wp:posOffset>
                      </wp:positionH>
                      <wp:positionV relativeFrom="paragraph">
                        <wp:posOffset>2150745</wp:posOffset>
                      </wp:positionV>
                      <wp:extent cx="213360" cy="274320"/>
                      <wp:effectExtent l="0" t="38100" r="53340" b="30480"/>
                      <wp:wrapNone/>
                      <wp:docPr id="38" name="Straight Arrow Connector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13360" cy="27432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83A44B" id="Straight Arrow Connector 38" o:spid="_x0000_s1026" type="#_x0000_t32" style="position:absolute;margin-left:334.55pt;margin-top:169.35pt;width:16.8pt;height:21.6pt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="006C5D42" w:rsidRPr="006C5D42">
              <w:rPr>
                <w:noProof/>
                <w:szCs w:val="24"/>
              </w:rPr>
              <w:drawing>
                <wp:inline distT="0" distB="0" distL="0" distR="0" wp14:anchorId="34959221" wp14:editId="5437AE6A">
                  <wp:extent cx="4428714" cy="278892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9047" cy="28395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3C3A0A7" w14:textId="36E42A6C" w:rsidR="006C5D42" w:rsidRDefault="006C5D42" w:rsidP="006C5D42">
      <w:pPr>
        <w:rPr>
          <w:szCs w:val="24"/>
        </w:rPr>
      </w:pPr>
    </w:p>
    <w:p w14:paraId="6A3C4321" w14:textId="0FDEA953" w:rsidR="007D675F" w:rsidRDefault="007D675F" w:rsidP="007D675F">
      <w:pPr>
        <w:pStyle w:val="ListParagraph"/>
        <w:numPr>
          <w:ilvl w:val="0"/>
          <w:numId w:val="7"/>
        </w:numPr>
        <w:rPr>
          <w:szCs w:val="24"/>
        </w:rPr>
      </w:pPr>
      <w:r>
        <w:rPr>
          <w:szCs w:val="24"/>
        </w:rPr>
        <w:t xml:space="preserve">Then we can see this interface and click on the </w:t>
      </w:r>
      <w:r w:rsidRPr="007D675F">
        <w:rPr>
          <w:b/>
          <w:bCs/>
          <w:szCs w:val="24"/>
        </w:rPr>
        <w:t>Environment Variables</w:t>
      </w:r>
      <w:r>
        <w:rPr>
          <w:szCs w:val="24"/>
        </w:rPr>
        <w:t xml:space="preserve"> op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7D675F" w14:paraId="37023734" w14:textId="77777777" w:rsidTr="007D675F">
        <w:tc>
          <w:tcPr>
            <w:tcW w:w="9016" w:type="dxa"/>
          </w:tcPr>
          <w:p w14:paraId="4261A4F6" w14:textId="5253E881" w:rsidR="007D675F" w:rsidRDefault="007D675F" w:rsidP="007D675F">
            <w:pPr>
              <w:jc w:val="center"/>
              <w:rPr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310BAA57" wp14:editId="3FA39C63">
                      <wp:simplePos x="0" y="0"/>
                      <wp:positionH relativeFrom="column">
                        <wp:posOffset>2796540</wp:posOffset>
                      </wp:positionH>
                      <wp:positionV relativeFrom="paragraph">
                        <wp:posOffset>2579370</wp:posOffset>
                      </wp:positionV>
                      <wp:extent cx="388620" cy="68580"/>
                      <wp:effectExtent l="0" t="57150" r="11430" b="26670"/>
                      <wp:wrapNone/>
                      <wp:docPr id="40" name="Straight Arrow Connector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88620" cy="685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F4EF37" id="Straight Arrow Connector 40" o:spid="_x0000_s1026" type="#_x0000_t32" style="position:absolute;margin-left:220.2pt;margin-top:203.1pt;width:30.6pt;height:5.4pt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Pr="007D675F">
              <w:rPr>
                <w:noProof/>
                <w:szCs w:val="24"/>
              </w:rPr>
              <w:drawing>
                <wp:inline distT="0" distB="0" distL="0" distR="0" wp14:anchorId="66D6C314" wp14:editId="70F108C0">
                  <wp:extent cx="2913134" cy="3048000"/>
                  <wp:effectExtent l="0" t="0" r="190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5305" cy="3113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8B0B0C" w14:textId="29413811" w:rsidR="007D675F" w:rsidRDefault="007D675F" w:rsidP="007D675F">
      <w:pPr>
        <w:rPr>
          <w:szCs w:val="24"/>
        </w:rPr>
      </w:pPr>
    </w:p>
    <w:p w14:paraId="4610BDDD" w14:textId="0B50B163" w:rsidR="007D675F" w:rsidRDefault="007D675F" w:rsidP="007D675F">
      <w:pPr>
        <w:rPr>
          <w:szCs w:val="24"/>
        </w:rPr>
      </w:pPr>
    </w:p>
    <w:p w14:paraId="1796F2A8" w14:textId="1AFC9A9D" w:rsidR="007D675F" w:rsidRDefault="007D675F" w:rsidP="007D675F">
      <w:pPr>
        <w:rPr>
          <w:szCs w:val="24"/>
        </w:rPr>
      </w:pPr>
    </w:p>
    <w:p w14:paraId="67C44203" w14:textId="77777777" w:rsidR="00E203DD" w:rsidRDefault="00E203DD" w:rsidP="007D675F">
      <w:pPr>
        <w:rPr>
          <w:szCs w:val="24"/>
        </w:rPr>
      </w:pPr>
    </w:p>
    <w:p w14:paraId="368AD75C" w14:textId="77777777" w:rsidR="007D675F" w:rsidRDefault="007D675F" w:rsidP="007D675F">
      <w:pPr>
        <w:rPr>
          <w:szCs w:val="24"/>
        </w:rPr>
      </w:pPr>
    </w:p>
    <w:p w14:paraId="1A5F39C4" w14:textId="77777777" w:rsidR="007D675F" w:rsidRDefault="007D675F" w:rsidP="007D675F">
      <w:pPr>
        <w:rPr>
          <w:szCs w:val="24"/>
        </w:rPr>
      </w:pPr>
    </w:p>
    <w:p w14:paraId="45BCB143" w14:textId="472E8EEC" w:rsidR="007D675F" w:rsidRDefault="007D675F" w:rsidP="007D675F">
      <w:pPr>
        <w:pStyle w:val="ListParagraph"/>
        <w:numPr>
          <w:ilvl w:val="0"/>
          <w:numId w:val="7"/>
        </w:numPr>
        <w:rPr>
          <w:szCs w:val="24"/>
        </w:rPr>
      </w:pPr>
      <w:r>
        <w:rPr>
          <w:szCs w:val="24"/>
        </w:rPr>
        <w:lastRenderedPageBreak/>
        <w:t xml:space="preserve">Click on </w:t>
      </w:r>
      <w:r w:rsidRPr="007D675F">
        <w:rPr>
          <w:b/>
          <w:bCs/>
          <w:szCs w:val="24"/>
        </w:rPr>
        <w:t xml:space="preserve">New </w:t>
      </w:r>
      <w:r>
        <w:rPr>
          <w:szCs w:val="24"/>
        </w:rPr>
        <w:t>op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7D675F" w14:paraId="451C212A" w14:textId="77777777" w:rsidTr="007D675F">
        <w:tc>
          <w:tcPr>
            <w:tcW w:w="9016" w:type="dxa"/>
          </w:tcPr>
          <w:p w14:paraId="169DF712" w14:textId="4B488229" w:rsidR="007D675F" w:rsidRDefault="007D675F" w:rsidP="007D675F">
            <w:pPr>
              <w:jc w:val="center"/>
              <w:rPr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4C6F9356" wp14:editId="2771255F">
                      <wp:simplePos x="0" y="0"/>
                      <wp:positionH relativeFrom="column">
                        <wp:posOffset>2473325</wp:posOffset>
                      </wp:positionH>
                      <wp:positionV relativeFrom="paragraph">
                        <wp:posOffset>2749550</wp:posOffset>
                      </wp:positionV>
                      <wp:extent cx="388620" cy="68580"/>
                      <wp:effectExtent l="0" t="57150" r="11430" b="26670"/>
                      <wp:wrapNone/>
                      <wp:docPr id="42" name="Straight Arrow Connector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88620" cy="685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69A008" id="Straight Arrow Connector 42" o:spid="_x0000_s1026" type="#_x0000_t32" style="position:absolute;margin-left:194.75pt;margin-top:216.5pt;width:30.6pt;height:5.4pt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Pr="007D675F">
              <w:rPr>
                <w:noProof/>
                <w:szCs w:val="24"/>
              </w:rPr>
              <w:drawing>
                <wp:inline distT="0" distB="0" distL="0" distR="0" wp14:anchorId="333CB185" wp14:editId="56036983">
                  <wp:extent cx="2877660" cy="3154680"/>
                  <wp:effectExtent l="0" t="0" r="0" b="762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6449" cy="3241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B98A6C" w14:textId="4267FACD" w:rsidR="007D675F" w:rsidRDefault="007D675F" w:rsidP="007D675F">
      <w:pPr>
        <w:rPr>
          <w:szCs w:val="24"/>
        </w:rPr>
      </w:pPr>
    </w:p>
    <w:p w14:paraId="2A0D6822" w14:textId="52685859" w:rsidR="007D675F" w:rsidRDefault="007D675F" w:rsidP="007D675F">
      <w:pPr>
        <w:pStyle w:val="ListParagraph"/>
        <w:numPr>
          <w:ilvl w:val="0"/>
          <w:numId w:val="7"/>
        </w:numPr>
        <w:rPr>
          <w:szCs w:val="24"/>
        </w:rPr>
      </w:pPr>
      <w:r>
        <w:rPr>
          <w:szCs w:val="24"/>
        </w:rPr>
        <w:t>Then set the Variable Name as JAVA_HOME or what you want. And paste location path of the installed JDK folder.</w:t>
      </w:r>
      <w:r w:rsidR="00F23329">
        <w:rPr>
          <w:szCs w:val="24"/>
        </w:rPr>
        <w:t xml:space="preserve"> (</w:t>
      </w:r>
      <w:r w:rsidR="00F23329" w:rsidRPr="00F23329">
        <w:rPr>
          <w:szCs w:val="24"/>
        </w:rPr>
        <w:t>C:\Program Files\Java\jdk-18.0.1.1</w:t>
      </w:r>
      <w:r w:rsidR="00F23329">
        <w:rPr>
          <w:szCs w:val="24"/>
        </w:rPr>
        <w:t xml:space="preserve">).  Then click on </w:t>
      </w:r>
      <w:r w:rsidR="00F23329" w:rsidRPr="00F23329">
        <w:rPr>
          <w:b/>
          <w:bCs/>
          <w:szCs w:val="24"/>
        </w:rPr>
        <w:t xml:space="preserve">OK </w:t>
      </w:r>
      <w:r w:rsidR="00F23329">
        <w:rPr>
          <w:szCs w:val="24"/>
        </w:rPr>
        <w:t>in all the tab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F23329" w14:paraId="14DDCD54" w14:textId="77777777" w:rsidTr="00F23329">
        <w:tc>
          <w:tcPr>
            <w:tcW w:w="9016" w:type="dxa"/>
          </w:tcPr>
          <w:p w14:paraId="07CE6AA4" w14:textId="45F50947" w:rsidR="00F23329" w:rsidRDefault="00F23329" w:rsidP="00F23329">
            <w:pPr>
              <w:jc w:val="center"/>
              <w:rPr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5A6E8A8E" wp14:editId="7F6AF123">
                      <wp:simplePos x="0" y="0"/>
                      <wp:positionH relativeFrom="column">
                        <wp:posOffset>2282825</wp:posOffset>
                      </wp:positionH>
                      <wp:positionV relativeFrom="paragraph">
                        <wp:posOffset>3820160</wp:posOffset>
                      </wp:positionV>
                      <wp:extent cx="388620" cy="68580"/>
                      <wp:effectExtent l="0" t="57150" r="11430" b="26670"/>
                      <wp:wrapNone/>
                      <wp:docPr id="51" name="Straight Arrow Connector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88620" cy="685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FE12E2" id="Straight Arrow Connector 51" o:spid="_x0000_s1026" type="#_x0000_t32" style="position:absolute;margin-left:179.75pt;margin-top:300.8pt;width:30.6pt;height:5.4pt;flip:y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60F08A68" wp14:editId="6A6E998E">
                      <wp:simplePos x="0" y="0"/>
                      <wp:positionH relativeFrom="column">
                        <wp:posOffset>2953385</wp:posOffset>
                      </wp:positionH>
                      <wp:positionV relativeFrom="paragraph">
                        <wp:posOffset>3446780</wp:posOffset>
                      </wp:positionV>
                      <wp:extent cx="388620" cy="68580"/>
                      <wp:effectExtent l="0" t="57150" r="11430" b="26670"/>
                      <wp:wrapNone/>
                      <wp:docPr id="50" name="Straight Arrow Connector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88620" cy="685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5A47BA" id="Straight Arrow Connector 50" o:spid="_x0000_s1026" type="#_x0000_t32" style="position:absolute;margin-left:232.55pt;margin-top:271.4pt;width:30.6pt;height:5.4pt;flip: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658645EA" wp14:editId="0055B014">
                      <wp:simplePos x="0" y="0"/>
                      <wp:positionH relativeFrom="column">
                        <wp:posOffset>3105785</wp:posOffset>
                      </wp:positionH>
                      <wp:positionV relativeFrom="paragraph">
                        <wp:posOffset>2425700</wp:posOffset>
                      </wp:positionV>
                      <wp:extent cx="388620" cy="68580"/>
                      <wp:effectExtent l="0" t="57150" r="11430" b="26670"/>
                      <wp:wrapNone/>
                      <wp:docPr id="49" name="Straight Arrow Connector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88620" cy="685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905B5A" id="Straight Arrow Connector 49" o:spid="_x0000_s1026" type="#_x0000_t32" style="position:absolute;margin-left:244.55pt;margin-top:191pt;width:30.6pt;height:5.4pt;flip:y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7238DFF9" wp14:editId="61D3E887">
                      <wp:simplePos x="0" y="0"/>
                      <wp:positionH relativeFrom="column">
                        <wp:posOffset>2930525</wp:posOffset>
                      </wp:positionH>
                      <wp:positionV relativeFrom="paragraph">
                        <wp:posOffset>2062480</wp:posOffset>
                      </wp:positionV>
                      <wp:extent cx="403860" cy="95250"/>
                      <wp:effectExtent l="38100" t="0" r="15240" b="76200"/>
                      <wp:wrapNone/>
                      <wp:docPr id="48" name="Straight Arrow Connector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03860" cy="952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DF2510" id="Straight Arrow Connector 48" o:spid="_x0000_s1026" type="#_x0000_t32" style="position:absolute;margin-left:230.75pt;margin-top:162.4pt;width:31.8pt;height:7.5pt;flip:x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4BA9CB9B" wp14:editId="460BF1E3">
                      <wp:simplePos x="0" y="0"/>
                      <wp:positionH relativeFrom="column">
                        <wp:posOffset>2282825</wp:posOffset>
                      </wp:positionH>
                      <wp:positionV relativeFrom="paragraph">
                        <wp:posOffset>1861185</wp:posOffset>
                      </wp:positionV>
                      <wp:extent cx="281940" cy="45719"/>
                      <wp:effectExtent l="38100" t="38100" r="22860" b="88265"/>
                      <wp:wrapNone/>
                      <wp:docPr id="46" name="Straight Arrow Connector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81940" cy="45719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4E820C" id="Straight Arrow Connector 46" o:spid="_x0000_s1026" type="#_x0000_t32" style="position:absolute;margin-left:179.75pt;margin-top:146.55pt;width:22.2pt;height:3.6pt;flip:x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Pr="00F23329">
              <w:rPr>
                <w:noProof/>
                <w:szCs w:val="24"/>
              </w:rPr>
              <w:drawing>
                <wp:inline distT="0" distB="0" distL="0" distR="0" wp14:anchorId="6D128C1D" wp14:editId="3172BA07">
                  <wp:extent cx="3508062" cy="3947160"/>
                  <wp:effectExtent l="0" t="0" r="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0798" cy="39502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E20697" w14:textId="081236C9" w:rsidR="00F23329" w:rsidRDefault="00F23329" w:rsidP="00F23329">
      <w:pPr>
        <w:rPr>
          <w:szCs w:val="24"/>
        </w:rPr>
      </w:pPr>
    </w:p>
    <w:p w14:paraId="3DCC7870" w14:textId="68353C19" w:rsidR="00F23329" w:rsidRDefault="00F23329" w:rsidP="00F23329">
      <w:pPr>
        <w:rPr>
          <w:szCs w:val="24"/>
        </w:rPr>
      </w:pPr>
    </w:p>
    <w:p w14:paraId="5D4F7BFF" w14:textId="182E9E05" w:rsidR="00F23329" w:rsidRDefault="00F23329" w:rsidP="00F23329">
      <w:pPr>
        <w:pStyle w:val="ListParagraph"/>
        <w:numPr>
          <w:ilvl w:val="0"/>
          <w:numId w:val="7"/>
        </w:numPr>
        <w:rPr>
          <w:szCs w:val="24"/>
        </w:rPr>
      </w:pPr>
      <w:r>
        <w:rPr>
          <w:szCs w:val="24"/>
        </w:rPr>
        <w:lastRenderedPageBreak/>
        <w:t xml:space="preserve">Now we check that our JDK environment variable properly set or not using the Command Prompt. Open the Command Prompt and write </w:t>
      </w:r>
      <w:r w:rsidRPr="00F23329">
        <w:rPr>
          <w:b/>
          <w:bCs/>
          <w:szCs w:val="24"/>
        </w:rPr>
        <w:t>java -version</w:t>
      </w:r>
      <w:r>
        <w:rPr>
          <w:szCs w:val="24"/>
        </w:rPr>
        <w:t>. If we can see this kind of text after execute the command then our process is successful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F23329" w14:paraId="1C621D88" w14:textId="77777777" w:rsidTr="00F23329">
        <w:trPr>
          <w:jc w:val="center"/>
        </w:trPr>
        <w:tc>
          <w:tcPr>
            <w:tcW w:w="9016" w:type="dxa"/>
          </w:tcPr>
          <w:p w14:paraId="07211CFF" w14:textId="17C38EF4" w:rsidR="00F23329" w:rsidRDefault="00F23329" w:rsidP="00F23329">
            <w:pPr>
              <w:jc w:val="center"/>
              <w:rPr>
                <w:szCs w:val="24"/>
              </w:rPr>
            </w:pPr>
            <w:r w:rsidRPr="00F23329">
              <w:rPr>
                <w:noProof/>
                <w:szCs w:val="24"/>
              </w:rPr>
              <w:drawing>
                <wp:inline distT="0" distB="0" distL="0" distR="0" wp14:anchorId="444FF205" wp14:editId="4A047951">
                  <wp:extent cx="5731510" cy="2345055"/>
                  <wp:effectExtent l="0" t="0" r="254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345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9390A6" w14:textId="6B9F209C" w:rsidR="00F23329" w:rsidRDefault="00F23329" w:rsidP="006025C5">
      <w:pPr>
        <w:jc w:val="center"/>
        <w:rPr>
          <w:szCs w:val="24"/>
        </w:rPr>
      </w:pPr>
    </w:p>
    <w:p w14:paraId="52B3003D" w14:textId="79D9F555" w:rsidR="006025C5" w:rsidRDefault="006025C5" w:rsidP="000C3D5C">
      <w:pPr>
        <w:pStyle w:val="Heading3"/>
      </w:pPr>
      <w:bookmarkStart w:id="5" w:name="_Toc108517403"/>
      <w:r w:rsidRPr="006025C5">
        <w:t>Download and Install Eclipse IDE for Java Developers</w:t>
      </w:r>
      <w:bookmarkEnd w:id="5"/>
    </w:p>
    <w:p w14:paraId="39A5C460" w14:textId="276B7284" w:rsidR="006025C5" w:rsidRDefault="006025C5" w:rsidP="006025C5">
      <w:pPr>
        <w:pStyle w:val="ListParagraph"/>
        <w:rPr>
          <w:sz w:val="26"/>
          <w:szCs w:val="26"/>
        </w:rPr>
      </w:pPr>
    </w:p>
    <w:p w14:paraId="56D9B137" w14:textId="61B91B18" w:rsidR="00ED734E" w:rsidRDefault="00ED734E" w:rsidP="00ED734E">
      <w:pPr>
        <w:pStyle w:val="ListParagraph"/>
        <w:numPr>
          <w:ilvl w:val="0"/>
          <w:numId w:val="9"/>
        </w:numPr>
      </w:pPr>
      <w:r>
        <w:t xml:space="preserve">For downloading the Eclipse IDE for Java Developers, you need to click on that link. </w:t>
      </w:r>
      <w:r w:rsidRPr="00420239">
        <w:t>This is only for windows users. For macOS and Linux there are also available links on the website.</w:t>
      </w:r>
    </w:p>
    <w:p w14:paraId="6014EB0C" w14:textId="47FCE862" w:rsidR="006025C5" w:rsidRDefault="00ED734E" w:rsidP="00ED734E">
      <w:pPr>
        <w:pStyle w:val="ListParagraph"/>
        <w:ind w:left="1440"/>
      </w:pPr>
      <w:r>
        <w:t>(</w:t>
      </w:r>
      <w:hyperlink r:id="rId22" w:history="1">
        <w:r w:rsidRPr="008A4597">
          <w:rPr>
            <w:rStyle w:val="Hyperlink"/>
          </w:rPr>
          <w:t>https://www.eclipse.org/downloads/download.php?file=/oomph/epp/2022-06/R/eclipse-inst-jre-win64.exe</w:t>
        </w:r>
      </w:hyperlink>
      <w:r>
        <w:t>)</w:t>
      </w:r>
    </w:p>
    <w:p w14:paraId="4C6BD629" w14:textId="6003C593" w:rsidR="00ED734E" w:rsidRDefault="00ED734E" w:rsidP="00ED734E">
      <w:pPr>
        <w:pStyle w:val="ListParagraph"/>
        <w:ind w:left="1440"/>
      </w:pPr>
    </w:p>
    <w:p w14:paraId="0BBF7AB6" w14:textId="54655CA5" w:rsidR="00ED734E" w:rsidRDefault="00ED734E" w:rsidP="00ED734E">
      <w:pPr>
        <w:pStyle w:val="ListParagraph"/>
        <w:numPr>
          <w:ilvl w:val="0"/>
          <w:numId w:val="9"/>
        </w:numPr>
      </w:pPr>
      <w:r w:rsidRPr="00ED734E">
        <w:t>Then the required file will start downloading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ED734E" w14:paraId="23A47D8A" w14:textId="77777777" w:rsidTr="00ED734E">
        <w:tc>
          <w:tcPr>
            <w:tcW w:w="9016" w:type="dxa"/>
          </w:tcPr>
          <w:p w14:paraId="1E79043E" w14:textId="3134C8FE" w:rsidR="00ED734E" w:rsidRDefault="00E203DD" w:rsidP="00ED734E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6176" behindDoc="0" locked="0" layoutInCell="1" allowOverlap="1" wp14:anchorId="4952628F" wp14:editId="4FAD37B9">
                      <wp:simplePos x="0" y="0"/>
                      <wp:positionH relativeFrom="column">
                        <wp:posOffset>952500</wp:posOffset>
                      </wp:positionH>
                      <wp:positionV relativeFrom="paragraph">
                        <wp:posOffset>2398395</wp:posOffset>
                      </wp:positionV>
                      <wp:extent cx="449580" cy="171450"/>
                      <wp:effectExtent l="38100" t="0" r="26670" b="57150"/>
                      <wp:wrapNone/>
                      <wp:docPr id="111" name="Straight Arrow Connector 1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49580" cy="1714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23FAE8" id="Straight Arrow Connector 111" o:spid="_x0000_s1026" type="#_x0000_t32" style="position:absolute;margin-left:75pt;margin-top:188.85pt;width:35.4pt;height:13.5pt;flip:x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="00ED734E">
              <w:rPr>
                <w:noProof/>
              </w:rPr>
              <w:drawing>
                <wp:inline distT="0" distB="0" distL="0" distR="0" wp14:anchorId="103738B8" wp14:editId="7D7C0BE4">
                  <wp:extent cx="5015217" cy="268986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7383" cy="27017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9C1B81" w14:textId="7EF7A89B" w:rsidR="00ED734E" w:rsidRDefault="00ED734E" w:rsidP="00ED734E"/>
    <w:p w14:paraId="5AD51BF0" w14:textId="57FD0DA5" w:rsidR="00ED734E" w:rsidRDefault="00ED734E" w:rsidP="00ED734E"/>
    <w:p w14:paraId="49169DAC" w14:textId="409BB9D4" w:rsidR="00ED734E" w:rsidRDefault="00ED734E" w:rsidP="00ED734E"/>
    <w:p w14:paraId="08D80B9A" w14:textId="041517F6" w:rsidR="00ED734E" w:rsidRDefault="00ED734E" w:rsidP="00ED734E">
      <w:pPr>
        <w:pStyle w:val="ListParagraph"/>
        <w:numPr>
          <w:ilvl w:val="0"/>
          <w:numId w:val="9"/>
        </w:numPr>
      </w:pPr>
      <w:r w:rsidRPr="00ED734E">
        <w:lastRenderedPageBreak/>
        <w:t>After successful downloading open the fil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ED734E" w14:paraId="7CDC6A16" w14:textId="77777777" w:rsidTr="00ED734E">
        <w:tc>
          <w:tcPr>
            <w:tcW w:w="9016" w:type="dxa"/>
          </w:tcPr>
          <w:p w14:paraId="51E2978A" w14:textId="408ED2EC" w:rsidR="00ED734E" w:rsidRDefault="00ED734E" w:rsidP="00ED734E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0464" behindDoc="0" locked="0" layoutInCell="1" allowOverlap="1" wp14:anchorId="218E3D4C" wp14:editId="0DD2E0D1">
                      <wp:simplePos x="0" y="0"/>
                      <wp:positionH relativeFrom="column">
                        <wp:posOffset>1303020</wp:posOffset>
                      </wp:positionH>
                      <wp:positionV relativeFrom="paragraph">
                        <wp:posOffset>1960880</wp:posOffset>
                      </wp:positionV>
                      <wp:extent cx="281940" cy="91440"/>
                      <wp:effectExtent l="38100" t="0" r="22860" b="6096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81940" cy="9144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6CA3501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1" o:spid="_x0000_s1026" type="#_x0000_t32" style="position:absolute;margin-left:102.6pt;margin-top:154.4pt;width:22.2pt;height:7.2pt;flip:x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Pr="00ED734E">
              <w:rPr>
                <w:noProof/>
              </w:rPr>
              <w:drawing>
                <wp:inline distT="0" distB="0" distL="0" distR="0" wp14:anchorId="2284CCF8" wp14:editId="346C50C9">
                  <wp:extent cx="4876060" cy="2606040"/>
                  <wp:effectExtent l="0" t="0" r="1270" b="381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4510" cy="261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87FBEC7" w14:textId="2EF3DB32" w:rsidR="00ED734E" w:rsidRDefault="00ED734E" w:rsidP="00ED734E"/>
    <w:p w14:paraId="5C2CCBF4" w14:textId="72D8C73A" w:rsidR="00ED734E" w:rsidRDefault="00ED734E" w:rsidP="00ED734E">
      <w:pPr>
        <w:pStyle w:val="ListParagraph"/>
        <w:numPr>
          <w:ilvl w:val="0"/>
          <w:numId w:val="9"/>
        </w:numPr>
      </w:pPr>
      <w:r>
        <w:t>After that we can see this tab and click on the first op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ED734E" w14:paraId="7D959FC0" w14:textId="77777777" w:rsidTr="00ED734E">
        <w:tc>
          <w:tcPr>
            <w:tcW w:w="9016" w:type="dxa"/>
          </w:tcPr>
          <w:p w14:paraId="65A81E0C" w14:textId="1E89C729" w:rsidR="00ED734E" w:rsidRDefault="00ED734E" w:rsidP="00ED734E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71F5592F" wp14:editId="088EF28E">
                      <wp:simplePos x="0" y="0"/>
                      <wp:positionH relativeFrom="column">
                        <wp:posOffset>3368040</wp:posOffset>
                      </wp:positionH>
                      <wp:positionV relativeFrom="paragraph">
                        <wp:posOffset>313055</wp:posOffset>
                      </wp:positionV>
                      <wp:extent cx="426720" cy="167640"/>
                      <wp:effectExtent l="38100" t="0" r="30480" b="60960"/>
                      <wp:wrapNone/>
                      <wp:docPr id="19" name="Straight Arrow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26720" cy="16764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A4DFF2" id="Straight Arrow Connector 19" o:spid="_x0000_s1026" type="#_x0000_t32" style="position:absolute;margin-left:265.2pt;margin-top:24.65pt;width:33.6pt;height:13.2pt;flip:x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Pr="00ED734E">
              <w:rPr>
                <w:noProof/>
              </w:rPr>
              <w:drawing>
                <wp:inline distT="0" distB="0" distL="0" distR="0" wp14:anchorId="26E63F71" wp14:editId="6525CD68">
                  <wp:extent cx="2233246" cy="2377440"/>
                  <wp:effectExtent l="0" t="0" r="0" b="381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7038" cy="23921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5FF17D" w14:textId="7AB5DBC4" w:rsidR="00ED734E" w:rsidRDefault="00ED734E" w:rsidP="00ED734E"/>
    <w:p w14:paraId="2DBCF945" w14:textId="61E94538" w:rsidR="00ED734E" w:rsidRDefault="00ED734E" w:rsidP="00ED734E">
      <w:pPr>
        <w:pStyle w:val="ListParagraph"/>
        <w:numPr>
          <w:ilvl w:val="0"/>
          <w:numId w:val="9"/>
        </w:numPr>
      </w:pPr>
      <w:r>
        <w:t xml:space="preserve">Click on the </w:t>
      </w:r>
      <w:r w:rsidRPr="00C567E9">
        <w:rPr>
          <w:b/>
          <w:bCs/>
        </w:rPr>
        <w:t xml:space="preserve">Install </w:t>
      </w:r>
      <w:r>
        <w:t>op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567E9" w14:paraId="0D2E189D" w14:textId="77777777" w:rsidTr="00C567E9">
        <w:tc>
          <w:tcPr>
            <w:tcW w:w="9016" w:type="dxa"/>
          </w:tcPr>
          <w:p w14:paraId="26F7D834" w14:textId="4D11698F" w:rsidR="00C567E9" w:rsidRDefault="00C567E9" w:rsidP="00C567E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1F657A58" wp14:editId="69B338D8">
                      <wp:simplePos x="0" y="0"/>
                      <wp:positionH relativeFrom="column">
                        <wp:posOffset>3540125</wp:posOffset>
                      </wp:positionH>
                      <wp:positionV relativeFrom="paragraph">
                        <wp:posOffset>1524000</wp:posOffset>
                      </wp:positionV>
                      <wp:extent cx="426720" cy="167640"/>
                      <wp:effectExtent l="38100" t="0" r="30480" b="60960"/>
                      <wp:wrapNone/>
                      <wp:docPr id="24" name="Straight Arrow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26720" cy="16764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087D8A" id="Straight Arrow Connector 24" o:spid="_x0000_s1026" type="#_x0000_t32" style="position:absolute;margin-left:278.75pt;margin-top:120pt;width:33.6pt;height:13.2pt;flip:x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Pr="00C567E9">
              <w:rPr>
                <w:noProof/>
              </w:rPr>
              <w:drawing>
                <wp:inline distT="0" distB="0" distL="0" distR="0" wp14:anchorId="2EFB3801" wp14:editId="3D20F0A9">
                  <wp:extent cx="2213645" cy="2339340"/>
                  <wp:effectExtent l="0" t="0" r="0" b="381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3887" cy="23607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927A49" w14:textId="49DAAE86" w:rsidR="00C567E9" w:rsidRDefault="00C567E9" w:rsidP="00C567E9">
      <w:pPr>
        <w:pStyle w:val="ListParagraph"/>
        <w:numPr>
          <w:ilvl w:val="0"/>
          <w:numId w:val="9"/>
        </w:numPr>
      </w:pPr>
      <w:r>
        <w:lastRenderedPageBreak/>
        <w:t>Wait some moment for further proces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567E9" w14:paraId="46D03207" w14:textId="77777777" w:rsidTr="00C567E9">
        <w:tc>
          <w:tcPr>
            <w:tcW w:w="9016" w:type="dxa"/>
          </w:tcPr>
          <w:p w14:paraId="1B3E79B7" w14:textId="5292F0C3" w:rsidR="00C567E9" w:rsidRDefault="00C567E9" w:rsidP="00C567E9">
            <w:pPr>
              <w:jc w:val="center"/>
            </w:pPr>
            <w:r w:rsidRPr="00C567E9">
              <w:rPr>
                <w:noProof/>
              </w:rPr>
              <w:drawing>
                <wp:inline distT="0" distB="0" distL="0" distR="0" wp14:anchorId="6A2B58B5" wp14:editId="2AE5347B">
                  <wp:extent cx="2501300" cy="267462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2560" cy="27080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5D8A68" w14:textId="08E2EC4B" w:rsidR="00C567E9" w:rsidRDefault="00C567E9" w:rsidP="00C567E9"/>
    <w:p w14:paraId="048FA90E" w14:textId="3F8A355F" w:rsidR="00C567E9" w:rsidRDefault="00C567E9" w:rsidP="00C567E9">
      <w:pPr>
        <w:pStyle w:val="ListParagraph"/>
        <w:numPr>
          <w:ilvl w:val="0"/>
          <w:numId w:val="9"/>
        </w:numPr>
      </w:pPr>
      <w:r>
        <w:t xml:space="preserve">Click on the </w:t>
      </w:r>
      <w:r w:rsidRPr="00C567E9">
        <w:rPr>
          <w:b/>
          <w:bCs/>
        </w:rPr>
        <w:t>LAUNCH</w:t>
      </w:r>
      <w:r>
        <w:t xml:space="preserve"> op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567E9" w14:paraId="58EBC554" w14:textId="77777777" w:rsidTr="00C567E9">
        <w:tc>
          <w:tcPr>
            <w:tcW w:w="9016" w:type="dxa"/>
          </w:tcPr>
          <w:p w14:paraId="71CCCD45" w14:textId="22151733" w:rsidR="00C567E9" w:rsidRDefault="00C567E9" w:rsidP="00C567E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07AF038F" wp14:editId="3B1D9A60">
                      <wp:simplePos x="0" y="0"/>
                      <wp:positionH relativeFrom="column">
                        <wp:posOffset>3429000</wp:posOffset>
                      </wp:positionH>
                      <wp:positionV relativeFrom="paragraph">
                        <wp:posOffset>1812925</wp:posOffset>
                      </wp:positionV>
                      <wp:extent cx="426720" cy="167640"/>
                      <wp:effectExtent l="38100" t="0" r="30480" b="60960"/>
                      <wp:wrapNone/>
                      <wp:docPr id="27" name="Straight Arrow Connector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26720" cy="16764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0EEE6E" id="Straight Arrow Connector 27" o:spid="_x0000_s1026" type="#_x0000_t32" style="position:absolute;margin-left:270pt;margin-top:142.75pt;width:33.6pt;height:13.2pt;flip:x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Pr="00C567E9">
              <w:rPr>
                <w:noProof/>
              </w:rPr>
              <w:drawing>
                <wp:inline distT="0" distB="0" distL="0" distR="0" wp14:anchorId="643777EA" wp14:editId="7308167E">
                  <wp:extent cx="2628265" cy="2777976"/>
                  <wp:effectExtent l="0" t="0" r="635" b="381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5104" cy="27957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D8E57C" w14:textId="75DF89F4" w:rsidR="00C567E9" w:rsidRDefault="00C567E9" w:rsidP="00C567E9"/>
    <w:p w14:paraId="1BBC41D7" w14:textId="391BE286" w:rsidR="00C567E9" w:rsidRDefault="00C567E9" w:rsidP="00C567E9">
      <w:pPr>
        <w:pStyle w:val="ListParagraph"/>
        <w:numPr>
          <w:ilvl w:val="0"/>
          <w:numId w:val="9"/>
        </w:numPr>
      </w:pPr>
      <w:r>
        <w:t xml:space="preserve">Again, select the </w:t>
      </w:r>
      <w:r w:rsidRPr="00C567E9">
        <w:rPr>
          <w:b/>
          <w:bCs/>
        </w:rPr>
        <w:t>Launch</w:t>
      </w:r>
      <w:r>
        <w:t xml:space="preserve"> option here to open the Eclipse ID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567E9" w14:paraId="565E37A7" w14:textId="77777777" w:rsidTr="00C567E9">
        <w:tc>
          <w:tcPr>
            <w:tcW w:w="9016" w:type="dxa"/>
          </w:tcPr>
          <w:p w14:paraId="5C5C2758" w14:textId="55F6A102" w:rsidR="00C567E9" w:rsidRDefault="00C567E9" w:rsidP="00C567E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504B8619" wp14:editId="36F7978D">
                      <wp:simplePos x="0" y="0"/>
                      <wp:positionH relativeFrom="column">
                        <wp:posOffset>3608705</wp:posOffset>
                      </wp:positionH>
                      <wp:positionV relativeFrom="paragraph">
                        <wp:posOffset>1275080</wp:posOffset>
                      </wp:positionV>
                      <wp:extent cx="426720" cy="167640"/>
                      <wp:effectExtent l="38100" t="0" r="30480" b="60960"/>
                      <wp:wrapNone/>
                      <wp:docPr id="43" name="Straight Arrow Connector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26720" cy="16764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00BC28" id="Straight Arrow Connector 43" o:spid="_x0000_s1026" type="#_x0000_t32" style="position:absolute;margin-left:284.15pt;margin-top:100.4pt;width:33.6pt;height:13.2pt;flip:x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96C89C9" wp14:editId="2F52FFA0">
                  <wp:extent cx="3094990" cy="1576298"/>
                  <wp:effectExtent l="0" t="0" r="0" b="508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7415" cy="15775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10693C" w14:textId="718BA8BC" w:rsidR="00C567E9" w:rsidRDefault="00C567E9" w:rsidP="00C567E9"/>
    <w:p w14:paraId="15D51A6D" w14:textId="6FE1815D" w:rsidR="00C567E9" w:rsidRDefault="00C567E9" w:rsidP="00C567E9">
      <w:pPr>
        <w:pStyle w:val="ListParagraph"/>
        <w:numPr>
          <w:ilvl w:val="0"/>
          <w:numId w:val="9"/>
        </w:numPr>
      </w:pPr>
      <w:r>
        <w:lastRenderedPageBreak/>
        <w:t>After that, we can able to see this window. That’s mean our Eclipse IDE is ready for work and our configuration procedure finished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567E9" w14:paraId="1828D14C" w14:textId="77777777" w:rsidTr="00C567E9">
        <w:trPr>
          <w:jc w:val="center"/>
        </w:trPr>
        <w:tc>
          <w:tcPr>
            <w:tcW w:w="9016" w:type="dxa"/>
          </w:tcPr>
          <w:p w14:paraId="345E13C2" w14:textId="58C4D0BD" w:rsidR="00C567E9" w:rsidRDefault="00C567E9" w:rsidP="00C567E9">
            <w:r w:rsidRPr="00C567E9">
              <w:rPr>
                <w:noProof/>
              </w:rPr>
              <w:drawing>
                <wp:inline distT="0" distB="0" distL="0" distR="0" wp14:anchorId="1188C917" wp14:editId="43CD630A">
                  <wp:extent cx="5342890" cy="2764972"/>
                  <wp:effectExtent l="0" t="0" r="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46672" cy="27669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3959A1" w14:textId="6B3C0351" w:rsidR="00C567E9" w:rsidRPr="00AD3215" w:rsidRDefault="00C567E9" w:rsidP="00AD3215">
      <w:pPr>
        <w:jc w:val="center"/>
        <w:rPr>
          <w:b/>
          <w:bCs/>
          <w:u w:val="single"/>
        </w:rPr>
      </w:pPr>
    </w:p>
    <w:p w14:paraId="785838C0" w14:textId="0671EA12" w:rsidR="00AD3215" w:rsidRDefault="00AD3215" w:rsidP="000C3D5C">
      <w:pPr>
        <w:pStyle w:val="Heading3"/>
      </w:pPr>
      <w:bookmarkStart w:id="6" w:name="_Toc108517404"/>
      <w:r w:rsidRPr="00AD3215">
        <w:t>Download Selenium</w:t>
      </w:r>
      <w:bookmarkEnd w:id="6"/>
    </w:p>
    <w:p w14:paraId="6BDE381E" w14:textId="5E84B693" w:rsidR="00AD3215" w:rsidRDefault="00AD3215" w:rsidP="000E45DB">
      <w:pPr>
        <w:pStyle w:val="ListParagraph"/>
        <w:numPr>
          <w:ilvl w:val="0"/>
          <w:numId w:val="12"/>
        </w:numPr>
      </w:pPr>
      <w:r>
        <w:t>For downloading the Selenium Webdriver you need to click on that link.</w:t>
      </w:r>
    </w:p>
    <w:p w14:paraId="245D15CC" w14:textId="7ECAB0D3" w:rsidR="00AD3215" w:rsidRDefault="000E45DB" w:rsidP="000E45DB">
      <w:pPr>
        <w:pStyle w:val="ListParagraph"/>
        <w:ind w:left="1080"/>
      </w:pPr>
      <w:r>
        <w:t>(</w:t>
      </w:r>
      <w:hyperlink r:id="rId31" w:history="1">
        <w:r w:rsidRPr="008A4597">
          <w:rPr>
            <w:rStyle w:val="Hyperlink"/>
          </w:rPr>
          <w:t>https://www.selenium.dev/downloads/</w:t>
        </w:r>
      </w:hyperlink>
      <w:r>
        <w:t xml:space="preserve">). Select </w:t>
      </w:r>
      <w:r w:rsidRPr="000E45DB">
        <w:rPr>
          <w:b/>
          <w:bCs/>
        </w:rPr>
        <w:t>Latest stable version 4.3.0</w:t>
      </w:r>
      <w:r>
        <w:rPr>
          <w:b/>
          <w:bCs/>
        </w:rPr>
        <w:t xml:space="preserve"> option</w:t>
      </w:r>
      <w:r>
        <w:t>. Required file start downloading.</w:t>
      </w:r>
    </w:p>
    <w:tbl>
      <w:tblPr>
        <w:tblStyle w:val="TableGrid"/>
        <w:tblW w:w="98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2"/>
      </w:tblGrid>
      <w:tr w:rsidR="000E45DB" w14:paraId="111F814C" w14:textId="77777777" w:rsidTr="000E45DB">
        <w:trPr>
          <w:trHeight w:val="5266"/>
        </w:trPr>
        <w:tc>
          <w:tcPr>
            <w:tcW w:w="9852" w:type="dxa"/>
          </w:tcPr>
          <w:p w14:paraId="008F3637" w14:textId="4061E3EE" w:rsidR="000E45DB" w:rsidRDefault="000E45DB" w:rsidP="000E45DB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401C52D1" wp14:editId="3C9D7E89">
                      <wp:simplePos x="0" y="0"/>
                      <wp:positionH relativeFrom="column">
                        <wp:posOffset>3921125</wp:posOffset>
                      </wp:positionH>
                      <wp:positionV relativeFrom="paragraph">
                        <wp:posOffset>1825625</wp:posOffset>
                      </wp:positionV>
                      <wp:extent cx="426720" cy="167640"/>
                      <wp:effectExtent l="38100" t="0" r="30480" b="60960"/>
                      <wp:wrapNone/>
                      <wp:docPr id="54" name="Straight Arrow Connector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26720" cy="16764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8F8EB6" id="Straight Arrow Connector 54" o:spid="_x0000_s1026" type="#_x0000_t32" style="position:absolute;margin-left:308.75pt;margin-top:143.75pt;width:33.6pt;height:13.2pt;flip:x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0D787EB" wp14:editId="1F7176B0">
                  <wp:extent cx="6119050" cy="3238500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4008" cy="32411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B2E2BF" w14:textId="7ECEFEF2" w:rsidR="000E45DB" w:rsidRDefault="000E45DB" w:rsidP="000E45DB"/>
    <w:p w14:paraId="66177F40" w14:textId="2E79A579" w:rsidR="00131FB1" w:rsidRDefault="00131FB1" w:rsidP="000E45DB"/>
    <w:p w14:paraId="0BCDEA07" w14:textId="7597C490" w:rsidR="00131FB1" w:rsidRDefault="00131FB1" w:rsidP="000E45DB"/>
    <w:p w14:paraId="5A5CC717" w14:textId="344EA415" w:rsidR="00131FB1" w:rsidRDefault="00131FB1" w:rsidP="000E45DB"/>
    <w:p w14:paraId="47F99497" w14:textId="1741CC5B" w:rsidR="00131FB1" w:rsidRDefault="00131FB1" w:rsidP="000C3D5C">
      <w:pPr>
        <w:pStyle w:val="Heading3"/>
      </w:pPr>
      <w:bookmarkStart w:id="7" w:name="_Toc108517405"/>
      <w:r w:rsidRPr="00131FB1">
        <w:lastRenderedPageBreak/>
        <w:t>Download Chromedriver for the Chrome Browser</w:t>
      </w:r>
      <w:bookmarkEnd w:id="7"/>
    </w:p>
    <w:p w14:paraId="5249748E" w14:textId="6F5315CD" w:rsidR="00F47CD0" w:rsidRDefault="00F47CD0" w:rsidP="00F47CD0">
      <w:pPr>
        <w:pStyle w:val="ListParagraph"/>
        <w:numPr>
          <w:ilvl w:val="0"/>
          <w:numId w:val="13"/>
        </w:numPr>
      </w:pPr>
      <w:r>
        <w:t>For downloading the Chromedriver you need to click on this link.</w:t>
      </w:r>
    </w:p>
    <w:p w14:paraId="617844D8" w14:textId="45682A53" w:rsidR="00F47CD0" w:rsidRDefault="00F47CD0" w:rsidP="00F47CD0">
      <w:pPr>
        <w:pStyle w:val="ListParagraph"/>
        <w:ind w:left="1080"/>
      </w:pPr>
      <w:r>
        <w:t>(</w:t>
      </w:r>
      <w:hyperlink r:id="rId33" w:history="1">
        <w:r w:rsidRPr="008A4597">
          <w:rPr>
            <w:rStyle w:val="Hyperlink"/>
          </w:rPr>
          <w:t>https://chromedriver.chromium.org/downloads</w:t>
        </w:r>
      </w:hyperlink>
      <w:r>
        <w:t xml:space="preserve">). Then find the version which </w:t>
      </w:r>
      <w:r w:rsidR="00D2711E">
        <w:t>will</w:t>
      </w:r>
      <w:r>
        <w:t xml:space="preserve"> </w:t>
      </w:r>
      <w:r w:rsidR="001D1063">
        <w:t>match with your Chrome Browser latest version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1D1063" w14:paraId="430AF7B2" w14:textId="77777777" w:rsidTr="001D1063">
        <w:trPr>
          <w:jc w:val="center"/>
        </w:trPr>
        <w:tc>
          <w:tcPr>
            <w:tcW w:w="9026" w:type="dxa"/>
          </w:tcPr>
          <w:p w14:paraId="5A81DD13" w14:textId="437B2A82" w:rsidR="001D1063" w:rsidRDefault="001D1063" w:rsidP="001D1063">
            <w:r w:rsidRPr="001D1063">
              <w:rPr>
                <w:noProof/>
              </w:rPr>
              <w:drawing>
                <wp:inline distT="0" distB="0" distL="0" distR="0" wp14:anchorId="671A93C4" wp14:editId="01A3BE8B">
                  <wp:extent cx="5731510" cy="3042285"/>
                  <wp:effectExtent l="0" t="0" r="2540" b="5715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042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5B67348" w14:textId="77777777" w:rsidR="00D2711E" w:rsidRDefault="00D2711E" w:rsidP="00D2711E">
      <w:pPr>
        <w:pStyle w:val="ListParagraph"/>
        <w:ind w:left="1080"/>
      </w:pPr>
    </w:p>
    <w:p w14:paraId="4C2A2889" w14:textId="351A610E" w:rsidR="001D1063" w:rsidRDefault="001D1063" w:rsidP="00D2711E">
      <w:pPr>
        <w:pStyle w:val="ListParagraph"/>
        <w:numPr>
          <w:ilvl w:val="0"/>
          <w:numId w:val="13"/>
        </w:numPr>
      </w:pPr>
      <w:r w:rsidRPr="001D1063">
        <w:t>According to my Chrome Browser version I click on this option. Sometimes, the version is exactly matched, or if not then you click on the nearest below vers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1D1063" w14:paraId="0F9E0C81" w14:textId="77777777" w:rsidTr="001D1063">
        <w:tc>
          <w:tcPr>
            <w:tcW w:w="9026" w:type="dxa"/>
          </w:tcPr>
          <w:p w14:paraId="6FBBB866" w14:textId="202661D3" w:rsidR="001D1063" w:rsidRDefault="001D1063" w:rsidP="001D1063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64DB838A" wp14:editId="0099AA23">
                      <wp:simplePos x="0" y="0"/>
                      <wp:positionH relativeFrom="column">
                        <wp:posOffset>2308860</wp:posOffset>
                      </wp:positionH>
                      <wp:positionV relativeFrom="paragraph">
                        <wp:posOffset>2052955</wp:posOffset>
                      </wp:positionV>
                      <wp:extent cx="426720" cy="167640"/>
                      <wp:effectExtent l="38100" t="0" r="30480" b="60960"/>
                      <wp:wrapNone/>
                      <wp:docPr id="58" name="Straight Arrow Connector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26720" cy="16764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722BDF" id="Straight Arrow Connector 58" o:spid="_x0000_s1026" type="#_x0000_t32" style="position:absolute;margin-left:181.8pt;margin-top:161.65pt;width:33.6pt;height:13.2pt;flip:x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BDDB1B5" wp14:editId="12F749F8">
                  <wp:extent cx="5731510" cy="3781425"/>
                  <wp:effectExtent l="0" t="0" r="2540" b="9525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781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F74C615" w14:textId="0544068E" w:rsidR="001D1063" w:rsidRDefault="001D1063" w:rsidP="001D1063"/>
    <w:p w14:paraId="1DBC2A43" w14:textId="2D9CEAFD" w:rsidR="001D1063" w:rsidRDefault="001D1063" w:rsidP="001D1063">
      <w:pPr>
        <w:pStyle w:val="ListParagraph"/>
        <w:numPr>
          <w:ilvl w:val="0"/>
          <w:numId w:val="13"/>
        </w:numPr>
      </w:pPr>
      <w:r>
        <w:lastRenderedPageBreak/>
        <w:t>Then you can see this page. Click on</w:t>
      </w:r>
      <w:r w:rsidR="00D2711E">
        <w:t xml:space="preserve"> the</w:t>
      </w:r>
      <w:r>
        <w:t xml:space="preserve"> link which is according to your Operating System. I click on </w:t>
      </w:r>
      <w:r w:rsidRPr="00D2711E">
        <w:rPr>
          <w:b/>
          <w:bCs/>
        </w:rPr>
        <w:t>chromedriver_win32.zip</w:t>
      </w:r>
      <w:r>
        <w:t>. Because I use Windows</w:t>
      </w:r>
      <w:r w:rsidR="00D2711E">
        <w:t xml:space="preserve"> Operating System</w:t>
      </w:r>
      <w:r>
        <w:t>. Then the required file will start downloading.</w:t>
      </w:r>
    </w:p>
    <w:tbl>
      <w:tblPr>
        <w:tblStyle w:val="TableGrid"/>
        <w:tblW w:w="9246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46"/>
      </w:tblGrid>
      <w:tr w:rsidR="001D1063" w14:paraId="7C4C8F0A" w14:textId="77777777" w:rsidTr="001D1063">
        <w:trPr>
          <w:trHeight w:val="5075"/>
        </w:trPr>
        <w:tc>
          <w:tcPr>
            <w:tcW w:w="9246" w:type="dxa"/>
          </w:tcPr>
          <w:p w14:paraId="3F8F6CC5" w14:textId="191582F8" w:rsidR="001D1063" w:rsidRDefault="001D1063" w:rsidP="001D106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6898F934" wp14:editId="1A01A7A5">
                      <wp:simplePos x="0" y="0"/>
                      <wp:positionH relativeFrom="column">
                        <wp:posOffset>853440</wp:posOffset>
                      </wp:positionH>
                      <wp:positionV relativeFrom="paragraph">
                        <wp:posOffset>1065530</wp:posOffset>
                      </wp:positionV>
                      <wp:extent cx="426720" cy="167640"/>
                      <wp:effectExtent l="38100" t="0" r="30480" b="60960"/>
                      <wp:wrapNone/>
                      <wp:docPr id="62" name="Straight Arrow Connector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26720" cy="16764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4A115B" id="Straight Arrow Connector 62" o:spid="_x0000_s1026" type="#_x0000_t32" style="position:absolute;margin-left:67.2pt;margin-top:83.9pt;width:33.6pt;height:13.2pt;flip:x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56267F7" wp14:editId="0B3B6951">
                  <wp:extent cx="5731510" cy="3051175"/>
                  <wp:effectExtent l="0" t="0" r="254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051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744C0F" w14:textId="32158FD4" w:rsidR="001D1063" w:rsidRDefault="00251579" w:rsidP="001D1063">
      <w:pPr>
        <w:ind w:left="360"/>
      </w:pPr>
      <w:r w:rsidRPr="00251579">
        <w:rPr>
          <w:b/>
          <w:bCs/>
        </w:rPr>
        <w:t xml:space="preserve">Note: </w:t>
      </w:r>
      <w:r>
        <w:t>If you use different browser then you need to download the driver according to your browser.</w:t>
      </w:r>
    </w:p>
    <w:p w14:paraId="246C8CC2" w14:textId="1E0BD8D4" w:rsidR="00D2711E" w:rsidRDefault="00251579" w:rsidP="000C3D5C">
      <w:pPr>
        <w:pStyle w:val="Heading3"/>
      </w:pPr>
      <w:bookmarkStart w:id="8" w:name="_Toc108517406"/>
      <w:r w:rsidRPr="00251579">
        <w:t>Configure Selenium on the Eclipse</w:t>
      </w:r>
      <w:bookmarkEnd w:id="8"/>
    </w:p>
    <w:p w14:paraId="4789FA02" w14:textId="77777777" w:rsidR="00D2711E" w:rsidRPr="00D2711E" w:rsidRDefault="00D2711E" w:rsidP="00D2711E">
      <w:pPr>
        <w:pStyle w:val="ListParagraph"/>
        <w:rPr>
          <w:b/>
          <w:bCs/>
          <w:sz w:val="26"/>
          <w:szCs w:val="26"/>
          <w:u w:val="single"/>
        </w:rPr>
      </w:pPr>
    </w:p>
    <w:p w14:paraId="1A1B4063" w14:textId="2B17F0ED" w:rsidR="00251579" w:rsidRDefault="00D2711E" w:rsidP="00B34575">
      <w:pPr>
        <w:pStyle w:val="ListParagraph"/>
        <w:numPr>
          <w:ilvl w:val="0"/>
          <w:numId w:val="14"/>
        </w:numPr>
      </w:pPr>
      <w:r w:rsidRPr="00D2711E">
        <w:t>For our working convenience, we will keep the Selenium and Chromedriver file in the same folder which we already downloaded in our previous steps.</w:t>
      </w:r>
      <w:r>
        <w:t xml:space="preserve"> </w:t>
      </w:r>
      <w:r w:rsidRPr="00D2711E">
        <w:t>In that case, I created a folder as Selenium</w:t>
      </w:r>
      <w:r>
        <w:t xml:space="preserve"> in </w:t>
      </w:r>
      <w:r w:rsidRPr="00D2711E">
        <w:rPr>
          <w:b/>
          <w:bCs/>
        </w:rPr>
        <w:t>C Drive</w:t>
      </w:r>
      <w:r w:rsidRPr="00D2711E">
        <w:t>. Then keep those files inside that folde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2711E" w14:paraId="736A3B38" w14:textId="77777777" w:rsidTr="00D2711E">
        <w:tc>
          <w:tcPr>
            <w:tcW w:w="9016" w:type="dxa"/>
          </w:tcPr>
          <w:p w14:paraId="7D77AE64" w14:textId="6FE75C66" w:rsidR="00D2711E" w:rsidRDefault="00D2711E" w:rsidP="00D2711E">
            <w:pPr>
              <w:jc w:val="center"/>
            </w:pPr>
            <w:r w:rsidRPr="00D2711E">
              <w:rPr>
                <w:noProof/>
              </w:rPr>
              <w:drawing>
                <wp:inline distT="0" distB="0" distL="0" distR="0" wp14:anchorId="19D0A18E" wp14:editId="70685ED9">
                  <wp:extent cx="4087510" cy="3116580"/>
                  <wp:effectExtent l="0" t="0" r="8255" b="762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3853" cy="31366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D578CA" w14:textId="7E68D20F" w:rsidR="00D2711E" w:rsidRDefault="00D2711E" w:rsidP="00D2711E">
      <w:pPr>
        <w:pStyle w:val="ListParagraph"/>
        <w:numPr>
          <w:ilvl w:val="0"/>
          <w:numId w:val="14"/>
        </w:numPr>
      </w:pPr>
      <w:r>
        <w:lastRenderedPageBreak/>
        <w:t>Now we run the Eclipse IDE</w:t>
      </w:r>
      <w:r w:rsidR="000D1389">
        <w:t xml:space="preserve"> for configure the Selenium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0D1389" w14:paraId="53AAEDFA" w14:textId="77777777" w:rsidTr="000D1389">
        <w:trPr>
          <w:jc w:val="center"/>
        </w:trPr>
        <w:tc>
          <w:tcPr>
            <w:tcW w:w="9016" w:type="dxa"/>
          </w:tcPr>
          <w:p w14:paraId="0C19C518" w14:textId="334D1C99" w:rsidR="000D1389" w:rsidRDefault="000D1389" w:rsidP="000D1389">
            <w:pPr>
              <w:jc w:val="center"/>
            </w:pPr>
            <w:r w:rsidRPr="000D1389">
              <w:rPr>
                <w:noProof/>
              </w:rPr>
              <w:drawing>
                <wp:inline distT="0" distB="0" distL="0" distR="0" wp14:anchorId="304EEA6E" wp14:editId="0AE687CF">
                  <wp:extent cx="5105400" cy="2699198"/>
                  <wp:effectExtent l="0" t="0" r="0" b="635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8788" cy="27062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4F8276" w14:textId="77777777" w:rsidR="000D1389" w:rsidRDefault="000D1389" w:rsidP="000D1389"/>
    <w:p w14:paraId="185A2F6E" w14:textId="50D28FD6" w:rsidR="00D2711E" w:rsidRPr="000D1389" w:rsidRDefault="000D1389" w:rsidP="000D1389">
      <w:pPr>
        <w:pStyle w:val="ListParagraph"/>
        <w:numPr>
          <w:ilvl w:val="0"/>
          <w:numId w:val="14"/>
        </w:numPr>
        <w:rPr>
          <w:b/>
          <w:bCs/>
        </w:rPr>
      </w:pPr>
      <w:r>
        <w:t xml:space="preserve">For create a new java project. Click on </w:t>
      </w:r>
      <w:r w:rsidRPr="000D1389">
        <w:rPr>
          <w:b/>
          <w:bCs/>
        </w:rPr>
        <w:t>File → New → Java Project</w:t>
      </w:r>
      <w:r w:rsidRPr="000D1389">
        <w:t>.</w:t>
      </w: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0D1389" w14:paraId="314DB314" w14:textId="77777777" w:rsidTr="000D1389">
        <w:tc>
          <w:tcPr>
            <w:tcW w:w="9016" w:type="dxa"/>
          </w:tcPr>
          <w:p w14:paraId="0E641A32" w14:textId="129DB9EE" w:rsidR="000D1389" w:rsidRDefault="000D1389" w:rsidP="000D138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0944" behindDoc="0" locked="0" layoutInCell="1" allowOverlap="1" wp14:anchorId="47D75082" wp14:editId="7D272B78">
                      <wp:simplePos x="0" y="0"/>
                      <wp:positionH relativeFrom="column">
                        <wp:posOffset>3619500</wp:posOffset>
                      </wp:positionH>
                      <wp:positionV relativeFrom="paragraph">
                        <wp:posOffset>366395</wp:posOffset>
                      </wp:positionV>
                      <wp:extent cx="160020" cy="350520"/>
                      <wp:effectExtent l="38100" t="38100" r="30480" b="30480"/>
                      <wp:wrapNone/>
                      <wp:docPr id="61" name="Straight Arrow Connector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60020" cy="35052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A6B3C88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61" o:spid="_x0000_s1026" type="#_x0000_t32" style="position:absolute;margin-left:285pt;margin-top:28.85pt;width:12.6pt;height:27.6pt;flip:x y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225C1D02" wp14:editId="2C9AC4AF">
                      <wp:simplePos x="0" y="0"/>
                      <wp:positionH relativeFrom="column">
                        <wp:posOffset>1211580</wp:posOffset>
                      </wp:positionH>
                      <wp:positionV relativeFrom="paragraph">
                        <wp:posOffset>259715</wp:posOffset>
                      </wp:positionV>
                      <wp:extent cx="464820" cy="87630"/>
                      <wp:effectExtent l="38100" t="0" r="11430" b="83820"/>
                      <wp:wrapNone/>
                      <wp:docPr id="59" name="Straight Arrow Connector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64820" cy="8763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55C4A7" id="Straight Arrow Connector 59" o:spid="_x0000_s1026" type="#_x0000_t32" style="position:absolute;margin-left:95.4pt;margin-top:20.45pt;width:36.6pt;height:6.9pt;flip:x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19F7B055" wp14:editId="181F489E">
                      <wp:simplePos x="0" y="0"/>
                      <wp:positionH relativeFrom="column">
                        <wp:posOffset>800100</wp:posOffset>
                      </wp:positionH>
                      <wp:positionV relativeFrom="paragraph">
                        <wp:posOffset>286385</wp:posOffset>
                      </wp:positionV>
                      <wp:extent cx="60960" cy="461010"/>
                      <wp:effectExtent l="19050" t="38100" r="53340" b="15240"/>
                      <wp:wrapNone/>
                      <wp:docPr id="57" name="Straight Arrow Connector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0960" cy="46101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51204F" id="Straight Arrow Connector 57" o:spid="_x0000_s1026" type="#_x0000_t32" style="position:absolute;margin-left:63pt;margin-top:22.55pt;width:4.8pt;height:36.3pt;flip:y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Pr="000D1389">
              <w:rPr>
                <w:b/>
                <w:bCs/>
                <w:noProof/>
              </w:rPr>
              <w:drawing>
                <wp:inline distT="0" distB="0" distL="0" distR="0" wp14:anchorId="5F695FFE" wp14:editId="6A22FA19">
                  <wp:extent cx="4077970" cy="3956887"/>
                  <wp:effectExtent l="0" t="0" r="0" b="571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3978" cy="39627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901540" w14:textId="7BFB97BE" w:rsidR="000D1389" w:rsidRDefault="000D1389" w:rsidP="000D1389">
      <w:pPr>
        <w:rPr>
          <w:b/>
          <w:bCs/>
        </w:rPr>
      </w:pPr>
    </w:p>
    <w:p w14:paraId="7DF95678" w14:textId="617742F0" w:rsidR="000D1389" w:rsidRDefault="000D1389" w:rsidP="000D1389">
      <w:pPr>
        <w:rPr>
          <w:b/>
          <w:bCs/>
        </w:rPr>
      </w:pPr>
    </w:p>
    <w:p w14:paraId="374FC914" w14:textId="0AE1E095" w:rsidR="000D1389" w:rsidRDefault="000D1389" w:rsidP="000D1389">
      <w:pPr>
        <w:rPr>
          <w:b/>
          <w:bCs/>
        </w:rPr>
      </w:pPr>
    </w:p>
    <w:p w14:paraId="16715F37" w14:textId="77777777" w:rsidR="000D1389" w:rsidRDefault="000D1389" w:rsidP="000D1389">
      <w:pPr>
        <w:rPr>
          <w:b/>
          <w:bCs/>
        </w:rPr>
      </w:pPr>
    </w:p>
    <w:p w14:paraId="5C3DAF97" w14:textId="1497F074" w:rsidR="000D1389" w:rsidRDefault="000D1389" w:rsidP="000D1389">
      <w:pPr>
        <w:pStyle w:val="ListParagraph"/>
        <w:numPr>
          <w:ilvl w:val="0"/>
          <w:numId w:val="14"/>
        </w:numPr>
      </w:pPr>
      <w:r>
        <w:lastRenderedPageBreak/>
        <w:t xml:space="preserve">Then this tab will appear. Give the </w:t>
      </w:r>
      <w:r w:rsidRPr="00EE53F0">
        <w:rPr>
          <w:b/>
          <w:bCs/>
        </w:rPr>
        <w:t>Project Name</w:t>
      </w:r>
      <w:r>
        <w:t xml:space="preserve"> as your choice.</w:t>
      </w:r>
      <w:r w:rsidR="00EE53F0">
        <w:t xml:space="preserve"> Then click on that dropdown option and select </w:t>
      </w:r>
      <w:r w:rsidR="00EE53F0" w:rsidRPr="00EE53F0">
        <w:rPr>
          <w:b/>
          <w:bCs/>
        </w:rPr>
        <w:t>JavaSE-1.8</w:t>
      </w:r>
      <w:r w:rsidR="00EE53F0">
        <w:t xml:space="preserve"> and click on </w:t>
      </w:r>
      <w:r w:rsidR="00EE53F0" w:rsidRPr="00EE53F0">
        <w:rPr>
          <w:b/>
          <w:bCs/>
        </w:rPr>
        <w:t>Finish</w:t>
      </w:r>
      <w:r w:rsidR="00EE53F0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0D1389" w14:paraId="5957152B" w14:textId="77777777" w:rsidTr="000D1389">
        <w:tc>
          <w:tcPr>
            <w:tcW w:w="9016" w:type="dxa"/>
          </w:tcPr>
          <w:p w14:paraId="24FB5776" w14:textId="1D9EAD80" w:rsidR="000D1389" w:rsidRDefault="00EE53F0" w:rsidP="000D138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7088" behindDoc="0" locked="0" layoutInCell="1" allowOverlap="1" wp14:anchorId="296C5327" wp14:editId="53D50BC3">
                      <wp:simplePos x="0" y="0"/>
                      <wp:positionH relativeFrom="column">
                        <wp:posOffset>4229100</wp:posOffset>
                      </wp:positionH>
                      <wp:positionV relativeFrom="paragraph">
                        <wp:posOffset>3726815</wp:posOffset>
                      </wp:positionV>
                      <wp:extent cx="274320" cy="335280"/>
                      <wp:effectExtent l="38100" t="0" r="30480" b="64770"/>
                      <wp:wrapNone/>
                      <wp:docPr id="66" name="Straight Arrow Connector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74320" cy="3352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9723B6" id="Straight Arrow Connector 66" o:spid="_x0000_s1026" type="#_x0000_t32" style="position:absolute;margin-left:333pt;margin-top:293.45pt;width:21.6pt;height:26.4pt;flip:x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5040" behindDoc="0" locked="0" layoutInCell="1" allowOverlap="1" wp14:anchorId="043923B8" wp14:editId="08C5740E">
                      <wp:simplePos x="0" y="0"/>
                      <wp:positionH relativeFrom="column">
                        <wp:posOffset>4343400</wp:posOffset>
                      </wp:positionH>
                      <wp:positionV relativeFrom="paragraph">
                        <wp:posOffset>1288415</wp:posOffset>
                      </wp:positionV>
                      <wp:extent cx="415290" cy="213360"/>
                      <wp:effectExtent l="0" t="0" r="80010" b="53340"/>
                      <wp:wrapNone/>
                      <wp:docPr id="65" name="Straight Arrow Connector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15290" cy="2133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9E9A67" id="Straight Arrow Connector 65" o:spid="_x0000_s1026" type="#_x0000_t32" style="position:absolute;margin-left:342pt;margin-top:101.45pt;width:32.7pt;height:16.8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2992" behindDoc="0" locked="0" layoutInCell="1" allowOverlap="1" wp14:anchorId="60DBA849" wp14:editId="1E98FAE8">
                      <wp:simplePos x="0" y="0"/>
                      <wp:positionH relativeFrom="column">
                        <wp:posOffset>1634490</wp:posOffset>
                      </wp:positionH>
                      <wp:positionV relativeFrom="paragraph">
                        <wp:posOffset>602615</wp:posOffset>
                      </wp:positionV>
                      <wp:extent cx="598170" cy="129540"/>
                      <wp:effectExtent l="38100" t="0" r="30480" b="80010"/>
                      <wp:wrapNone/>
                      <wp:docPr id="64" name="Straight Arrow Connector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598170" cy="12954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58E1E4" id="Straight Arrow Connector 64" o:spid="_x0000_s1026" type="#_x0000_t32" style="position:absolute;margin-left:128.7pt;margin-top:47.45pt;width:47.1pt;height:10.2pt;flip:x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="000D1389" w:rsidRPr="000D1389">
              <w:rPr>
                <w:noProof/>
              </w:rPr>
              <w:drawing>
                <wp:inline distT="0" distB="0" distL="0" distR="0" wp14:anchorId="63DC8EAE" wp14:editId="455F4A7D">
                  <wp:extent cx="4618990" cy="4224948"/>
                  <wp:effectExtent l="0" t="0" r="0" b="4445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4357" cy="4229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33300D2" w14:textId="1124D964" w:rsidR="000D1389" w:rsidRDefault="000D1389" w:rsidP="000D1389"/>
    <w:p w14:paraId="4DB49C2E" w14:textId="20E7AA1C" w:rsidR="00D76B6D" w:rsidRDefault="00D76B6D" w:rsidP="00D76B6D">
      <w:pPr>
        <w:pStyle w:val="ListParagraph"/>
        <w:numPr>
          <w:ilvl w:val="0"/>
          <w:numId w:val="14"/>
        </w:numPr>
      </w:pPr>
      <w:r>
        <w:t>Then expand the Project option which we recently create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76B6D" w14:paraId="35834E12" w14:textId="77777777" w:rsidTr="00D76B6D">
        <w:tc>
          <w:tcPr>
            <w:tcW w:w="9016" w:type="dxa"/>
          </w:tcPr>
          <w:p w14:paraId="0046C1BE" w14:textId="54553F64" w:rsidR="00D76B6D" w:rsidRDefault="00D76B6D" w:rsidP="00D76B6D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9136" behindDoc="0" locked="0" layoutInCell="1" allowOverlap="1" wp14:anchorId="470BEDB6" wp14:editId="3E025286">
                      <wp:simplePos x="0" y="0"/>
                      <wp:positionH relativeFrom="column">
                        <wp:posOffset>2308860</wp:posOffset>
                      </wp:positionH>
                      <wp:positionV relativeFrom="paragraph">
                        <wp:posOffset>759460</wp:posOffset>
                      </wp:positionV>
                      <wp:extent cx="434340" cy="45719"/>
                      <wp:effectExtent l="0" t="57150" r="22860" b="50165"/>
                      <wp:wrapNone/>
                      <wp:docPr id="68" name="Straight Arrow Connector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434340" cy="45719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EB4522" id="Straight Arrow Connector 68" o:spid="_x0000_s1026" type="#_x0000_t32" style="position:absolute;margin-left:181.8pt;margin-top:59.8pt;width:34.2pt;height:3.6pt;flip:x y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Pr="00D76B6D">
              <w:rPr>
                <w:noProof/>
              </w:rPr>
              <w:drawing>
                <wp:inline distT="0" distB="0" distL="0" distR="0" wp14:anchorId="4E61FD1C" wp14:editId="7D4533A7">
                  <wp:extent cx="2865120" cy="2827991"/>
                  <wp:effectExtent l="0" t="0" r="0" b="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5343" cy="28380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9DFFEC7" w14:textId="6CE48234" w:rsidR="00D76B6D" w:rsidRDefault="00D76B6D" w:rsidP="00D76B6D"/>
    <w:p w14:paraId="1563F104" w14:textId="56F3F89A" w:rsidR="00D76B6D" w:rsidRDefault="00D76B6D" w:rsidP="00D76B6D"/>
    <w:p w14:paraId="689518AA" w14:textId="00428D9B" w:rsidR="00D76B6D" w:rsidRDefault="00D76B6D" w:rsidP="00D76B6D">
      <w:pPr>
        <w:pStyle w:val="ListParagraph"/>
        <w:numPr>
          <w:ilvl w:val="0"/>
          <w:numId w:val="14"/>
        </w:numPr>
      </w:pPr>
      <w:r>
        <w:lastRenderedPageBreak/>
        <w:t xml:space="preserve">Then right click on the project name. Click on </w:t>
      </w:r>
      <w:r w:rsidRPr="00D76B6D">
        <w:rPr>
          <w:b/>
          <w:bCs/>
        </w:rPr>
        <w:t>Bulid Path → Configure Build Path</w:t>
      </w:r>
      <w:r>
        <w:t xml:space="preserve"> op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76B6D" w14:paraId="6A39401F" w14:textId="77777777" w:rsidTr="00D76B6D">
        <w:tc>
          <w:tcPr>
            <w:tcW w:w="9016" w:type="dxa"/>
          </w:tcPr>
          <w:p w14:paraId="5DAA52D9" w14:textId="294DE318" w:rsidR="00D76B6D" w:rsidRDefault="00D76B6D" w:rsidP="00D76B6D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allowOverlap="1" wp14:anchorId="4A6BDE2B" wp14:editId="5634B3C2">
                      <wp:simplePos x="0" y="0"/>
                      <wp:positionH relativeFrom="column">
                        <wp:posOffset>4282440</wp:posOffset>
                      </wp:positionH>
                      <wp:positionV relativeFrom="paragraph">
                        <wp:posOffset>2770505</wp:posOffset>
                      </wp:positionV>
                      <wp:extent cx="434340" cy="45719"/>
                      <wp:effectExtent l="0" t="57150" r="22860" b="50165"/>
                      <wp:wrapNone/>
                      <wp:docPr id="72" name="Straight Arrow Connector 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434340" cy="45719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5994E2" id="Straight Arrow Connector 72" o:spid="_x0000_s1026" type="#_x0000_t32" style="position:absolute;margin-left:337.2pt;margin-top:218.15pt;width:34.2pt;height:3.6pt;flip:x y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3232" behindDoc="0" locked="0" layoutInCell="1" allowOverlap="1" wp14:anchorId="202B80B7" wp14:editId="46745E70">
                      <wp:simplePos x="0" y="0"/>
                      <wp:positionH relativeFrom="column">
                        <wp:posOffset>2186940</wp:posOffset>
                      </wp:positionH>
                      <wp:positionV relativeFrom="paragraph">
                        <wp:posOffset>2026920</wp:posOffset>
                      </wp:positionV>
                      <wp:extent cx="434340" cy="45719"/>
                      <wp:effectExtent l="0" t="57150" r="22860" b="50165"/>
                      <wp:wrapNone/>
                      <wp:docPr id="71" name="Straight Arrow Connector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434340" cy="45719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A242B6" id="Straight Arrow Connector 71" o:spid="_x0000_s1026" type="#_x0000_t32" style="position:absolute;margin-left:172.2pt;margin-top:159.6pt;width:34.2pt;height:3.6pt;flip:x y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allowOverlap="1" wp14:anchorId="538720BE" wp14:editId="38863FF2">
                      <wp:simplePos x="0" y="0"/>
                      <wp:positionH relativeFrom="column">
                        <wp:posOffset>891540</wp:posOffset>
                      </wp:positionH>
                      <wp:positionV relativeFrom="paragraph">
                        <wp:posOffset>613410</wp:posOffset>
                      </wp:positionV>
                      <wp:extent cx="259080" cy="118110"/>
                      <wp:effectExtent l="0" t="38100" r="64770" b="34290"/>
                      <wp:wrapNone/>
                      <wp:docPr id="70" name="Straight Arrow Connector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59080" cy="11811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9D44BF" id="Straight Arrow Connector 70" o:spid="_x0000_s1026" type="#_x0000_t32" style="position:absolute;margin-left:70.2pt;margin-top:48.3pt;width:20.4pt;height:9.3pt;flip:y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Pr="00D76B6D">
              <w:rPr>
                <w:noProof/>
              </w:rPr>
              <w:drawing>
                <wp:inline distT="0" distB="0" distL="0" distR="0" wp14:anchorId="32ACD076" wp14:editId="0B46BC77">
                  <wp:extent cx="3574243" cy="4511040"/>
                  <wp:effectExtent l="0" t="0" r="7620" b="381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1135" cy="4519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39BB4C7" w14:textId="17730D83" w:rsidR="005074E0" w:rsidRDefault="005074E0" w:rsidP="00D76B6D"/>
    <w:p w14:paraId="217C467D" w14:textId="0274F4DC" w:rsidR="005074E0" w:rsidRDefault="005074E0" w:rsidP="005074E0">
      <w:pPr>
        <w:pStyle w:val="ListParagraph"/>
        <w:numPr>
          <w:ilvl w:val="0"/>
          <w:numId w:val="14"/>
        </w:numPr>
      </w:pPr>
      <w:r>
        <w:t xml:space="preserve">Then this tab will appear to us. Then go to </w:t>
      </w:r>
      <w:r w:rsidRPr="005074E0">
        <w:rPr>
          <w:b/>
          <w:bCs/>
        </w:rPr>
        <w:t>Libraries → Add External JARs…</w:t>
      </w:r>
      <w:r>
        <w:rPr>
          <w:b/>
          <w:bCs/>
        </w:rPr>
        <w:t xml:space="preserve"> </w:t>
      </w:r>
      <w:r>
        <w:t>op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5074E0" w14:paraId="18FD635C" w14:textId="77777777" w:rsidTr="005074E0">
        <w:tc>
          <w:tcPr>
            <w:tcW w:w="9016" w:type="dxa"/>
          </w:tcPr>
          <w:p w14:paraId="2E128ECF" w14:textId="2D0CEDE0" w:rsidR="005074E0" w:rsidRDefault="005074E0" w:rsidP="005074E0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4CA0A038" wp14:editId="5832BC4B">
                      <wp:simplePos x="0" y="0"/>
                      <wp:positionH relativeFrom="column">
                        <wp:posOffset>1665605</wp:posOffset>
                      </wp:positionH>
                      <wp:positionV relativeFrom="paragraph">
                        <wp:posOffset>446405</wp:posOffset>
                      </wp:positionV>
                      <wp:extent cx="228600" cy="209550"/>
                      <wp:effectExtent l="0" t="38100" r="57150" b="19050"/>
                      <wp:wrapNone/>
                      <wp:docPr id="74" name="Straight Arrow Connector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28600" cy="2095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414DFC" id="Straight Arrow Connector 74" o:spid="_x0000_s1026" type="#_x0000_t32" style="position:absolute;margin-left:131.15pt;margin-top:35.15pt;width:18pt;height:16.5pt;flip:y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9376" behindDoc="0" locked="0" layoutInCell="1" allowOverlap="1" wp14:anchorId="02A67948" wp14:editId="1DA14871">
                      <wp:simplePos x="0" y="0"/>
                      <wp:positionH relativeFrom="column">
                        <wp:posOffset>4203065</wp:posOffset>
                      </wp:positionH>
                      <wp:positionV relativeFrom="paragraph">
                        <wp:posOffset>903605</wp:posOffset>
                      </wp:positionV>
                      <wp:extent cx="472440" cy="278130"/>
                      <wp:effectExtent l="0" t="38100" r="60960" b="26670"/>
                      <wp:wrapNone/>
                      <wp:docPr id="75" name="Straight Arrow Connector 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72440" cy="27813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FD64C2" id="Straight Arrow Connector 75" o:spid="_x0000_s1026" type="#_x0000_t32" style="position:absolute;margin-left:330.95pt;margin-top:71.15pt;width:37.2pt;height:21.9pt;flip:y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Pr="005074E0">
              <w:rPr>
                <w:noProof/>
              </w:rPr>
              <w:drawing>
                <wp:inline distT="0" distB="0" distL="0" distR="0" wp14:anchorId="6C9B421A" wp14:editId="20EEDE5F">
                  <wp:extent cx="5487670" cy="2902519"/>
                  <wp:effectExtent l="0" t="0" r="0" b="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2186" cy="29049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3DA1E8D" w14:textId="77BBDB80" w:rsidR="005074E0" w:rsidRDefault="005074E0" w:rsidP="005074E0">
      <w:pPr>
        <w:pStyle w:val="ListParagraph"/>
        <w:numPr>
          <w:ilvl w:val="0"/>
          <w:numId w:val="14"/>
        </w:numPr>
      </w:pPr>
      <w:r>
        <w:lastRenderedPageBreak/>
        <w:t xml:space="preserve">Then go to that path here we stored our Selenium file then select the file, click on </w:t>
      </w:r>
      <w:r w:rsidRPr="005074E0">
        <w:rPr>
          <w:b/>
          <w:bCs/>
        </w:rPr>
        <w:t>Open</w:t>
      </w:r>
      <w:r>
        <w:t xml:space="preserve"> then click on </w:t>
      </w:r>
      <w:r w:rsidRPr="005074E0">
        <w:rPr>
          <w:b/>
          <w:bCs/>
        </w:rPr>
        <w:t>Apply and Close</w:t>
      </w:r>
      <w: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5074E0" w14:paraId="63BDE27B" w14:textId="77777777" w:rsidTr="005074E0">
        <w:tc>
          <w:tcPr>
            <w:tcW w:w="9016" w:type="dxa"/>
          </w:tcPr>
          <w:p w14:paraId="14B0F544" w14:textId="7105A36A" w:rsidR="005074E0" w:rsidRDefault="005074E0" w:rsidP="005074E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 wp14:anchorId="33B3BDE1" wp14:editId="1154A99C">
                      <wp:simplePos x="0" y="0"/>
                      <wp:positionH relativeFrom="column">
                        <wp:posOffset>2176145</wp:posOffset>
                      </wp:positionH>
                      <wp:positionV relativeFrom="paragraph">
                        <wp:posOffset>573405</wp:posOffset>
                      </wp:positionV>
                      <wp:extent cx="289560" cy="220980"/>
                      <wp:effectExtent l="38100" t="38100" r="34290" b="26670"/>
                      <wp:wrapNone/>
                      <wp:docPr id="80" name="Straight Arrow Connector 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89560" cy="2209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F53284" id="Straight Arrow Connector 80" o:spid="_x0000_s1026" type="#_x0000_t32" style="position:absolute;margin-left:171.35pt;margin-top:45.15pt;width:22.8pt;height:17.4pt;flip:x y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3472" behindDoc="0" locked="0" layoutInCell="1" allowOverlap="1" wp14:anchorId="587D0875" wp14:editId="3A45CE3E">
                      <wp:simplePos x="0" y="0"/>
                      <wp:positionH relativeFrom="column">
                        <wp:posOffset>4949825</wp:posOffset>
                      </wp:positionH>
                      <wp:positionV relativeFrom="paragraph">
                        <wp:posOffset>2722245</wp:posOffset>
                      </wp:positionV>
                      <wp:extent cx="335280" cy="206375"/>
                      <wp:effectExtent l="38100" t="38100" r="26670" b="22225"/>
                      <wp:wrapNone/>
                      <wp:docPr id="78" name="Straight Arrow Connector 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335280" cy="2063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A223E6" id="Straight Arrow Connector 78" o:spid="_x0000_s1026" type="#_x0000_t32" style="position:absolute;margin-left:389.75pt;margin-top:214.35pt;width:26.4pt;height:16.25pt;flip:x y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5520" behindDoc="0" locked="0" layoutInCell="1" allowOverlap="1" wp14:anchorId="0FA8DD23" wp14:editId="6E99AA42">
                      <wp:simplePos x="0" y="0"/>
                      <wp:positionH relativeFrom="column">
                        <wp:posOffset>2861945</wp:posOffset>
                      </wp:positionH>
                      <wp:positionV relativeFrom="paragraph">
                        <wp:posOffset>2783205</wp:posOffset>
                      </wp:positionV>
                      <wp:extent cx="388620" cy="175260"/>
                      <wp:effectExtent l="0" t="38100" r="49530" b="34290"/>
                      <wp:wrapNone/>
                      <wp:docPr id="79" name="Straight Arrow Connector 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88620" cy="1752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82A710" id="Straight Arrow Connector 79" o:spid="_x0000_s1026" type="#_x0000_t32" style="position:absolute;margin-left:225.35pt;margin-top:219.15pt;width:30.6pt;height:13.8pt;flip:y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allowOverlap="1" wp14:anchorId="43B9464B" wp14:editId="1909C327">
                      <wp:simplePos x="0" y="0"/>
                      <wp:positionH relativeFrom="column">
                        <wp:posOffset>2115185</wp:posOffset>
                      </wp:positionH>
                      <wp:positionV relativeFrom="paragraph">
                        <wp:posOffset>1289685</wp:posOffset>
                      </wp:positionV>
                      <wp:extent cx="190500" cy="289560"/>
                      <wp:effectExtent l="38100" t="38100" r="19050" b="15240"/>
                      <wp:wrapNone/>
                      <wp:docPr id="77" name="Straight Arrow Connector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90500" cy="2895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09EE30" id="Straight Arrow Connector 77" o:spid="_x0000_s1026" type="#_x0000_t32" style="position:absolute;margin-left:166.55pt;margin-top:101.55pt;width:15pt;height:22.8pt;flip:x y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Pr="005074E0">
              <w:rPr>
                <w:noProof/>
              </w:rPr>
              <w:drawing>
                <wp:inline distT="0" distB="0" distL="0" distR="0" wp14:anchorId="4910E519" wp14:editId="2831BCBC">
                  <wp:extent cx="5731510" cy="3018155"/>
                  <wp:effectExtent l="0" t="0" r="2540" b="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018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6728AB" w14:textId="7CE0BBAD" w:rsidR="005074E0" w:rsidRDefault="005074E0" w:rsidP="005074E0"/>
    <w:p w14:paraId="548CD78E" w14:textId="3F621FF3" w:rsidR="005074E0" w:rsidRDefault="005074E0" w:rsidP="005074E0">
      <w:pPr>
        <w:pStyle w:val="ListParagraph"/>
        <w:numPr>
          <w:ilvl w:val="0"/>
          <w:numId w:val="14"/>
        </w:numPr>
      </w:pPr>
      <w:r>
        <w:t xml:space="preserve">Now right click on </w:t>
      </w:r>
      <w:r w:rsidRPr="00CD5857">
        <w:rPr>
          <w:b/>
          <w:bCs/>
        </w:rPr>
        <w:t>src</w:t>
      </w:r>
      <w:r>
        <w:t xml:space="preserve"> </w:t>
      </w:r>
      <w:r w:rsidR="00CD5857">
        <w:t xml:space="preserve">option then click on </w:t>
      </w:r>
      <w:r w:rsidR="00CD5857" w:rsidRPr="00CD5857">
        <w:rPr>
          <w:b/>
          <w:bCs/>
        </w:rPr>
        <w:t>New → Package</w:t>
      </w:r>
      <w:r w:rsidR="00CD5857">
        <w:t>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5074E0" w14:paraId="36EB833F" w14:textId="77777777" w:rsidTr="005074E0">
        <w:trPr>
          <w:jc w:val="center"/>
        </w:trPr>
        <w:tc>
          <w:tcPr>
            <w:tcW w:w="9016" w:type="dxa"/>
          </w:tcPr>
          <w:p w14:paraId="49C8C99E" w14:textId="7CAAFC51" w:rsidR="005074E0" w:rsidRDefault="008B75AA" w:rsidP="005074E0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34368" behindDoc="0" locked="0" layoutInCell="1" allowOverlap="1" wp14:anchorId="08F5D763" wp14:editId="5437349B">
                      <wp:simplePos x="0" y="0"/>
                      <wp:positionH relativeFrom="column">
                        <wp:posOffset>865505</wp:posOffset>
                      </wp:positionH>
                      <wp:positionV relativeFrom="paragraph">
                        <wp:posOffset>758825</wp:posOffset>
                      </wp:positionV>
                      <wp:extent cx="388620" cy="175260"/>
                      <wp:effectExtent l="0" t="38100" r="49530" b="34290"/>
                      <wp:wrapNone/>
                      <wp:docPr id="136" name="Straight Arrow Connector 1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88620" cy="1752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56B236E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36" o:spid="_x0000_s1026" type="#_x0000_t32" style="position:absolute;margin-left:68.15pt;margin-top:59.75pt;width:30.6pt;height:13.8pt;flip:y;z-index:25183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="00360FC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38464" behindDoc="0" locked="0" layoutInCell="1" allowOverlap="1" wp14:anchorId="760F40E6" wp14:editId="47A6E940">
                      <wp:simplePos x="0" y="0"/>
                      <wp:positionH relativeFrom="column">
                        <wp:posOffset>3646805</wp:posOffset>
                      </wp:positionH>
                      <wp:positionV relativeFrom="paragraph">
                        <wp:posOffset>1170940</wp:posOffset>
                      </wp:positionV>
                      <wp:extent cx="190500" cy="266700"/>
                      <wp:effectExtent l="38100" t="38100" r="19050" b="19050"/>
                      <wp:wrapNone/>
                      <wp:docPr id="138" name="Straight Arrow Connector 1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90500" cy="2667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025A6D" id="Straight Arrow Connector 138" o:spid="_x0000_s1026" type="#_x0000_t32" style="position:absolute;margin-left:287.15pt;margin-top:92.2pt;width:15pt;height:21pt;flip:x y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="00360FC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36416" behindDoc="0" locked="0" layoutInCell="1" allowOverlap="1" wp14:anchorId="6AC5CC43" wp14:editId="4E678528">
                      <wp:simplePos x="0" y="0"/>
                      <wp:positionH relativeFrom="column">
                        <wp:posOffset>1878965</wp:posOffset>
                      </wp:positionH>
                      <wp:positionV relativeFrom="paragraph">
                        <wp:posOffset>850900</wp:posOffset>
                      </wp:positionV>
                      <wp:extent cx="312420" cy="259080"/>
                      <wp:effectExtent l="38100" t="38100" r="30480" b="26670"/>
                      <wp:wrapNone/>
                      <wp:docPr id="137" name="Straight Arrow Connector 1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312420" cy="2590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F2B1E0" id="Straight Arrow Connector 137" o:spid="_x0000_s1026" type="#_x0000_t32" style="position:absolute;margin-left:147.95pt;margin-top:67pt;width:24.6pt;height:20.4pt;flip:x y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="005074E0" w:rsidRPr="005074E0">
              <w:rPr>
                <w:noProof/>
              </w:rPr>
              <w:drawing>
                <wp:inline distT="0" distB="0" distL="0" distR="0" wp14:anchorId="05C5ACDC" wp14:editId="2225F97B">
                  <wp:extent cx="3329754" cy="4076700"/>
                  <wp:effectExtent l="0" t="0" r="4445" b="0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0949" cy="41271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0304E1" w14:textId="040CEF41" w:rsidR="005074E0" w:rsidRDefault="005074E0" w:rsidP="005074E0"/>
    <w:p w14:paraId="21B75EAD" w14:textId="5FBAA4E0" w:rsidR="00CD5857" w:rsidRDefault="00CD5857" w:rsidP="005074E0"/>
    <w:p w14:paraId="3281CA52" w14:textId="49B983CD" w:rsidR="00CD5857" w:rsidRDefault="00CD5857" w:rsidP="00CD5857">
      <w:pPr>
        <w:pStyle w:val="ListParagraph"/>
        <w:numPr>
          <w:ilvl w:val="0"/>
          <w:numId w:val="14"/>
        </w:numPr>
      </w:pPr>
      <w:r>
        <w:lastRenderedPageBreak/>
        <w:t xml:space="preserve">Then this tab will appear. Give a name and click on </w:t>
      </w:r>
      <w:r w:rsidRPr="00CD5857">
        <w:rPr>
          <w:b/>
          <w:bCs/>
        </w:rPr>
        <w:t>Finish</w:t>
      </w:r>
      <w: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D5857" w14:paraId="05C82B4C" w14:textId="77777777" w:rsidTr="00CD5857">
        <w:tc>
          <w:tcPr>
            <w:tcW w:w="9016" w:type="dxa"/>
          </w:tcPr>
          <w:p w14:paraId="3E881631" w14:textId="18228A38" w:rsidR="00CD5857" w:rsidRDefault="00CD5857" w:rsidP="00CD5857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allowOverlap="1" wp14:anchorId="0D15CDAC" wp14:editId="77C86B44">
                      <wp:simplePos x="0" y="0"/>
                      <wp:positionH relativeFrom="column">
                        <wp:posOffset>2404745</wp:posOffset>
                      </wp:positionH>
                      <wp:positionV relativeFrom="paragraph">
                        <wp:posOffset>1085850</wp:posOffset>
                      </wp:positionV>
                      <wp:extent cx="304800" cy="99060"/>
                      <wp:effectExtent l="38100" t="38100" r="19050" b="34290"/>
                      <wp:wrapNone/>
                      <wp:docPr id="83" name="Straight Arrow Connector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304800" cy="990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34E96F" id="Straight Arrow Connector 83" o:spid="_x0000_s1026" type="#_x0000_t32" style="position:absolute;margin-left:189.35pt;margin-top:85.5pt;width:24pt;height:7.8pt;flip:x y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 wp14:anchorId="62D70CC7" wp14:editId="13661892">
                      <wp:simplePos x="0" y="0"/>
                      <wp:positionH relativeFrom="column">
                        <wp:posOffset>3098165</wp:posOffset>
                      </wp:positionH>
                      <wp:positionV relativeFrom="paragraph">
                        <wp:posOffset>2183130</wp:posOffset>
                      </wp:positionV>
                      <wp:extent cx="198120" cy="327660"/>
                      <wp:effectExtent l="0" t="0" r="68580" b="53340"/>
                      <wp:wrapNone/>
                      <wp:docPr id="84" name="Straight Arrow Connector 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8120" cy="3276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A77297" id="Straight Arrow Connector 84" o:spid="_x0000_s1026" type="#_x0000_t32" style="position:absolute;margin-left:243.95pt;margin-top:171.9pt;width:15.6pt;height:25.8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Pr="00CD5857">
              <w:rPr>
                <w:noProof/>
              </w:rPr>
              <w:drawing>
                <wp:inline distT="0" distB="0" distL="0" distR="0" wp14:anchorId="7F3A485F" wp14:editId="089F73C5">
                  <wp:extent cx="3825240" cy="2790636"/>
                  <wp:effectExtent l="0" t="0" r="3810" b="0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34457" cy="2797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C59935" w14:textId="3E1F36C5" w:rsidR="00CD5857" w:rsidRDefault="00CD5857" w:rsidP="00CD5857"/>
    <w:p w14:paraId="4E84EA4C" w14:textId="20417FAF" w:rsidR="00CD5857" w:rsidRDefault="00CD5857" w:rsidP="00CD5857">
      <w:pPr>
        <w:pStyle w:val="ListParagraph"/>
        <w:numPr>
          <w:ilvl w:val="0"/>
          <w:numId w:val="14"/>
        </w:numPr>
      </w:pPr>
      <w:r>
        <w:t xml:space="preserve">After that, click on </w:t>
      </w:r>
      <w:r w:rsidRPr="00CD5857">
        <w:rPr>
          <w:b/>
          <w:bCs/>
        </w:rPr>
        <w:t>Test_Script</w:t>
      </w:r>
      <w:r>
        <w:t xml:space="preserve"> option then </w:t>
      </w:r>
      <w:r w:rsidRPr="00CD5857">
        <w:rPr>
          <w:b/>
          <w:bCs/>
        </w:rPr>
        <w:t>New → Class</w:t>
      </w:r>
      <w: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D5857" w14:paraId="1024F1B5" w14:textId="77777777" w:rsidTr="00CD5857">
        <w:tc>
          <w:tcPr>
            <w:tcW w:w="9016" w:type="dxa"/>
          </w:tcPr>
          <w:p w14:paraId="635006E2" w14:textId="16A8E0B7" w:rsidR="00CD5857" w:rsidRDefault="00CD5857" w:rsidP="00CD5857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6E382E67" wp14:editId="170E6371">
                      <wp:simplePos x="0" y="0"/>
                      <wp:positionH relativeFrom="column">
                        <wp:posOffset>3695700</wp:posOffset>
                      </wp:positionH>
                      <wp:positionV relativeFrom="paragraph">
                        <wp:posOffset>1302385</wp:posOffset>
                      </wp:positionV>
                      <wp:extent cx="297180" cy="114300"/>
                      <wp:effectExtent l="38100" t="0" r="26670" b="57150"/>
                      <wp:wrapNone/>
                      <wp:docPr id="88" name="Straight Arrow Connector 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97180" cy="1143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0A7098" id="Straight Arrow Connector 88" o:spid="_x0000_s1026" type="#_x0000_t32" style="position:absolute;margin-left:291pt;margin-top:102.55pt;width:23.4pt;height:9pt;flip:x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4C72008E" wp14:editId="47D126C6">
                      <wp:simplePos x="0" y="0"/>
                      <wp:positionH relativeFrom="column">
                        <wp:posOffset>1996440</wp:posOffset>
                      </wp:positionH>
                      <wp:positionV relativeFrom="paragraph">
                        <wp:posOffset>936625</wp:posOffset>
                      </wp:positionV>
                      <wp:extent cx="320040" cy="53340"/>
                      <wp:effectExtent l="38100" t="19050" r="22860" b="80010"/>
                      <wp:wrapNone/>
                      <wp:docPr id="86" name="Straight Arrow Connector 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20040" cy="5334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C79DFF" id="Straight Arrow Connector 86" o:spid="_x0000_s1026" type="#_x0000_t32" style="position:absolute;margin-left:157.2pt;margin-top:73.75pt;width:25.2pt;height:4.2pt;flip:x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0ABD3518" wp14:editId="564BC16B">
                      <wp:simplePos x="0" y="0"/>
                      <wp:positionH relativeFrom="column">
                        <wp:posOffset>1104900</wp:posOffset>
                      </wp:positionH>
                      <wp:positionV relativeFrom="paragraph">
                        <wp:posOffset>898525</wp:posOffset>
                      </wp:positionV>
                      <wp:extent cx="251460" cy="190500"/>
                      <wp:effectExtent l="0" t="38100" r="53340" b="19050"/>
                      <wp:wrapNone/>
                      <wp:docPr id="87" name="Straight Arrow Connector 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51460" cy="1905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9BAA9F" id="Straight Arrow Connector 87" o:spid="_x0000_s1026" type="#_x0000_t32" style="position:absolute;margin-left:87pt;margin-top:70.75pt;width:19.8pt;height:15pt;flip:y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Pr="00CD5857">
              <w:rPr>
                <w:noProof/>
              </w:rPr>
              <w:drawing>
                <wp:inline distT="0" distB="0" distL="0" distR="0" wp14:anchorId="70BE4D7E" wp14:editId="4E974C79">
                  <wp:extent cx="3437690" cy="4625340"/>
                  <wp:effectExtent l="0" t="0" r="0" b="3810"/>
                  <wp:docPr id="85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4234" cy="4634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D685AD" w14:textId="0BCC1974" w:rsidR="00CD5857" w:rsidRDefault="00CD5857" w:rsidP="00CD5857"/>
    <w:p w14:paraId="2FF92629" w14:textId="0439B8C5" w:rsidR="00CD5857" w:rsidRDefault="00CD5857" w:rsidP="00CD5857"/>
    <w:p w14:paraId="35720C6F" w14:textId="7EE8C9EB" w:rsidR="00CD5857" w:rsidRDefault="00827451" w:rsidP="00CD5857">
      <w:pPr>
        <w:pStyle w:val="ListParagraph"/>
        <w:numPr>
          <w:ilvl w:val="0"/>
          <w:numId w:val="14"/>
        </w:numPr>
      </w:pPr>
      <w:r>
        <w:lastRenderedPageBreak/>
        <w:t xml:space="preserve">Give a name of </w:t>
      </w:r>
      <w:r w:rsidRPr="00827451">
        <w:rPr>
          <w:b/>
          <w:bCs/>
        </w:rPr>
        <w:t>Package section</w:t>
      </w:r>
      <w:r>
        <w:t xml:space="preserve">. Then </w:t>
      </w:r>
      <w:r w:rsidRPr="00827451">
        <w:rPr>
          <w:b/>
          <w:bCs/>
        </w:rPr>
        <w:t>check the public static void main(String[]args)</w:t>
      </w:r>
      <w:r>
        <w:t xml:space="preserve"> option. Click on </w:t>
      </w:r>
      <w:r w:rsidRPr="00827451">
        <w:rPr>
          <w:b/>
          <w:bCs/>
        </w:rPr>
        <w:t>Finish</w:t>
      </w:r>
      <w: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D5857" w14:paraId="4400823D" w14:textId="77777777" w:rsidTr="00CD5857">
        <w:tc>
          <w:tcPr>
            <w:tcW w:w="9016" w:type="dxa"/>
          </w:tcPr>
          <w:p w14:paraId="093B538A" w14:textId="208FBE2F" w:rsidR="00CD5857" w:rsidRDefault="004E3CDE" w:rsidP="00CD5857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3952" behindDoc="0" locked="0" layoutInCell="1" allowOverlap="1" wp14:anchorId="4A983B24" wp14:editId="7A9783F3">
                      <wp:simplePos x="0" y="0"/>
                      <wp:positionH relativeFrom="column">
                        <wp:posOffset>3558540</wp:posOffset>
                      </wp:positionH>
                      <wp:positionV relativeFrom="paragraph">
                        <wp:posOffset>3025775</wp:posOffset>
                      </wp:positionV>
                      <wp:extent cx="312420" cy="255270"/>
                      <wp:effectExtent l="38100" t="0" r="30480" b="49530"/>
                      <wp:wrapNone/>
                      <wp:docPr id="92" name="Straight Arrow Connector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12420" cy="25527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EFC5837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92" o:spid="_x0000_s1026" type="#_x0000_t32" style="position:absolute;margin-left:280.2pt;margin-top:238.25pt;width:24.6pt;height:20.1pt;flip:x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="0082745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68C91847" wp14:editId="7D9DCF5F">
                      <wp:simplePos x="0" y="0"/>
                      <wp:positionH relativeFrom="column">
                        <wp:posOffset>2305685</wp:posOffset>
                      </wp:positionH>
                      <wp:positionV relativeFrom="paragraph">
                        <wp:posOffset>761365</wp:posOffset>
                      </wp:positionV>
                      <wp:extent cx="320040" cy="53340"/>
                      <wp:effectExtent l="38100" t="19050" r="22860" b="80010"/>
                      <wp:wrapNone/>
                      <wp:docPr id="90" name="Straight Arrow Connector 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20040" cy="5334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B2781A" id="Straight Arrow Connector 90" o:spid="_x0000_s1026" type="#_x0000_t32" style="position:absolute;margin-left:181.55pt;margin-top:59.95pt;width:25.2pt;height:4.2pt;flip:x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="00CD5857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1904" behindDoc="0" locked="0" layoutInCell="1" allowOverlap="1" wp14:anchorId="11CFD12C" wp14:editId="71C0016B">
                      <wp:simplePos x="0" y="0"/>
                      <wp:positionH relativeFrom="column">
                        <wp:posOffset>3098165</wp:posOffset>
                      </wp:positionH>
                      <wp:positionV relativeFrom="paragraph">
                        <wp:posOffset>2270760</wp:posOffset>
                      </wp:positionV>
                      <wp:extent cx="320040" cy="53340"/>
                      <wp:effectExtent l="38100" t="19050" r="22860" b="80010"/>
                      <wp:wrapNone/>
                      <wp:docPr id="91" name="Straight Arrow Connector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20040" cy="5334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0EA1E4" id="Straight Arrow Connector 91" o:spid="_x0000_s1026" type="#_x0000_t32" style="position:absolute;margin-left:243.95pt;margin-top:178.8pt;width:25.2pt;height:4.2pt;flip:x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="00CD5857" w:rsidRPr="00CD5857">
              <w:rPr>
                <w:noProof/>
              </w:rPr>
              <w:drawing>
                <wp:inline distT="0" distB="0" distL="0" distR="0" wp14:anchorId="239D076C" wp14:editId="1732ED4E">
                  <wp:extent cx="3179941" cy="3413760"/>
                  <wp:effectExtent l="0" t="0" r="1905" b="0"/>
                  <wp:docPr id="89" name="Picture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6054" cy="34203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912332E" w14:textId="7D1F1EB0" w:rsidR="00CD5857" w:rsidRDefault="00CD5857" w:rsidP="00CD5857"/>
    <w:p w14:paraId="4CF1611A" w14:textId="617AD2D8" w:rsidR="00CD5857" w:rsidRDefault="00C24F47" w:rsidP="00C24F47">
      <w:pPr>
        <w:pStyle w:val="ListParagraph"/>
        <w:numPr>
          <w:ilvl w:val="0"/>
          <w:numId w:val="14"/>
        </w:numPr>
      </w:pPr>
      <w:r>
        <w:t>Ultimately this window will visible to us. That’s mean our Selenium configuration on Eclipse IDE is done.</w:t>
      </w:r>
    </w:p>
    <w:tbl>
      <w:tblPr>
        <w:tblStyle w:val="TableGrid"/>
        <w:tblW w:w="953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9"/>
      </w:tblGrid>
      <w:tr w:rsidR="00C24F47" w14:paraId="6808742A" w14:textId="77777777" w:rsidTr="00C24F47">
        <w:trPr>
          <w:trHeight w:val="5471"/>
          <w:jc w:val="center"/>
        </w:trPr>
        <w:tc>
          <w:tcPr>
            <w:tcW w:w="9531" w:type="dxa"/>
          </w:tcPr>
          <w:p w14:paraId="66D08197" w14:textId="4F7805FD" w:rsidR="00C24F47" w:rsidRDefault="00C24F47" w:rsidP="00C24F47">
            <w:r w:rsidRPr="00C24F47">
              <w:rPr>
                <w:noProof/>
              </w:rPr>
              <w:drawing>
                <wp:inline distT="0" distB="0" distL="0" distR="0" wp14:anchorId="4A8AA409" wp14:editId="4AD88ADD">
                  <wp:extent cx="6142702" cy="3253740"/>
                  <wp:effectExtent l="0" t="0" r="0" b="3810"/>
                  <wp:docPr id="95" name="Picture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53817" cy="32596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BE9A03" w14:textId="07A67E37" w:rsidR="00C24F47" w:rsidRDefault="00C24F47" w:rsidP="00C24F47"/>
    <w:p w14:paraId="1944C193" w14:textId="7DC2E3B7" w:rsidR="001775E8" w:rsidRDefault="001775E8" w:rsidP="00C24F47"/>
    <w:p w14:paraId="72858442" w14:textId="3E56FD06" w:rsidR="001775E8" w:rsidRDefault="001775E8" w:rsidP="001775E8">
      <w:pPr>
        <w:pStyle w:val="Heading1"/>
        <w:rPr>
          <w:b/>
          <w:bCs/>
        </w:rPr>
      </w:pPr>
      <w:bookmarkStart w:id="9" w:name="_Toc108517407"/>
      <w:r w:rsidRPr="00BB1DE3">
        <w:rPr>
          <w:b/>
          <w:bCs/>
        </w:rPr>
        <w:lastRenderedPageBreak/>
        <w:t>Part-</w:t>
      </w:r>
      <w:r>
        <w:rPr>
          <w:b/>
          <w:bCs/>
        </w:rPr>
        <w:t>I</w:t>
      </w:r>
      <w:r w:rsidRPr="00BB1DE3">
        <w:rPr>
          <w:b/>
          <w:bCs/>
        </w:rPr>
        <w:t xml:space="preserve">I: </w:t>
      </w:r>
      <w:r>
        <w:rPr>
          <w:b/>
          <w:bCs/>
        </w:rPr>
        <w:t>Test a Web Application Module Using Selenium Webdriver.</w:t>
      </w:r>
      <w:bookmarkEnd w:id="9"/>
    </w:p>
    <w:p w14:paraId="2A35A3ED" w14:textId="66DE7F48" w:rsidR="001775E8" w:rsidRDefault="001775E8" w:rsidP="001775E8"/>
    <w:bookmarkStart w:id="10" w:name="_Toc108517408"/>
    <w:p w14:paraId="42D23F41" w14:textId="4A6319F3" w:rsidR="001775E8" w:rsidRDefault="001775E8" w:rsidP="001775E8">
      <w:pPr>
        <w:pStyle w:val="Heading2"/>
        <w:jc w:val="center"/>
        <w:rPr>
          <w:b/>
          <w:bCs/>
          <w:szCs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11EFC60B" wp14:editId="56E76986">
                <wp:simplePos x="0" y="0"/>
                <wp:positionH relativeFrom="margin">
                  <wp:align>center</wp:align>
                </wp:positionH>
                <wp:positionV relativeFrom="paragraph">
                  <wp:posOffset>5927725</wp:posOffset>
                </wp:positionV>
                <wp:extent cx="2514600" cy="655320"/>
                <wp:effectExtent l="0" t="0" r="19050" b="11430"/>
                <wp:wrapNone/>
                <wp:docPr id="96" name="Rectangle: Rounded Corners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65532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653FC6" w14:textId="42C75E49" w:rsidR="001775E8" w:rsidRDefault="001775E8" w:rsidP="001775E8">
                            <w:pPr>
                              <w:jc w:val="center"/>
                            </w:pPr>
                            <w:r w:rsidRPr="001775E8">
                              <w:t>Run and Observe the Outco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1EFC60B" id="Rectangle: Rounded Corners 96" o:spid="_x0000_s1032" style="position:absolute;left:0;text-align:left;margin-left:0;margin-top:466.75pt;width:198pt;height:51.6pt;z-index:2517811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" fillcolor="white [3201]" strokecolor="black [3200]" strokeweight="1pt">
                <v:stroke joinstyle="miter"/>
                <v:textbox>
                  <w:txbxContent>
                    <w:p w14:paraId="34653FC6" w14:textId="42C75E49" w:rsidR="001775E8" w:rsidRDefault="001775E8" w:rsidP="001775E8">
                      <w:pPr>
                        <w:jc w:val="center"/>
                      </w:pPr>
                      <w:r w:rsidRPr="001775E8">
                        <w:t>Run and Observe the Outcome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67576378" wp14:editId="1E8FDCEB">
                <wp:simplePos x="0" y="0"/>
                <wp:positionH relativeFrom="margin">
                  <wp:align>center</wp:align>
                </wp:positionH>
                <wp:positionV relativeFrom="paragraph">
                  <wp:posOffset>5287645</wp:posOffset>
                </wp:positionV>
                <wp:extent cx="312420" cy="563880"/>
                <wp:effectExtent l="19050" t="0" r="11430" b="45720"/>
                <wp:wrapNone/>
                <wp:docPr id="97" name="Arrow: Down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56388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8AF4275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97" o:spid="_x0000_s1026" type="#_x0000_t67" style="position:absolute;margin-left:0;margin-top:416.35pt;width:24.6pt;height:44.4pt;z-index:25178521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" adj="15616" fillcolor="white [3201]" strokecolor="black [3200]" strokeweight="1pt"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101AF38C" wp14:editId="74FE02F8">
                <wp:simplePos x="0" y="0"/>
                <wp:positionH relativeFrom="margin">
                  <wp:align>center</wp:align>
                </wp:positionH>
                <wp:positionV relativeFrom="paragraph">
                  <wp:posOffset>4533265</wp:posOffset>
                </wp:positionV>
                <wp:extent cx="2514600" cy="655320"/>
                <wp:effectExtent l="0" t="0" r="19050" b="11430"/>
                <wp:wrapNone/>
                <wp:docPr id="98" name="Rectangle: Rounded Corners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65532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CF1A11" w14:textId="1432E85E" w:rsidR="001775E8" w:rsidRDefault="001775E8" w:rsidP="001775E8">
                            <w:pPr>
                              <w:jc w:val="center"/>
                            </w:pPr>
                            <w:r w:rsidRPr="001775E8">
                              <w:t>Write Required Co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01AF38C" id="Rectangle: Rounded Corners 98" o:spid="_x0000_s1033" style="position:absolute;left:0;text-align:left;margin-left:0;margin-top:356.95pt;width:198pt;height:51.6pt;z-index:2517800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" fillcolor="white [3201]" strokecolor="black [3200]" strokeweight="1pt">
                <v:stroke joinstyle="miter"/>
                <v:textbox>
                  <w:txbxContent>
                    <w:p w14:paraId="2DCF1A11" w14:textId="1432E85E" w:rsidR="001775E8" w:rsidRDefault="001775E8" w:rsidP="001775E8">
                      <w:pPr>
                        <w:jc w:val="center"/>
                      </w:pPr>
                      <w:r w:rsidRPr="001775E8">
                        <w:t>Write Required Cod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4FC4DE60" wp14:editId="4E93F37F">
                <wp:simplePos x="0" y="0"/>
                <wp:positionH relativeFrom="margin">
                  <wp:posOffset>2713355</wp:posOffset>
                </wp:positionH>
                <wp:positionV relativeFrom="paragraph">
                  <wp:posOffset>3900805</wp:posOffset>
                </wp:positionV>
                <wp:extent cx="312420" cy="563880"/>
                <wp:effectExtent l="19050" t="0" r="11430" b="45720"/>
                <wp:wrapNone/>
                <wp:docPr id="99" name="Arrow: Down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56388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A083D1" id="Arrow: Down 99" o:spid="_x0000_s1026" type="#_x0000_t67" style="position:absolute;margin-left:213.65pt;margin-top:307.15pt;width:24.6pt;height:44.4pt;z-index:25178419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" adj="15616" fillcolor="white [3201]" strokecolor="black [3200]" strokeweight="1pt"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1CF13B30" wp14:editId="6D785110">
                <wp:simplePos x="0" y="0"/>
                <wp:positionH relativeFrom="margin">
                  <wp:posOffset>1598930</wp:posOffset>
                </wp:positionH>
                <wp:positionV relativeFrom="paragraph">
                  <wp:posOffset>3161665</wp:posOffset>
                </wp:positionV>
                <wp:extent cx="2514600" cy="655320"/>
                <wp:effectExtent l="0" t="0" r="19050" b="11430"/>
                <wp:wrapNone/>
                <wp:docPr id="100" name="Rectangle: Rounded Corners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65532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D0B78E" w14:textId="3C06C735" w:rsidR="001775E8" w:rsidRDefault="001775E8" w:rsidP="001775E8">
                            <w:pPr>
                              <w:jc w:val="center"/>
                            </w:pPr>
                            <w:r w:rsidRPr="001775E8">
                              <w:t>Prepare a Test C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CF13B30" id="Rectangle: Rounded Corners 100" o:spid="_x0000_s1034" style="position:absolute;left:0;text-align:left;margin-left:125.9pt;margin-top:248.95pt;width:198pt;height:51.6pt;z-index:251779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" fillcolor="white [3201]" strokecolor="black [3200]" strokeweight="1pt">
                <v:stroke joinstyle="miter"/>
                <v:textbox>
                  <w:txbxContent>
                    <w:p w14:paraId="7AD0B78E" w14:textId="3C06C735" w:rsidR="001775E8" w:rsidRDefault="001775E8" w:rsidP="001775E8">
                      <w:pPr>
                        <w:jc w:val="center"/>
                      </w:pPr>
                      <w:r w:rsidRPr="001775E8">
                        <w:t>Prepare a Test Cas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3BCACE98" wp14:editId="6E6479C1">
                <wp:simplePos x="0" y="0"/>
                <wp:positionH relativeFrom="margin">
                  <wp:align>center</wp:align>
                </wp:positionH>
                <wp:positionV relativeFrom="paragraph">
                  <wp:posOffset>2536825</wp:posOffset>
                </wp:positionV>
                <wp:extent cx="312420" cy="563880"/>
                <wp:effectExtent l="19050" t="0" r="11430" b="45720"/>
                <wp:wrapNone/>
                <wp:docPr id="101" name="Arrow: Down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56388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6DD7E4" id="Arrow: Down 101" o:spid="_x0000_s1026" type="#_x0000_t67" style="position:absolute;margin-left:0;margin-top:199.75pt;width:24.6pt;height:44.4pt;z-index:25178316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" adj="15616" fillcolor="white [3201]" strokecolor="black [3200]" strokeweight="1pt"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1F9FC778" wp14:editId="4FB3FEDD">
                <wp:simplePos x="0" y="0"/>
                <wp:positionH relativeFrom="column">
                  <wp:posOffset>2705100</wp:posOffset>
                </wp:positionH>
                <wp:positionV relativeFrom="paragraph">
                  <wp:posOffset>1170940</wp:posOffset>
                </wp:positionV>
                <wp:extent cx="312420" cy="563880"/>
                <wp:effectExtent l="19050" t="0" r="11430" b="45720"/>
                <wp:wrapNone/>
                <wp:docPr id="102" name="Arrow: Down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56388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8DB2CF" id="Arrow: Down 102" o:spid="_x0000_s1026" type="#_x0000_t67" style="position:absolute;margin-left:213pt;margin-top:92.2pt;width:24.6pt;height:44.4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" adj="15616" fillcolor="white [3201]" strokecolor="black [32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47454DEF" wp14:editId="48CBA802">
                <wp:simplePos x="0" y="0"/>
                <wp:positionH relativeFrom="margin">
                  <wp:posOffset>1614170</wp:posOffset>
                </wp:positionH>
                <wp:positionV relativeFrom="paragraph">
                  <wp:posOffset>1790065</wp:posOffset>
                </wp:positionV>
                <wp:extent cx="2514600" cy="655320"/>
                <wp:effectExtent l="0" t="0" r="19050" b="11430"/>
                <wp:wrapNone/>
                <wp:docPr id="103" name="Rectangle: Rounded Corners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65532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EA13B8" w14:textId="0606487D" w:rsidR="001775E8" w:rsidRDefault="001775E8" w:rsidP="001775E8">
                            <w:pPr>
                              <w:jc w:val="center"/>
                            </w:pPr>
                            <w:r w:rsidRPr="001775E8">
                              <w:t>Select a Web Application Module Which Will be Tes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7454DEF" id="Rectangle: Rounded Corners 103" o:spid="_x0000_s1035" style="position:absolute;left:0;text-align:left;margin-left:127.1pt;margin-top:140.95pt;width:198pt;height:51.6pt;z-index:251778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" fillcolor="white [3201]" strokecolor="black [3200]" strokeweight="1pt">
                <v:stroke joinstyle="miter"/>
                <v:textbox>
                  <w:txbxContent>
                    <w:p w14:paraId="1AEA13B8" w14:textId="0606487D" w:rsidR="001775E8" w:rsidRDefault="001775E8" w:rsidP="001775E8">
                      <w:pPr>
                        <w:jc w:val="center"/>
                      </w:pPr>
                      <w:r w:rsidRPr="001775E8">
                        <w:t>Select a Web Application Module Which Will be Tested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47F93AEE" wp14:editId="3F568D02">
                <wp:simplePos x="0" y="0"/>
                <wp:positionH relativeFrom="margin">
                  <wp:align>center</wp:align>
                </wp:positionH>
                <wp:positionV relativeFrom="paragraph">
                  <wp:posOffset>419735</wp:posOffset>
                </wp:positionV>
                <wp:extent cx="2514600" cy="655320"/>
                <wp:effectExtent l="0" t="0" r="19050" b="11430"/>
                <wp:wrapNone/>
                <wp:docPr id="104" name="Rectangle: Rounded Corners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65532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C2FF62" w14:textId="33E1AC52" w:rsidR="001775E8" w:rsidRDefault="001775E8" w:rsidP="001775E8">
                            <w:pPr>
                              <w:jc w:val="center"/>
                            </w:pPr>
                            <w:r w:rsidRPr="001775E8">
                              <w:t>Create a New Project in Eclipse 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7F93AEE" id="Rectangle: Rounded Corners 104" o:spid="_x0000_s1036" style="position:absolute;left:0;text-align:left;margin-left:0;margin-top:33.05pt;width:198pt;height:51.6pt;z-index:2517760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" fillcolor="white [3201]" strokecolor="black [3200]" strokeweight="1pt">
                <v:stroke joinstyle="miter"/>
                <v:textbox>
                  <w:txbxContent>
                    <w:p w14:paraId="13C2FF62" w14:textId="33E1AC52" w:rsidR="001775E8" w:rsidRDefault="001775E8" w:rsidP="001775E8">
                      <w:pPr>
                        <w:jc w:val="center"/>
                      </w:pPr>
                      <w:r w:rsidRPr="001775E8">
                        <w:t>Create a New Project in Eclipse ID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54700E">
        <w:rPr>
          <w:b/>
          <w:bCs/>
          <w:szCs w:val="28"/>
          <w:u w:val="single"/>
        </w:rPr>
        <w:t xml:space="preserve">Flowchart of </w:t>
      </w:r>
      <w:r>
        <w:rPr>
          <w:b/>
          <w:bCs/>
          <w:szCs w:val="28"/>
          <w:u w:val="single"/>
        </w:rPr>
        <w:t>Testing Process</w:t>
      </w:r>
      <w:bookmarkEnd w:id="10"/>
      <w:r>
        <w:rPr>
          <w:b/>
          <w:bCs/>
          <w:szCs w:val="28"/>
          <w:u w:val="single"/>
        </w:rPr>
        <w:t xml:space="preserve"> </w:t>
      </w:r>
    </w:p>
    <w:p w14:paraId="00C5D23D" w14:textId="77777777" w:rsidR="001775E8" w:rsidRPr="001775E8" w:rsidRDefault="001775E8" w:rsidP="001775E8"/>
    <w:p w14:paraId="38A6CFFA" w14:textId="10A7FC4D" w:rsidR="001775E8" w:rsidRDefault="001775E8" w:rsidP="00C24F47"/>
    <w:p w14:paraId="1786DF7B" w14:textId="509E1E75" w:rsidR="002E4F5F" w:rsidRDefault="002E4F5F" w:rsidP="00C24F47"/>
    <w:p w14:paraId="5D036112" w14:textId="65AFD5F7" w:rsidR="002E4F5F" w:rsidRDefault="002E4F5F" w:rsidP="00C24F47"/>
    <w:p w14:paraId="25B04A2F" w14:textId="771AC4AA" w:rsidR="002E4F5F" w:rsidRDefault="002E4F5F" w:rsidP="00C24F47"/>
    <w:p w14:paraId="58F7948F" w14:textId="2D0B13E2" w:rsidR="002E4F5F" w:rsidRDefault="002E4F5F" w:rsidP="00C24F47"/>
    <w:p w14:paraId="1D068817" w14:textId="1E9F9CAB" w:rsidR="002E4F5F" w:rsidRDefault="002E4F5F" w:rsidP="00C24F47"/>
    <w:p w14:paraId="6C4A1C71" w14:textId="72321076" w:rsidR="002E4F5F" w:rsidRDefault="002E4F5F" w:rsidP="00C24F47"/>
    <w:p w14:paraId="05AE70FD" w14:textId="10313F9A" w:rsidR="002E4F5F" w:rsidRDefault="002E4F5F" w:rsidP="00C24F47"/>
    <w:p w14:paraId="4C61B86F" w14:textId="5BED4AB9" w:rsidR="002E4F5F" w:rsidRDefault="002E4F5F" w:rsidP="00C24F47"/>
    <w:p w14:paraId="3958713A" w14:textId="10FC85A1" w:rsidR="002E4F5F" w:rsidRDefault="002E4F5F" w:rsidP="00C24F47"/>
    <w:p w14:paraId="429F36DF" w14:textId="7108EA7E" w:rsidR="002E4F5F" w:rsidRDefault="002E4F5F" w:rsidP="00C24F47"/>
    <w:p w14:paraId="7E18C9AC" w14:textId="17FDCCE3" w:rsidR="002E4F5F" w:rsidRDefault="002E4F5F" w:rsidP="00C24F47"/>
    <w:p w14:paraId="7EA9EE9D" w14:textId="5833E82E" w:rsidR="002E4F5F" w:rsidRDefault="002E4F5F" w:rsidP="00C24F47"/>
    <w:p w14:paraId="5A5F2352" w14:textId="0EDAEF3D" w:rsidR="002E4F5F" w:rsidRDefault="002E4F5F" w:rsidP="00C24F47"/>
    <w:p w14:paraId="0018A09A" w14:textId="4BD5D237" w:rsidR="002E4F5F" w:rsidRDefault="002E4F5F" w:rsidP="00C24F47"/>
    <w:p w14:paraId="64EE7081" w14:textId="2A5EFB40" w:rsidR="002E4F5F" w:rsidRDefault="002E4F5F" w:rsidP="00C24F47"/>
    <w:p w14:paraId="18D99FCB" w14:textId="6FD3E48B" w:rsidR="002E4F5F" w:rsidRDefault="002E4F5F" w:rsidP="00C24F47"/>
    <w:p w14:paraId="2EF3925F" w14:textId="51431350" w:rsidR="002E4F5F" w:rsidRDefault="002E4F5F" w:rsidP="00C24F47"/>
    <w:p w14:paraId="1548C4DF" w14:textId="23B56C91" w:rsidR="002E4F5F" w:rsidRDefault="002E4F5F" w:rsidP="00C24F47"/>
    <w:p w14:paraId="0212AA15" w14:textId="21138BF9" w:rsidR="002E4F5F" w:rsidRDefault="002E4F5F" w:rsidP="00C24F47"/>
    <w:p w14:paraId="05ED869C" w14:textId="0451CD2B" w:rsidR="002E4F5F" w:rsidRDefault="002E4F5F" w:rsidP="00C24F47"/>
    <w:p w14:paraId="51388A77" w14:textId="0124D8A4" w:rsidR="002E4F5F" w:rsidRDefault="002E4F5F" w:rsidP="00C24F47"/>
    <w:p w14:paraId="7D97C425" w14:textId="424CC4F7" w:rsidR="002E4F5F" w:rsidRDefault="002E4F5F" w:rsidP="00C24F47"/>
    <w:p w14:paraId="162D10F9" w14:textId="573683F2" w:rsidR="002E4F5F" w:rsidRDefault="002E4F5F" w:rsidP="00C24F47"/>
    <w:p w14:paraId="6170ACE2" w14:textId="77777777" w:rsidR="000C3D5C" w:rsidRDefault="000C3D5C" w:rsidP="00C24F47"/>
    <w:p w14:paraId="08EAD363" w14:textId="33BC21D5" w:rsidR="002E4F5F" w:rsidRDefault="002E4F5F" w:rsidP="00C24F47"/>
    <w:p w14:paraId="536AA9F1" w14:textId="352BC3ED" w:rsidR="002E4F5F" w:rsidRPr="000C3D5C" w:rsidRDefault="000C3D5C" w:rsidP="000C3D5C">
      <w:pPr>
        <w:pStyle w:val="Heading3"/>
      </w:pPr>
      <w:bookmarkStart w:id="11" w:name="_Toc108517409"/>
      <w:r w:rsidRPr="000C3D5C">
        <w:lastRenderedPageBreak/>
        <w:t>Visual Representation and Description of Each Step of the Flowchart</w:t>
      </w:r>
      <w:bookmarkEnd w:id="11"/>
    </w:p>
    <w:p w14:paraId="14B45E45" w14:textId="18486BCD" w:rsidR="002E4F5F" w:rsidRPr="000C3D5C" w:rsidRDefault="002E4F5F" w:rsidP="000C3D5C">
      <w:pPr>
        <w:pStyle w:val="Heading3"/>
      </w:pPr>
      <w:bookmarkStart w:id="12" w:name="_Toc108517410"/>
      <w:r w:rsidRPr="000C3D5C">
        <w:t>Create a New Project in Eclipse IDE</w:t>
      </w:r>
      <w:bookmarkEnd w:id="12"/>
    </w:p>
    <w:p w14:paraId="2D5C68D9" w14:textId="16E29C49" w:rsidR="002E4F5F" w:rsidRDefault="002E4F5F" w:rsidP="002E4F5F"/>
    <w:p w14:paraId="0E92626E" w14:textId="6B78BF67" w:rsidR="002E4F5F" w:rsidRPr="00251496" w:rsidRDefault="002E4F5F" w:rsidP="002E4F5F">
      <w:pPr>
        <w:pStyle w:val="ListParagraph"/>
        <w:numPr>
          <w:ilvl w:val="0"/>
          <w:numId w:val="17"/>
        </w:numPr>
        <w:rPr>
          <w:b/>
          <w:bCs/>
        </w:rPr>
      </w:pPr>
      <w:r>
        <w:t xml:space="preserve">In </w:t>
      </w:r>
      <w:r w:rsidRPr="002E4F5F">
        <w:rPr>
          <w:b/>
          <w:bCs/>
        </w:rPr>
        <w:t>Part-I</w:t>
      </w:r>
      <w:r>
        <w:t xml:space="preserve">, </w:t>
      </w:r>
      <w:r w:rsidRPr="002E4F5F">
        <w:rPr>
          <w:b/>
          <w:bCs/>
        </w:rPr>
        <w:t>Configure Selenium on the Eclipse</w:t>
      </w:r>
      <w:r>
        <w:rPr>
          <w:b/>
          <w:bCs/>
        </w:rPr>
        <w:t xml:space="preserve"> </w:t>
      </w:r>
      <w:r>
        <w:t>section</w:t>
      </w:r>
      <w:r w:rsidR="00251496">
        <w:t>’s</w:t>
      </w:r>
      <w:r>
        <w:t xml:space="preserve"> (ii-xiii)</w:t>
      </w:r>
      <w:r w:rsidR="00251496">
        <w:t xml:space="preserve"> points</w:t>
      </w:r>
      <w:r>
        <w:t xml:space="preserve"> </w:t>
      </w:r>
      <w:r w:rsidR="00251496">
        <w:t>already explained this procedure. Kindly look over that section then you can easily create a new project in Eclipse IDE.</w:t>
      </w:r>
    </w:p>
    <w:p w14:paraId="1253D027" w14:textId="77777777" w:rsidR="00251496" w:rsidRPr="00251496" w:rsidRDefault="00251496" w:rsidP="00251496">
      <w:pPr>
        <w:pStyle w:val="ListParagraph"/>
        <w:ind w:left="1080"/>
        <w:rPr>
          <w:b/>
          <w:bCs/>
        </w:rPr>
      </w:pPr>
    </w:p>
    <w:p w14:paraId="2820A018" w14:textId="5B1BDE93" w:rsidR="00251496" w:rsidRPr="000C3D5C" w:rsidRDefault="00251496" w:rsidP="000C3D5C">
      <w:pPr>
        <w:pStyle w:val="Heading3"/>
      </w:pPr>
      <w:bookmarkStart w:id="13" w:name="_Toc108517411"/>
      <w:r w:rsidRPr="00251496">
        <w:t>Select a Web Application Module Which Will be Tested</w:t>
      </w:r>
      <w:bookmarkEnd w:id="13"/>
    </w:p>
    <w:p w14:paraId="15C3EED6" w14:textId="42AEF18A" w:rsidR="00251496" w:rsidRDefault="00251496" w:rsidP="00251496">
      <w:pPr>
        <w:pStyle w:val="ListParagraph"/>
        <w:numPr>
          <w:ilvl w:val="0"/>
          <w:numId w:val="20"/>
        </w:numPr>
      </w:pPr>
      <w:r w:rsidRPr="00251496">
        <w:t xml:space="preserve">For testing purposes, </w:t>
      </w:r>
      <w:r w:rsidR="00312CBE">
        <w:t>I</w:t>
      </w:r>
      <w:r w:rsidRPr="00251496">
        <w:t xml:space="preserve"> select a web application</w:t>
      </w:r>
      <w:r w:rsidR="00AE480C">
        <w:t xml:space="preserve"> </w:t>
      </w:r>
      <w:r w:rsidR="00AE480C" w:rsidRPr="00E203DD">
        <w:rPr>
          <w:b/>
          <w:bCs/>
        </w:rPr>
        <w:t>“Modern Medical Management System”</w:t>
      </w:r>
      <w:r w:rsidRPr="00251496">
        <w:t xml:space="preserve"> that </w:t>
      </w:r>
      <w:r w:rsidR="00106FB5">
        <w:t>I</w:t>
      </w:r>
      <w:r w:rsidRPr="00251496">
        <w:t xml:space="preserve"> did in </w:t>
      </w:r>
      <w:r w:rsidR="00106FB5">
        <w:t>my</w:t>
      </w:r>
      <w:r w:rsidRPr="00251496">
        <w:t xml:space="preserve"> </w:t>
      </w:r>
      <w:r w:rsidR="004744E2" w:rsidRPr="00156E6D">
        <w:rPr>
          <w:b/>
          <w:bCs/>
        </w:rPr>
        <w:t>“</w:t>
      </w:r>
      <w:r w:rsidRPr="00156E6D">
        <w:rPr>
          <w:b/>
          <w:bCs/>
        </w:rPr>
        <w:t>Web Technology</w:t>
      </w:r>
      <w:r w:rsidR="004744E2" w:rsidRPr="00156E6D">
        <w:rPr>
          <w:b/>
          <w:bCs/>
        </w:rPr>
        <w:t>”</w:t>
      </w:r>
      <w:r w:rsidRPr="00251496">
        <w:t xml:space="preserve"> course. </w:t>
      </w:r>
      <w:r w:rsidR="00E518AF">
        <w:t>I</w:t>
      </w:r>
      <w:r w:rsidRPr="00251496">
        <w:t xml:space="preserve"> test the </w:t>
      </w:r>
      <w:r w:rsidRPr="00251496">
        <w:rPr>
          <w:b/>
          <w:bCs/>
        </w:rPr>
        <w:t>Login module</w:t>
      </w:r>
      <w:r w:rsidRPr="00251496">
        <w:t xml:space="preserve"> of that application.</w:t>
      </w:r>
    </w:p>
    <w:tbl>
      <w:tblPr>
        <w:tblStyle w:val="TableGrid"/>
        <w:tblW w:w="95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87"/>
      </w:tblGrid>
      <w:tr w:rsidR="00251496" w14:paraId="5E004755" w14:textId="77777777" w:rsidTr="00504290">
        <w:trPr>
          <w:trHeight w:val="4439"/>
        </w:trPr>
        <w:tc>
          <w:tcPr>
            <w:tcW w:w="9587" w:type="dxa"/>
          </w:tcPr>
          <w:p w14:paraId="51EF2236" w14:textId="6F9EB6A8" w:rsidR="00251496" w:rsidRDefault="00251496" w:rsidP="00251496">
            <w:r w:rsidRPr="00251496">
              <w:rPr>
                <w:noProof/>
              </w:rPr>
              <w:drawing>
                <wp:inline distT="0" distB="0" distL="0" distR="0" wp14:anchorId="36D22D90" wp14:editId="666E5072">
                  <wp:extent cx="5951135" cy="2667000"/>
                  <wp:effectExtent l="0" t="0" r="0" b="0"/>
                  <wp:docPr id="105" name="Picture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6125" cy="26692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EB8543" w14:textId="62512530" w:rsidR="001640C6" w:rsidRPr="00593A56" w:rsidRDefault="00504290" w:rsidP="000C3D5C">
      <w:pPr>
        <w:pStyle w:val="Heading3"/>
      </w:pPr>
      <w:bookmarkStart w:id="14" w:name="_Toc108517412"/>
      <w:r w:rsidRPr="00504290">
        <w:t>Prepare a Test Case</w:t>
      </w:r>
      <w:bookmarkEnd w:id="14"/>
    </w:p>
    <w:tbl>
      <w:tblPr>
        <w:tblStyle w:val="GridTable5Dark-Accent1"/>
        <w:tblW w:w="0" w:type="auto"/>
        <w:tblLayout w:type="fixed"/>
        <w:tblLook w:val="04A0" w:firstRow="1" w:lastRow="0" w:firstColumn="1" w:lastColumn="0" w:noHBand="0" w:noVBand="1"/>
      </w:tblPr>
      <w:tblGrid>
        <w:gridCol w:w="2065"/>
        <w:gridCol w:w="1257"/>
        <w:gridCol w:w="1949"/>
        <w:gridCol w:w="1682"/>
        <w:gridCol w:w="2063"/>
      </w:tblGrid>
      <w:tr w:rsidR="00AE480C" w:rsidRPr="00AE480C" w14:paraId="0B1B5555" w14:textId="77777777" w:rsidTr="009A56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1" w:type="dxa"/>
            <w:gridSpan w:val="3"/>
          </w:tcPr>
          <w:p w14:paraId="0C5BE02F" w14:textId="106FEFFC" w:rsidR="00AE480C" w:rsidRPr="00AE480C" w:rsidRDefault="00AE480C" w:rsidP="001640C6">
            <w:pPr>
              <w:jc w:val="left"/>
              <w:rPr>
                <w:b w:val="0"/>
                <w:bCs w:val="0"/>
                <w:sz w:val="22"/>
              </w:rPr>
            </w:pPr>
            <w:r w:rsidRPr="00593A56">
              <w:rPr>
                <w:sz w:val="22"/>
              </w:rPr>
              <w:t>Project Name:</w:t>
            </w:r>
            <w:r w:rsidRPr="00AE480C">
              <w:rPr>
                <w:b w:val="0"/>
                <w:bCs w:val="0"/>
                <w:sz w:val="22"/>
              </w:rPr>
              <w:t xml:space="preserve"> Modern Medical Management System </w:t>
            </w:r>
          </w:p>
        </w:tc>
        <w:tc>
          <w:tcPr>
            <w:tcW w:w="3745" w:type="dxa"/>
            <w:gridSpan w:val="2"/>
          </w:tcPr>
          <w:p w14:paraId="3BB43328" w14:textId="2DC7957E" w:rsidR="00AE480C" w:rsidRPr="00AE480C" w:rsidRDefault="00AE480C" w:rsidP="001640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</w:rPr>
            </w:pPr>
            <w:r w:rsidRPr="009A566A">
              <w:rPr>
                <w:sz w:val="22"/>
              </w:rPr>
              <w:t>Test Designed by:</w:t>
            </w:r>
            <w:r w:rsidRPr="00AE480C">
              <w:rPr>
                <w:b w:val="0"/>
                <w:bCs w:val="0"/>
                <w:sz w:val="22"/>
              </w:rPr>
              <w:t xml:space="preserve"> </w:t>
            </w:r>
            <w:r w:rsidR="00322A22">
              <w:rPr>
                <w:b w:val="0"/>
                <w:bCs w:val="0"/>
                <w:sz w:val="22"/>
              </w:rPr>
              <w:t>Mr. Kamal</w:t>
            </w:r>
          </w:p>
        </w:tc>
      </w:tr>
      <w:tr w:rsidR="00AE480C" w:rsidRPr="00AE480C" w14:paraId="45935549" w14:textId="77777777" w:rsidTr="009A56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1" w:type="dxa"/>
            <w:gridSpan w:val="3"/>
          </w:tcPr>
          <w:p w14:paraId="32A56284" w14:textId="39520E9B" w:rsidR="00AE480C" w:rsidRPr="00AE480C" w:rsidRDefault="00AE480C" w:rsidP="001640C6">
            <w:pPr>
              <w:jc w:val="left"/>
              <w:rPr>
                <w:b w:val="0"/>
                <w:bCs w:val="0"/>
                <w:sz w:val="22"/>
              </w:rPr>
            </w:pPr>
            <w:r w:rsidRPr="00593A56">
              <w:rPr>
                <w:sz w:val="22"/>
              </w:rPr>
              <w:t>Test Case ID:</w:t>
            </w:r>
            <w:r w:rsidRPr="00AE480C">
              <w:rPr>
                <w:b w:val="0"/>
                <w:bCs w:val="0"/>
                <w:sz w:val="22"/>
              </w:rPr>
              <w:t xml:space="preserve"> 01</w:t>
            </w:r>
          </w:p>
        </w:tc>
        <w:tc>
          <w:tcPr>
            <w:tcW w:w="3745" w:type="dxa"/>
            <w:gridSpan w:val="2"/>
          </w:tcPr>
          <w:p w14:paraId="0DC1241E" w14:textId="2B59EFF3" w:rsidR="00AE480C" w:rsidRPr="00AE480C" w:rsidRDefault="00AE480C" w:rsidP="00AE48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A566A">
              <w:rPr>
                <w:b/>
                <w:bCs/>
                <w:sz w:val="22"/>
              </w:rPr>
              <w:t>Test Designed date:</w:t>
            </w:r>
            <w:r w:rsidRPr="00AE480C">
              <w:rPr>
                <w:sz w:val="22"/>
              </w:rPr>
              <w:t xml:space="preserve"> </w:t>
            </w:r>
            <w:r w:rsidR="00593A56" w:rsidRPr="00AE480C">
              <w:rPr>
                <w:sz w:val="22"/>
              </w:rPr>
              <w:t>11. July</w:t>
            </w:r>
            <w:r w:rsidRPr="00AE480C">
              <w:rPr>
                <w:sz w:val="22"/>
              </w:rPr>
              <w:t>.</w:t>
            </w:r>
            <w:r w:rsidR="00593A56">
              <w:rPr>
                <w:sz w:val="22"/>
              </w:rPr>
              <w:t xml:space="preserve"> </w:t>
            </w:r>
            <w:r w:rsidRPr="00AE480C">
              <w:rPr>
                <w:sz w:val="22"/>
              </w:rPr>
              <w:t>2022</w:t>
            </w:r>
          </w:p>
        </w:tc>
      </w:tr>
      <w:tr w:rsidR="00AE480C" w:rsidRPr="00AE480C" w14:paraId="527AF3D3" w14:textId="77777777" w:rsidTr="009A56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1" w:type="dxa"/>
            <w:gridSpan w:val="3"/>
          </w:tcPr>
          <w:p w14:paraId="403BA8D0" w14:textId="6982EF9E" w:rsidR="00AE480C" w:rsidRPr="00AE480C" w:rsidRDefault="00AE480C" w:rsidP="001640C6">
            <w:pPr>
              <w:jc w:val="left"/>
              <w:rPr>
                <w:b w:val="0"/>
                <w:bCs w:val="0"/>
                <w:sz w:val="22"/>
              </w:rPr>
            </w:pPr>
            <w:r w:rsidRPr="00593A56">
              <w:rPr>
                <w:sz w:val="22"/>
              </w:rPr>
              <w:t>Test Priority (Low, Medium, High):</w:t>
            </w:r>
            <w:r w:rsidRPr="00AE480C">
              <w:rPr>
                <w:b w:val="0"/>
                <w:bCs w:val="0"/>
                <w:sz w:val="22"/>
              </w:rPr>
              <w:t xml:space="preserve"> Medium </w:t>
            </w:r>
          </w:p>
        </w:tc>
        <w:tc>
          <w:tcPr>
            <w:tcW w:w="3745" w:type="dxa"/>
            <w:gridSpan w:val="2"/>
          </w:tcPr>
          <w:p w14:paraId="4BC7FE7E" w14:textId="5B162C88" w:rsidR="00AE480C" w:rsidRPr="00AE480C" w:rsidRDefault="00AE480C" w:rsidP="001640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A566A">
              <w:rPr>
                <w:b/>
                <w:bCs/>
                <w:sz w:val="22"/>
              </w:rPr>
              <w:t>Test Executed by:</w:t>
            </w:r>
            <w:r w:rsidRPr="00AE480C">
              <w:rPr>
                <w:sz w:val="22"/>
              </w:rPr>
              <w:t xml:space="preserve"> Arnab Saha</w:t>
            </w:r>
          </w:p>
        </w:tc>
      </w:tr>
      <w:tr w:rsidR="00AE480C" w:rsidRPr="00AE480C" w14:paraId="5D64465B" w14:textId="77777777" w:rsidTr="009A56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1" w:type="dxa"/>
            <w:gridSpan w:val="3"/>
          </w:tcPr>
          <w:p w14:paraId="51E8CD81" w14:textId="1750BEEC" w:rsidR="00AE480C" w:rsidRPr="00AE480C" w:rsidRDefault="00AE480C" w:rsidP="001640C6">
            <w:pPr>
              <w:jc w:val="left"/>
              <w:rPr>
                <w:b w:val="0"/>
                <w:bCs w:val="0"/>
                <w:sz w:val="22"/>
              </w:rPr>
            </w:pPr>
            <w:r w:rsidRPr="00593A56">
              <w:rPr>
                <w:sz w:val="22"/>
              </w:rPr>
              <w:t>Module Name:</w:t>
            </w:r>
            <w:r>
              <w:rPr>
                <w:sz w:val="22"/>
              </w:rPr>
              <w:t xml:space="preserve"> </w:t>
            </w:r>
            <w:r w:rsidRPr="00593A56">
              <w:rPr>
                <w:b w:val="0"/>
                <w:bCs w:val="0"/>
                <w:sz w:val="22"/>
              </w:rPr>
              <w:t>Login Session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3745" w:type="dxa"/>
            <w:gridSpan w:val="2"/>
          </w:tcPr>
          <w:p w14:paraId="6B209E42" w14:textId="0E65B4EE" w:rsidR="00AE480C" w:rsidRPr="00AE480C" w:rsidRDefault="00AE480C" w:rsidP="001640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A566A">
              <w:rPr>
                <w:b/>
                <w:bCs/>
                <w:sz w:val="22"/>
              </w:rPr>
              <w:t>Test Execution date:</w:t>
            </w:r>
            <w:r w:rsidRPr="00AE480C">
              <w:rPr>
                <w:sz w:val="22"/>
              </w:rPr>
              <w:t xml:space="preserve"> 12. July. 2022</w:t>
            </w:r>
          </w:p>
        </w:tc>
      </w:tr>
      <w:tr w:rsidR="00AE480C" w:rsidRPr="00AE480C" w14:paraId="26CCA44F" w14:textId="77777777" w:rsidTr="009A56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1" w:type="dxa"/>
            <w:gridSpan w:val="3"/>
          </w:tcPr>
          <w:p w14:paraId="6AEBFEFA" w14:textId="16C1AC81" w:rsidR="00AE480C" w:rsidRPr="00AE480C" w:rsidRDefault="00AE480C" w:rsidP="001640C6">
            <w:pPr>
              <w:jc w:val="left"/>
              <w:rPr>
                <w:b w:val="0"/>
                <w:bCs w:val="0"/>
                <w:sz w:val="22"/>
              </w:rPr>
            </w:pPr>
            <w:r w:rsidRPr="00593A56">
              <w:rPr>
                <w:sz w:val="22"/>
              </w:rPr>
              <w:t>Test Title:</w:t>
            </w:r>
            <w:r>
              <w:rPr>
                <w:sz w:val="22"/>
              </w:rPr>
              <w:t xml:space="preserve"> </w:t>
            </w:r>
            <w:r w:rsidRPr="00593A56">
              <w:rPr>
                <w:b w:val="0"/>
                <w:bCs w:val="0"/>
                <w:sz w:val="22"/>
              </w:rPr>
              <w:t>Verify login with valid username and password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3745" w:type="dxa"/>
            <w:gridSpan w:val="2"/>
          </w:tcPr>
          <w:p w14:paraId="7AA1A890" w14:textId="77777777" w:rsidR="00AE480C" w:rsidRPr="00AE480C" w:rsidRDefault="00AE480C" w:rsidP="001640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AE480C" w:rsidRPr="00AE480C" w14:paraId="68866928" w14:textId="77777777" w:rsidTr="009A56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1" w:type="dxa"/>
            <w:gridSpan w:val="3"/>
          </w:tcPr>
          <w:p w14:paraId="13C83841" w14:textId="404057B3" w:rsidR="00AE480C" w:rsidRPr="00AE480C" w:rsidRDefault="00AE480C" w:rsidP="001640C6">
            <w:pPr>
              <w:jc w:val="left"/>
              <w:rPr>
                <w:b w:val="0"/>
                <w:bCs w:val="0"/>
                <w:sz w:val="22"/>
              </w:rPr>
            </w:pPr>
            <w:r w:rsidRPr="00593A56">
              <w:rPr>
                <w:sz w:val="22"/>
              </w:rPr>
              <w:t>Description:</w:t>
            </w:r>
            <w:r>
              <w:rPr>
                <w:sz w:val="22"/>
              </w:rPr>
              <w:t xml:space="preserve"> </w:t>
            </w:r>
            <w:r w:rsidRPr="00593A56">
              <w:rPr>
                <w:b w:val="0"/>
                <w:bCs w:val="0"/>
                <w:sz w:val="22"/>
              </w:rPr>
              <w:t>Test the website login page</w:t>
            </w:r>
          </w:p>
        </w:tc>
        <w:tc>
          <w:tcPr>
            <w:tcW w:w="3745" w:type="dxa"/>
            <w:gridSpan w:val="2"/>
          </w:tcPr>
          <w:p w14:paraId="0322C905" w14:textId="77777777" w:rsidR="00AE480C" w:rsidRPr="00AE480C" w:rsidRDefault="00AE480C" w:rsidP="001640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AE480C" w:rsidRPr="00AE480C" w14:paraId="01D45C68" w14:textId="77777777" w:rsidTr="009A56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5"/>
          </w:tcPr>
          <w:p w14:paraId="2A47C79B" w14:textId="1EC14167" w:rsidR="00AE480C" w:rsidRDefault="00AE480C" w:rsidP="001640C6">
            <w:pPr>
              <w:jc w:val="left"/>
              <w:rPr>
                <w:sz w:val="22"/>
              </w:rPr>
            </w:pPr>
            <w:r w:rsidRPr="00593A56">
              <w:rPr>
                <w:sz w:val="22"/>
              </w:rPr>
              <w:t>Precondition:</w:t>
            </w:r>
            <w:r>
              <w:rPr>
                <w:sz w:val="22"/>
              </w:rPr>
              <w:t xml:space="preserve"> </w:t>
            </w:r>
            <w:r w:rsidRPr="00593A56">
              <w:rPr>
                <w:b w:val="0"/>
                <w:bCs w:val="0"/>
                <w:sz w:val="22"/>
              </w:rPr>
              <w:t>User has valid username and password</w:t>
            </w:r>
          </w:p>
          <w:p w14:paraId="619DE7D9" w14:textId="7B41C402" w:rsidR="00AE480C" w:rsidRPr="00AE480C" w:rsidRDefault="00AE480C" w:rsidP="001640C6">
            <w:pPr>
              <w:jc w:val="left"/>
              <w:rPr>
                <w:b w:val="0"/>
                <w:bCs w:val="0"/>
                <w:sz w:val="22"/>
              </w:rPr>
            </w:pPr>
            <w:r w:rsidRPr="00593A56">
              <w:rPr>
                <w:sz w:val="22"/>
              </w:rPr>
              <w:t>Dependencies:</w:t>
            </w:r>
            <w:r>
              <w:rPr>
                <w:sz w:val="22"/>
              </w:rPr>
              <w:t xml:space="preserve"> </w:t>
            </w:r>
            <w:r w:rsidRPr="00593A56">
              <w:rPr>
                <w:b w:val="0"/>
                <w:bCs w:val="0"/>
                <w:sz w:val="22"/>
              </w:rPr>
              <w:t>If any</w:t>
            </w:r>
          </w:p>
        </w:tc>
      </w:tr>
      <w:tr w:rsidR="00593A56" w:rsidRPr="00593A56" w14:paraId="3A2B75A8" w14:textId="1A512544" w:rsidTr="009A56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AE9BCD3" w14:textId="79E24D54" w:rsidR="00593A56" w:rsidRPr="00593A56" w:rsidRDefault="00593A56" w:rsidP="00593A56">
            <w:pPr>
              <w:jc w:val="center"/>
              <w:rPr>
                <w:sz w:val="22"/>
              </w:rPr>
            </w:pPr>
            <w:r w:rsidRPr="00593A56">
              <w:rPr>
                <w:sz w:val="22"/>
              </w:rPr>
              <w:t>Test Steps</w:t>
            </w:r>
          </w:p>
        </w:tc>
        <w:tc>
          <w:tcPr>
            <w:tcW w:w="1257" w:type="dxa"/>
          </w:tcPr>
          <w:p w14:paraId="7CDF3670" w14:textId="474BCFDF" w:rsidR="00593A56" w:rsidRPr="00593A56" w:rsidRDefault="00593A56" w:rsidP="00593A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593A56">
              <w:rPr>
                <w:b/>
                <w:bCs/>
                <w:sz w:val="22"/>
              </w:rPr>
              <w:t>Test Data</w:t>
            </w:r>
          </w:p>
        </w:tc>
        <w:tc>
          <w:tcPr>
            <w:tcW w:w="1949" w:type="dxa"/>
          </w:tcPr>
          <w:p w14:paraId="7DCAD9F5" w14:textId="75EEB8B3" w:rsidR="00593A56" w:rsidRPr="00593A56" w:rsidRDefault="00593A56" w:rsidP="00593A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593A56">
              <w:rPr>
                <w:b/>
                <w:bCs/>
                <w:sz w:val="22"/>
              </w:rPr>
              <w:t>Expected Results</w:t>
            </w:r>
          </w:p>
        </w:tc>
        <w:tc>
          <w:tcPr>
            <w:tcW w:w="1682" w:type="dxa"/>
          </w:tcPr>
          <w:p w14:paraId="03FDC998" w14:textId="3DFDAE76" w:rsidR="00593A56" w:rsidRPr="00593A56" w:rsidRDefault="00593A56" w:rsidP="00593A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593A56">
              <w:rPr>
                <w:b/>
                <w:bCs/>
                <w:sz w:val="22"/>
              </w:rPr>
              <w:t>Actual Results</w:t>
            </w:r>
          </w:p>
        </w:tc>
        <w:tc>
          <w:tcPr>
            <w:tcW w:w="2063" w:type="dxa"/>
          </w:tcPr>
          <w:p w14:paraId="360F6EA8" w14:textId="287FEEE6" w:rsidR="00593A56" w:rsidRPr="00593A56" w:rsidRDefault="00593A56" w:rsidP="00593A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593A56">
              <w:rPr>
                <w:b/>
                <w:bCs/>
                <w:sz w:val="22"/>
              </w:rPr>
              <w:t>Status (Pass/Fail)</w:t>
            </w:r>
          </w:p>
        </w:tc>
      </w:tr>
      <w:tr w:rsidR="00593A56" w:rsidRPr="00AE480C" w14:paraId="768B9532" w14:textId="67308BC8" w:rsidTr="009A566A">
        <w:trPr>
          <w:trHeight w:val="10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4169AEB" w14:textId="77777777" w:rsidR="00593A56" w:rsidRPr="00593A56" w:rsidRDefault="00593A56" w:rsidP="00593A56">
            <w:pPr>
              <w:jc w:val="left"/>
              <w:rPr>
                <w:sz w:val="22"/>
              </w:rPr>
            </w:pPr>
            <w:r>
              <w:rPr>
                <w:sz w:val="22"/>
              </w:rPr>
              <w:t>1.</w:t>
            </w:r>
            <w:r w:rsidRPr="00593A56">
              <w:rPr>
                <w:sz w:val="22"/>
              </w:rPr>
              <w:t>Go to the site</w:t>
            </w:r>
          </w:p>
          <w:p w14:paraId="6F86F527" w14:textId="77777777" w:rsidR="00593A56" w:rsidRDefault="00593A56" w:rsidP="001640C6">
            <w:pPr>
              <w:jc w:val="left"/>
              <w:rPr>
                <w:sz w:val="22"/>
              </w:rPr>
            </w:pPr>
            <w:r>
              <w:rPr>
                <w:sz w:val="22"/>
              </w:rPr>
              <w:t>2.Enter username</w:t>
            </w:r>
          </w:p>
          <w:p w14:paraId="1DFA7DA5" w14:textId="2DB2D2BF" w:rsidR="00593A56" w:rsidRDefault="00593A56" w:rsidP="001640C6">
            <w:pPr>
              <w:jc w:val="left"/>
              <w:rPr>
                <w:sz w:val="22"/>
              </w:rPr>
            </w:pPr>
            <w:r>
              <w:rPr>
                <w:sz w:val="22"/>
              </w:rPr>
              <w:t>3.Enter password</w:t>
            </w:r>
          </w:p>
          <w:p w14:paraId="08E4CBBF" w14:textId="5163D066" w:rsidR="00593A56" w:rsidRPr="00593A56" w:rsidRDefault="00593A56" w:rsidP="001640C6">
            <w:pPr>
              <w:jc w:val="left"/>
              <w:rPr>
                <w:sz w:val="22"/>
              </w:rPr>
            </w:pPr>
            <w:r>
              <w:rPr>
                <w:sz w:val="22"/>
              </w:rPr>
              <w:t>4.Click submit</w:t>
            </w:r>
          </w:p>
        </w:tc>
        <w:tc>
          <w:tcPr>
            <w:tcW w:w="1257" w:type="dxa"/>
          </w:tcPr>
          <w:p w14:paraId="002A3A37" w14:textId="77777777" w:rsidR="00593A56" w:rsidRDefault="00593A56" w:rsidP="001640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Username:</w:t>
            </w:r>
          </w:p>
          <w:p w14:paraId="72878D6E" w14:textId="77777777" w:rsidR="00593A56" w:rsidRDefault="00593A56" w:rsidP="001640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John Kabir</w:t>
            </w:r>
          </w:p>
          <w:p w14:paraId="5D4CFCB3" w14:textId="77777777" w:rsidR="00593A56" w:rsidRDefault="00593A56" w:rsidP="001640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assword:</w:t>
            </w:r>
          </w:p>
          <w:p w14:paraId="0ED37D89" w14:textId="46C8DE0B" w:rsidR="00593A56" w:rsidRPr="00AE480C" w:rsidRDefault="00593A56" w:rsidP="001640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John1234@</w:t>
            </w:r>
          </w:p>
        </w:tc>
        <w:tc>
          <w:tcPr>
            <w:tcW w:w="1949" w:type="dxa"/>
          </w:tcPr>
          <w:p w14:paraId="21858381" w14:textId="77777777" w:rsidR="00593A56" w:rsidRDefault="00593A56" w:rsidP="001640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User should login</w:t>
            </w:r>
          </w:p>
          <w:p w14:paraId="7D8B3CBC" w14:textId="151EEF1F" w:rsidR="00593A56" w:rsidRPr="00AE480C" w:rsidRDefault="00593A56" w:rsidP="001640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Into the application </w:t>
            </w:r>
          </w:p>
        </w:tc>
        <w:tc>
          <w:tcPr>
            <w:tcW w:w="1682" w:type="dxa"/>
          </w:tcPr>
          <w:p w14:paraId="4C69165C" w14:textId="779A5365" w:rsidR="00593A56" w:rsidRPr="00AE480C" w:rsidRDefault="00593A56" w:rsidP="001640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As expected </w:t>
            </w:r>
          </w:p>
        </w:tc>
        <w:tc>
          <w:tcPr>
            <w:tcW w:w="2063" w:type="dxa"/>
          </w:tcPr>
          <w:p w14:paraId="4C6F668D" w14:textId="3DAB6D5C" w:rsidR="00593A56" w:rsidRPr="00AE480C" w:rsidRDefault="00593A56" w:rsidP="001640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ass</w:t>
            </w:r>
          </w:p>
        </w:tc>
      </w:tr>
      <w:tr w:rsidR="00593A56" w:rsidRPr="00AE480C" w14:paraId="55C4E560" w14:textId="21EC8F02" w:rsidTr="009A56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5"/>
          </w:tcPr>
          <w:p w14:paraId="0B36F41B" w14:textId="282B8577" w:rsidR="00593A56" w:rsidRPr="00AE480C" w:rsidRDefault="00593A56" w:rsidP="001640C6">
            <w:pPr>
              <w:jc w:val="left"/>
              <w:rPr>
                <w:sz w:val="22"/>
              </w:rPr>
            </w:pPr>
            <w:r w:rsidRPr="009A566A">
              <w:rPr>
                <w:sz w:val="22"/>
              </w:rPr>
              <w:t>Post Condition:</w:t>
            </w:r>
            <w:r>
              <w:rPr>
                <w:sz w:val="22"/>
              </w:rPr>
              <w:t xml:space="preserve"> </w:t>
            </w:r>
            <w:r w:rsidRPr="009A566A">
              <w:rPr>
                <w:b w:val="0"/>
                <w:bCs w:val="0"/>
                <w:sz w:val="22"/>
              </w:rPr>
              <w:t>User is validated with database and successfully login to account. The account session details are logged in the database.</w:t>
            </w:r>
          </w:p>
        </w:tc>
      </w:tr>
    </w:tbl>
    <w:p w14:paraId="1E63EA44" w14:textId="30874F53" w:rsidR="001640C6" w:rsidRDefault="001640C6" w:rsidP="001640C6">
      <w:pPr>
        <w:jc w:val="left"/>
        <w:rPr>
          <w:b/>
          <w:bCs/>
          <w:sz w:val="26"/>
          <w:szCs w:val="26"/>
          <w:u w:val="single"/>
        </w:rPr>
      </w:pPr>
    </w:p>
    <w:p w14:paraId="21EB6EED" w14:textId="65A09E28" w:rsidR="00093132" w:rsidRPr="00093132" w:rsidRDefault="00093132" w:rsidP="000C3D5C">
      <w:pPr>
        <w:pStyle w:val="Heading3"/>
      </w:pPr>
      <w:bookmarkStart w:id="15" w:name="_Toc108517413"/>
      <w:r w:rsidRPr="00093132">
        <w:lastRenderedPageBreak/>
        <w:t>Write Required Code</w:t>
      </w:r>
      <w:bookmarkEnd w:id="15"/>
    </w:p>
    <w:p w14:paraId="51FAE9E2" w14:textId="76485EA8" w:rsidR="00093132" w:rsidRDefault="00093132" w:rsidP="00093132"/>
    <w:p w14:paraId="516442E6" w14:textId="40F0E80C" w:rsidR="00093132" w:rsidRDefault="00093132" w:rsidP="00093132">
      <w:pPr>
        <w:pStyle w:val="ListParagraph"/>
        <w:numPr>
          <w:ilvl w:val="0"/>
          <w:numId w:val="23"/>
        </w:numPr>
      </w:pPr>
      <w:r w:rsidRPr="00093132">
        <w:t>In that stage, we write the required code for test execution. Each line of the Code's properly explained with comments.</w:t>
      </w:r>
    </w:p>
    <w:p w14:paraId="7502FE01" w14:textId="2001F669" w:rsidR="00093132" w:rsidRDefault="00093132" w:rsidP="00093132">
      <w:pPr>
        <w:pStyle w:val="ListParagraph"/>
        <w:numPr>
          <w:ilvl w:val="0"/>
          <w:numId w:val="23"/>
        </w:numPr>
      </w:pPr>
      <w:r>
        <w:t>This is the code for login module automation testing.</w:t>
      </w:r>
    </w:p>
    <w:p w14:paraId="288391BC" w14:textId="29555D02" w:rsidR="0003525B" w:rsidRPr="0003525B" w:rsidRDefault="0003525B" w:rsidP="0003525B">
      <w:pPr>
        <w:jc w:val="left"/>
        <w:rPr>
          <w:rFonts w:ascii="Courier New" w:hAnsi="Courier New" w:cs="Courier New"/>
          <w:sz w:val="22"/>
        </w:rPr>
      </w:pPr>
      <w:r w:rsidRPr="0003525B">
        <w:rPr>
          <w:rFonts w:ascii="Courier New" w:hAnsi="Courier New" w:cs="Courier New"/>
          <w:sz w:val="22"/>
        </w:rPr>
        <w:t>package Test_Script;</w:t>
      </w:r>
    </w:p>
    <w:p w14:paraId="5A7A9DEE" w14:textId="77777777" w:rsidR="0003525B" w:rsidRPr="0003525B" w:rsidRDefault="0003525B" w:rsidP="0003525B">
      <w:pPr>
        <w:jc w:val="left"/>
        <w:rPr>
          <w:rFonts w:ascii="Courier New" w:hAnsi="Courier New" w:cs="Courier New"/>
          <w:sz w:val="22"/>
        </w:rPr>
      </w:pPr>
      <w:r w:rsidRPr="0003525B">
        <w:rPr>
          <w:rFonts w:ascii="Courier New" w:hAnsi="Courier New" w:cs="Courier New"/>
          <w:sz w:val="22"/>
        </w:rPr>
        <w:t>//import required packages</w:t>
      </w:r>
    </w:p>
    <w:p w14:paraId="2D099BFD" w14:textId="77777777" w:rsidR="0003525B" w:rsidRPr="0003525B" w:rsidRDefault="0003525B" w:rsidP="0003525B">
      <w:pPr>
        <w:jc w:val="left"/>
        <w:rPr>
          <w:rFonts w:ascii="Courier New" w:hAnsi="Courier New" w:cs="Courier New"/>
          <w:sz w:val="22"/>
        </w:rPr>
      </w:pPr>
      <w:r w:rsidRPr="0003525B">
        <w:rPr>
          <w:rFonts w:ascii="Courier New" w:hAnsi="Courier New" w:cs="Courier New"/>
          <w:sz w:val="22"/>
        </w:rPr>
        <w:t>import org.openqa.selenium.By;</w:t>
      </w:r>
    </w:p>
    <w:p w14:paraId="64B1FB4B" w14:textId="77777777" w:rsidR="0003525B" w:rsidRPr="0003525B" w:rsidRDefault="0003525B" w:rsidP="0003525B">
      <w:pPr>
        <w:jc w:val="left"/>
        <w:rPr>
          <w:rFonts w:ascii="Courier New" w:hAnsi="Courier New" w:cs="Courier New"/>
          <w:sz w:val="22"/>
        </w:rPr>
      </w:pPr>
      <w:r w:rsidRPr="0003525B">
        <w:rPr>
          <w:rFonts w:ascii="Courier New" w:hAnsi="Courier New" w:cs="Courier New"/>
          <w:sz w:val="22"/>
        </w:rPr>
        <w:t>import org.openqa.selenium.WebDriver;</w:t>
      </w:r>
    </w:p>
    <w:p w14:paraId="46A58DD9" w14:textId="59FB95FE" w:rsidR="0003525B" w:rsidRPr="0003525B" w:rsidRDefault="0003525B" w:rsidP="0003525B">
      <w:pPr>
        <w:jc w:val="left"/>
        <w:rPr>
          <w:rFonts w:ascii="Courier New" w:hAnsi="Courier New" w:cs="Courier New"/>
          <w:sz w:val="22"/>
        </w:rPr>
      </w:pPr>
      <w:r w:rsidRPr="0003525B">
        <w:rPr>
          <w:rFonts w:ascii="Courier New" w:hAnsi="Courier New" w:cs="Courier New"/>
          <w:sz w:val="22"/>
        </w:rPr>
        <w:t>import org.openqa.selenium.chrome.ChromeDriver;</w:t>
      </w:r>
    </w:p>
    <w:p w14:paraId="18998AF4" w14:textId="28FBABD3" w:rsidR="0003525B" w:rsidRPr="0003525B" w:rsidRDefault="0003525B" w:rsidP="0003525B">
      <w:pPr>
        <w:jc w:val="left"/>
        <w:rPr>
          <w:rFonts w:ascii="Courier New" w:hAnsi="Courier New" w:cs="Courier New"/>
          <w:sz w:val="22"/>
        </w:rPr>
      </w:pPr>
      <w:r w:rsidRPr="0003525B">
        <w:rPr>
          <w:rFonts w:ascii="Courier New" w:hAnsi="Courier New" w:cs="Courier New"/>
          <w:sz w:val="22"/>
        </w:rPr>
        <w:t>public class Test {</w:t>
      </w:r>
    </w:p>
    <w:p w14:paraId="5574830A" w14:textId="77777777" w:rsidR="0003525B" w:rsidRPr="0003525B" w:rsidRDefault="0003525B" w:rsidP="0003525B">
      <w:pPr>
        <w:jc w:val="left"/>
        <w:rPr>
          <w:rFonts w:ascii="Courier New" w:hAnsi="Courier New" w:cs="Courier New"/>
          <w:sz w:val="22"/>
        </w:rPr>
      </w:pPr>
      <w:r w:rsidRPr="0003525B">
        <w:rPr>
          <w:rFonts w:ascii="Courier New" w:hAnsi="Courier New" w:cs="Courier New"/>
          <w:sz w:val="22"/>
        </w:rPr>
        <w:tab/>
        <w:t>public static void main(String[] args) {</w:t>
      </w:r>
    </w:p>
    <w:p w14:paraId="71D3ECA6" w14:textId="77777777" w:rsidR="0003525B" w:rsidRPr="0003525B" w:rsidRDefault="0003525B" w:rsidP="0003525B">
      <w:pPr>
        <w:jc w:val="left"/>
        <w:rPr>
          <w:rFonts w:ascii="Courier New" w:hAnsi="Courier New" w:cs="Courier New"/>
          <w:sz w:val="22"/>
        </w:rPr>
      </w:pPr>
      <w:r w:rsidRPr="0003525B">
        <w:rPr>
          <w:rFonts w:ascii="Courier New" w:hAnsi="Courier New" w:cs="Courier New"/>
          <w:sz w:val="22"/>
        </w:rPr>
        <w:tab/>
      </w:r>
      <w:r w:rsidRPr="0003525B">
        <w:rPr>
          <w:rFonts w:ascii="Courier New" w:hAnsi="Courier New" w:cs="Courier New"/>
          <w:sz w:val="22"/>
        </w:rPr>
        <w:tab/>
        <w:t>// Set the path of Executable browser driver</w:t>
      </w:r>
    </w:p>
    <w:p w14:paraId="6A2A8A39" w14:textId="77777777" w:rsidR="0003525B" w:rsidRPr="0003525B" w:rsidRDefault="0003525B" w:rsidP="0003525B">
      <w:pPr>
        <w:jc w:val="left"/>
        <w:rPr>
          <w:rFonts w:ascii="Courier New" w:hAnsi="Courier New" w:cs="Courier New"/>
          <w:sz w:val="22"/>
        </w:rPr>
      </w:pPr>
      <w:r w:rsidRPr="0003525B">
        <w:rPr>
          <w:rFonts w:ascii="Courier New" w:hAnsi="Courier New" w:cs="Courier New"/>
          <w:sz w:val="22"/>
        </w:rPr>
        <w:tab/>
      </w:r>
      <w:r w:rsidRPr="0003525B">
        <w:rPr>
          <w:rFonts w:ascii="Courier New" w:hAnsi="Courier New" w:cs="Courier New"/>
          <w:sz w:val="22"/>
        </w:rPr>
        <w:tab/>
        <w:t xml:space="preserve">System.setProperty("webdriver.chrome.driver", </w:t>
      </w:r>
    </w:p>
    <w:p w14:paraId="5AB95B7E" w14:textId="7CE64540" w:rsidR="0003525B" w:rsidRPr="0003525B" w:rsidRDefault="0003525B" w:rsidP="0003525B">
      <w:pPr>
        <w:jc w:val="left"/>
        <w:rPr>
          <w:rFonts w:ascii="Courier New" w:hAnsi="Courier New" w:cs="Courier New"/>
          <w:sz w:val="22"/>
        </w:rPr>
      </w:pPr>
      <w:r w:rsidRPr="0003525B">
        <w:rPr>
          <w:rFonts w:ascii="Courier New" w:hAnsi="Courier New" w:cs="Courier New"/>
          <w:sz w:val="22"/>
        </w:rPr>
        <w:tab/>
      </w:r>
      <w:r w:rsidRPr="0003525B">
        <w:rPr>
          <w:rFonts w:ascii="Courier New" w:hAnsi="Courier New" w:cs="Courier New"/>
          <w:sz w:val="22"/>
        </w:rPr>
        <w:tab/>
      </w:r>
      <w:r w:rsidRPr="0003525B">
        <w:rPr>
          <w:rFonts w:ascii="Courier New" w:hAnsi="Courier New" w:cs="Courier New"/>
          <w:sz w:val="22"/>
        </w:rPr>
        <w:tab/>
        <w:t>"C:\\Selenium\\chromedriver_win32\\chromedriver.exe");</w:t>
      </w:r>
      <w:r w:rsidRPr="0003525B">
        <w:rPr>
          <w:rFonts w:ascii="Courier New" w:hAnsi="Courier New" w:cs="Courier New"/>
          <w:sz w:val="22"/>
        </w:rPr>
        <w:tab/>
      </w:r>
    </w:p>
    <w:p w14:paraId="13F7D2B5" w14:textId="77777777" w:rsidR="0003525B" w:rsidRPr="0003525B" w:rsidRDefault="0003525B" w:rsidP="0003525B">
      <w:pPr>
        <w:jc w:val="left"/>
        <w:rPr>
          <w:rFonts w:ascii="Courier New" w:hAnsi="Courier New" w:cs="Courier New"/>
          <w:sz w:val="22"/>
        </w:rPr>
      </w:pPr>
      <w:r w:rsidRPr="0003525B">
        <w:rPr>
          <w:rFonts w:ascii="Courier New" w:hAnsi="Courier New" w:cs="Courier New"/>
          <w:sz w:val="22"/>
        </w:rPr>
        <w:tab/>
      </w:r>
      <w:r w:rsidRPr="0003525B">
        <w:rPr>
          <w:rFonts w:ascii="Courier New" w:hAnsi="Courier New" w:cs="Courier New"/>
          <w:sz w:val="22"/>
        </w:rPr>
        <w:tab/>
        <w:t>WebDriver driver = new ChromeDriver(); //Parent p = new child (WebDriver is parent and Chrome driver is child))</w:t>
      </w:r>
    </w:p>
    <w:p w14:paraId="35D03756" w14:textId="64E65AFC" w:rsidR="0003525B" w:rsidRPr="0003525B" w:rsidRDefault="0003525B" w:rsidP="0003525B">
      <w:pPr>
        <w:jc w:val="left"/>
        <w:rPr>
          <w:rFonts w:ascii="Courier New" w:hAnsi="Courier New" w:cs="Courier New"/>
          <w:sz w:val="22"/>
        </w:rPr>
      </w:pPr>
      <w:r w:rsidRPr="0003525B">
        <w:rPr>
          <w:rFonts w:ascii="Courier New" w:hAnsi="Courier New" w:cs="Courier New"/>
          <w:sz w:val="22"/>
        </w:rPr>
        <w:tab/>
        <w:t>driver.get("http://localhost/Web%20Tech%20Project%20Doctor/login2.php"); //opening url</w:t>
      </w:r>
    </w:p>
    <w:p w14:paraId="0FE7AE92" w14:textId="77777777" w:rsidR="0003525B" w:rsidRPr="0003525B" w:rsidRDefault="0003525B" w:rsidP="0003525B">
      <w:pPr>
        <w:jc w:val="left"/>
        <w:rPr>
          <w:rFonts w:ascii="Courier New" w:hAnsi="Courier New" w:cs="Courier New"/>
          <w:sz w:val="22"/>
        </w:rPr>
      </w:pPr>
      <w:r w:rsidRPr="0003525B">
        <w:rPr>
          <w:rFonts w:ascii="Courier New" w:hAnsi="Courier New" w:cs="Courier New"/>
          <w:sz w:val="22"/>
        </w:rPr>
        <w:tab/>
      </w:r>
      <w:r w:rsidRPr="0003525B">
        <w:rPr>
          <w:rFonts w:ascii="Courier New" w:hAnsi="Courier New" w:cs="Courier New"/>
          <w:sz w:val="22"/>
        </w:rPr>
        <w:tab/>
        <w:t xml:space="preserve">driver.findElement(By.id("doctor")).sendKeys("Doctor"); </w:t>
      </w:r>
    </w:p>
    <w:p w14:paraId="4620BFBA" w14:textId="77777777" w:rsidR="0003525B" w:rsidRPr="0003525B" w:rsidRDefault="0003525B" w:rsidP="0003525B">
      <w:pPr>
        <w:jc w:val="left"/>
        <w:rPr>
          <w:rFonts w:ascii="Courier New" w:hAnsi="Courier New" w:cs="Courier New"/>
          <w:sz w:val="22"/>
        </w:rPr>
      </w:pPr>
      <w:r w:rsidRPr="0003525B">
        <w:rPr>
          <w:rFonts w:ascii="Courier New" w:hAnsi="Courier New" w:cs="Courier New"/>
          <w:sz w:val="22"/>
        </w:rPr>
        <w:tab/>
      </w:r>
      <w:r w:rsidRPr="0003525B">
        <w:rPr>
          <w:rFonts w:ascii="Courier New" w:hAnsi="Courier New" w:cs="Courier New"/>
          <w:sz w:val="22"/>
        </w:rPr>
        <w:tab/>
        <w:t>//login module's doctor category field id</w:t>
      </w:r>
    </w:p>
    <w:p w14:paraId="71680E3F" w14:textId="77777777" w:rsidR="0003525B" w:rsidRPr="0003525B" w:rsidRDefault="0003525B" w:rsidP="0003525B">
      <w:pPr>
        <w:jc w:val="left"/>
        <w:rPr>
          <w:rFonts w:ascii="Courier New" w:hAnsi="Courier New" w:cs="Courier New"/>
          <w:sz w:val="22"/>
        </w:rPr>
      </w:pPr>
      <w:r w:rsidRPr="0003525B">
        <w:rPr>
          <w:rFonts w:ascii="Courier New" w:hAnsi="Courier New" w:cs="Courier New"/>
          <w:sz w:val="22"/>
        </w:rPr>
        <w:tab/>
      </w:r>
      <w:r w:rsidRPr="0003525B">
        <w:rPr>
          <w:rFonts w:ascii="Courier New" w:hAnsi="Courier New" w:cs="Courier New"/>
          <w:sz w:val="22"/>
        </w:rPr>
        <w:tab/>
        <w:t xml:space="preserve">driver.findElement(By.id("name")).sendKeys("John Kabir"); </w:t>
      </w:r>
    </w:p>
    <w:p w14:paraId="3FF77242" w14:textId="77777777" w:rsidR="0003525B" w:rsidRPr="0003525B" w:rsidRDefault="0003525B" w:rsidP="0003525B">
      <w:pPr>
        <w:jc w:val="left"/>
        <w:rPr>
          <w:rFonts w:ascii="Courier New" w:hAnsi="Courier New" w:cs="Courier New"/>
          <w:sz w:val="22"/>
        </w:rPr>
      </w:pPr>
      <w:r w:rsidRPr="0003525B">
        <w:rPr>
          <w:rFonts w:ascii="Courier New" w:hAnsi="Courier New" w:cs="Courier New"/>
          <w:sz w:val="22"/>
        </w:rPr>
        <w:tab/>
      </w:r>
      <w:r w:rsidRPr="0003525B">
        <w:rPr>
          <w:rFonts w:ascii="Courier New" w:hAnsi="Courier New" w:cs="Courier New"/>
          <w:sz w:val="22"/>
        </w:rPr>
        <w:tab/>
        <w:t>//login module's username field id</w:t>
      </w:r>
    </w:p>
    <w:p w14:paraId="12E7330F" w14:textId="6FC21322" w:rsidR="0003525B" w:rsidRPr="0003525B" w:rsidRDefault="0003525B" w:rsidP="0003525B">
      <w:pPr>
        <w:jc w:val="left"/>
        <w:rPr>
          <w:rFonts w:ascii="Courier New" w:hAnsi="Courier New" w:cs="Courier New"/>
          <w:sz w:val="22"/>
        </w:rPr>
      </w:pPr>
      <w:r w:rsidRPr="0003525B">
        <w:rPr>
          <w:rFonts w:ascii="Courier New" w:hAnsi="Courier New" w:cs="Courier New"/>
          <w:sz w:val="22"/>
        </w:rPr>
        <w:tab/>
        <w:t>driver.findElement(By.id("password")).sendKeys("john1234@");</w:t>
      </w:r>
    </w:p>
    <w:p w14:paraId="4A9E7B33" w14:textId="77777777" w:rsidR="0003525B" w:rsidRPr="0003525B" w:rsidRDefault="0003525B" w:rsidP="0003525B">
      <w:pPr>
        <w:jc w:val="left"/>
        <w:rPr>
          <w:rFonts w:ascii="Courier New" w:hAnsi="Courier New" w:cs="Courier New"/>
          <w:sz w:val="22"/>
        </w:rPr>
      </w:pPr>
      <w:r w:rsidRPr="0003525B">
        <w:rPr>
          <w:rFonts w:ascii="Courier New" w:hAnsi="Courier New" w:cs="Courier New"/>
          <w:sz w:val="22"/>
        </w:rPr>
        <w:tab/>
      </w:r>
      <w:r w:rsidRPr="0003525B">
        <w:rPr>
          <w:rFonts w:ascii="Courier New" w:hAnsi="Courier New" w:cs="Courier New"/>
          <w:sz w:val="22"/>
        </w:rPr>
        <w:tab/>
        <w:t>//login module's password field id</w:t>
      </w:r>
    </w:p>
    <w:p w14:paraId="3CE92892" w14:textId="743D53BB" w:rsidR="0003525B" w:rsidRPr="0003525B" w:rsidRDefault="0003525B" w:rsidP="0003525B">
      <w:pPr>
        <w:jc w:val="left"/>
        <w:rPr>
          <w:rFonts w:ascii="Courier New" w:hAnsi="Courier New" w:cs="Courier New"/>
          <w:sz w:val="22"/>
        </w:rPr>
      </w:pPr>
      <w:r w:rsidRPr="0003525B">
        <w:rPr>
          <w:rFonts w:ascii="Courier New" w:hAnsi="Courier New" w:cs="Courier New"/>
          <w:sz w:val="22"/>
        </w:rPr>
        <w:tab/>
        <w:t>driver.findElement(By.xpath("/html/body/div/div/div/form/div/input[4]")).click();</w:t>
      </w:r>
    </w:p>
    <w:p w14:paraId="57C64919" w14:textId="1AB83EFE" w:rsidR="0003525B" w:rsidRPr="0003525B" w:rsidRDefault="0003525B" w:rsidP="0003525B">
      <w:pPr>
        <w:jc w:val="left"/>
        <w:rPr>
          <w:rFonts w:ascii="Courier New" w:hAnsi="Courier New" w:cs="Courier New"/>
          <w:sz w:val="22"/>
        </w:rPr>
      </w:pPr>
      <w:r w:rsidRPr="0003525B">
        <w:rPr>
          <w:rFonts w:ascii="Courier New" w:hAnsi="Courier New" w:cs="Courier New"/>
          <w:sz w:val="22"/>
        </w:rPr>
        <w:tab/>
      </w:r>
      <w:r w:rsidRPr="0003525B">
        <w:rPr>
          <w:rFonts w:ascii="Courier New" w:hAnsi="Courier New" w:cs="Courier New"/>
          <w:sz w:val="22"/>
        </w:rPr>
        <w:tab/>
        <w:t>//login module's submit button's xpath</w:t>
      </w:r>
    </w:p>
    <w:p w14:paraId="6CEF18AC" w14:textId="77777777" w:rsidR="0003525B" w:rsidRPr="0003525B" w:rsidRDefault="0003525B" w:rsidP="0003525B">
      <w:pPr>
        <w:jc w:val="left"/>
        <w:rPr>
          <w:rFonts w:ascii="Courier New" w:hAnsi="Courier New" w:cs="Courier New"/>
          <w:sz w:val="22"/>
        </w:rPr>
      </w:pPr>
      <w:r w:rsidRPr="0003525B">
        <w:rPr>
          <w:rFonts w:ascii="Courier New" w:hAnsi="Courier New" w:cs="Courier New"/>
          <w:sz w:val="22"/>
        </w:rPr>
        <w:tab/>
      </w:r>
      <w:r w:rsidRPr="0003525B">
        <w:rPr>
          <w:rFonts w:ascii="Courier New" w:hAnsi="Courier New" w:cs="Courier New"/>
          <w:sz w:val="22"/>
        </w:rPr>
        <w:tab/>
        <w:t>System.out.println("Test Successful"); //Print that text after successsful code execution</w:t>
      </w:r>
    </w:p>
    <w:p w14:paraId="53484C5E" w14:textId="77777777" w:rsidR="0003525B" w:rsidRDefault="0003525B" w:rsidP="0003525B">
      <w:pPr>
        <w:jc w:val="left"/>
        <w:rPr>
          <w:rFonts w:ascii="Courier New" w:hAnsi="Courier New" w:cs="Courier New"/>
          <w:sz w:val="22"/>
        </w:rPr>
      </w:pPr>
      <w:r w:rsidRPr="0003525B">
        <w:rPr>
          <w:rFonts w:ascii="Courier New" w:hAnsi="Courier New" w:cs="Courier New"/>
          <w:sz w:val="22"/>
        </w:rPr>
        <w:tab/>
      </w:r>
      <w:r w:rsidRPr="0003525B">
        <w:rPr>
          <w:rFonts w:ascii="Courier New" w:hAnsi="Courier New" w:cs="Courier New"/>
          <w:sz w:val="22"/>
        </w:rPr>
        <w:tab/>
        <w:t>driver.quit(); //closing browser</w:t>
      </w:r>
      <w:r w:rsidRPr="0003525B">
        <w:rPr>
          <w:rFonts w:ascii="Courier New" w:hAnsi="Courier New" w:cs="Courier New"/>
          <w:sz w:val="22"/>
        </w:rPr>
        <w:tab/>
      </w:r>
      <w:r w:rsidRPr="0003525B">
        <w:rPr>
          <w:rFonts w:ascii="Courier New" w:hAnsi="Courier New" w:cs="Courier New"/>
          <w:sz w:val="22"/>
        </w:rPr>
        <w:tab/>
      </w:r>
    </w:p>
    <w:p w14:paraId="6E26BA1E" w14:textId="77777777" w:rsidR="0003525B" w:rsidRDefault="0003525B" w:rsidP="0003525B">
      <w:pPr>
        <w:jc w:val="left"/>
        <w:rPr>
          <w:rFonts w:ascii="Courier New" w:hAnsi="Courier New" w:cs="Courier New"/>
          <w:sz w:val="22"/>
        </w:rPr>
      </w:pPr>
      <w:r w:rsidRPr="0003525B">
        <w:rPr>
          <w:rFonts w:ascii="Courier New" w:hAnsi="Courier New" w:cs="Courier New"/>
          <w:sz w:val="22"/>
        </w:rPr>
        <w:t>}</w:t>
      </w:r>
    </w:p>
    <w:p w14:paraId="4725AD0A" w14:textId="1CAF628B" w:rsidR="0003525B" w:rsidRDefault="0003525B" w:rsidP="0003525B">
      <w:pPr>
        <w:jc w:val="left"/>
        <w:rPr>
          <w:rFonts w:ascii="Courier New" w:hAnsi="Courier New" w:cs="Courier New"/>
          <w:sz w:val="22"/>
        </w:rPr>
      </w:pPr>
      <w:r w:rsidRPr="0003525B">
        <w:rPr>
          <w:rFonts w:ascii="Courier New" w:hAnsi="Courier New" w:cs="Courier New"/>
          <w:sz w:val="22"/>
        </w:rPr>
        <w:t>}</w:t>
      </w:r>
    </w:p>
    <w:p w14:paraId="0F642127" w14:textId="0F58808E" w:rsidR="00AA04F0" w:rsidRDefault="00AA04F0" w:rsidP="0003525B">
      <w:pPr>
        <w:jc w:val="left"/>
        <w:rPr>
          <w:rFonts w:ascii="Courier New" w:hAnsi="Courier New" w:cs="Courier New"/>
          <w:sz w:val="22"/>
        </w:rPr>
      </w:pPr>
    </w:p>
    <w:p w14:paraId="51488194" w14:textId="2CE037A7" w:rsidR="00AA04F0" w:rsidRDefault="00AA04F0" w:rsidP="00AA04F0">
      <w:pPr>
        <w:pStyle w:val="ListParagraph"/>
        <w:numPr>
          <w:ilvl w:val="0"/>
          <w:numId w:val="23"/>
        </w:numPr>
      </w:pPr>
      <w:r>
        <w:lastRenderedPageBreak/>
        <w:t>Code in Eclipse ID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AA04F0" w14:paraId="46F3BFD3" w14:textId="77777777" w:rsidTr="00AA04F0">
        <w:tc>
          <w:tcPr>
            <w:tcW w:w="9016" w:type="dxa"/>
          </w:tcPr>
          <w:p w14:paraId="0B90A417" w14:textId="35399785" w:rsidR="00AA04F0" w:rsidRDefault="00AA04F0" w:rsidP="00AA04F0">
            <w:pPr>
              <w:jc w:val="center"/>
            </w:pPr>
            <w:r w:rsidRPr="00AA04F0">
              <w:rPr>
                <w:noProof/>
              </w:rPr>
              <w:drawing>
                <wp:inline distT="0" distB="0" distL="0" distR="0" wp14:anchorId="7D768D46" wp14:editId="6D63E9C6">
                  <wp:extent cx="5226956" cy="3512820"/>
                  <wp:effectExtent l="0" t="0" r="0" b="0"/>
                  <wp:docPr id="93" name="Picture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7518" cy="3519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C3DF08" w14:textId="77777777" w:rsidR="00AA04F0" w:rsidRPr="0003525B" w:rsidRDefault="00AA04F0" w:rsidP="00AA04F0"/>
    <w:p w14:paraId="778E758E" w14:textId="2CE47657" w:rsidR="00AA04F0" w:rsidRDefault="00AA04F0" w:rsidP="0003525B">
      <w:r w:rsidRPr="00AA04F0">
        <w:rPr>
          <w:b/>
          <w:bCs/>
        </w:rPr>
        <w:t>Note:</w:t>
      </w:r>
      <w:r>
        <w:rPr>
          <w:b/>
          <w:bCs/>
        </w:rPr>
        <w:t xml:space="preserve"> </w:t>
      </w:r>
      <w:r w:rsidRPr="00AA04F0">
        <w:t xml:space="preserve">In code’s 18, 20, 22, 24 </w:t>
      </w:r>
      <w:r w:rsidR="001973EF" w:rsidRPr="00AA04F0">
        <w:t>lines</w:t>
      </w:r>
      <w:r w:rsidRPr="00AA04F0">
        <w:t xml:space="preserve">. Id and xpath come from webpage source code. To get that </w:t>
      </w:r>
      <w:r w:rsidRPr="00107300">
        <w:rPr>
          <w:b/>
          <w:bCs/>
        </w:rPr>
        <w:t xml:space="preserve">id </w:t>
      </w:r>
      <w:r w:rsidRPr="00AA04F0">
        <w:t xml:space="preserve">and </w:t>
      </w:r>
      <w:r w:rsidRPr="00107300">
        <w:rPr>
          <w:b/>
          <w:bCs/>
        </w:rPr>
        <w:t>xpath</w:t>
      </w:r>
      <w:r w:rsidRPr="00AA04F0">
        <w:t xml:space="preserve"> we need to follow the below steps.</w:t>
      </w:r>
    </w:p>
    <w:p w14:paraId="627249FE" w14:textId="30C6F8A6" w:rsidR="00AA04F0" w:rsidRDefault="004E3CDE" w:rsidP="00AA04F0">
      <w:pPr>
        <w:pStyle w:val="ListParagraph"/>
        <w:numPr>
          <w:ilvl w:val="0"/>
          <w:numId w:val="23"/>
        </w:numPr>
      </w:pPr>
      <w:r w:rsidRPr="004E3CDE">
        <w:t xml:space="preserve">First, we need to go to the web page. Then select the field which id we needed </w:t>
      </w:r>
      <w:r w:rsidR="00360031">
        <w:t>(Category</w:t>
      </w:r>
      <w:r w:rsidR="00137F82">
        <w:t xml:space="preserve"> field</w:t>
      </w:r>
      <w:r w:rsidR="00360031">
        <w:t>, Doctor option)</w:t>
      </w:r>
      <w:r w:rsidR="00137F82">
        <w:t xml:space="preserve"> </w:t>
      </w:r>
      <w:r w:rsidRPr="004E3CDE">
        <w:t>and right-click on that field. Go to Inspect then the respective fie</w:t>
      </w:r>
      <w:r w:rsidR="001973EF">
        <w:t>l</w:t>
      </w:r>
      <w:r w:rsidRPr="004E3CDE">
        <w:t>d code block appears to us and we can easily find the id and copy that.</w:t>
      </w:r>
      <w:r w:rsidR="001973EF">
        <w:t xml:space="preserve"> </w:t>
      </w:r>
      <w:r w:rsidR="001973EF" w:rsidRPr="00137F82">
        <w:rPr>
          <w:b/>
          <w:bCs/>
        </w:rPr>
        <w:t>Same process goes for username and password field.</w:t>
      </w:r>
    </w:p>
    <w:tbl>
      <w:tblPr>
        <w:tblStyle w:val="TableGrid"/>
        <w:tblW w:w="97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6"/>
      </w:tblGrid>
      <w:tr w:rsidR="004E3CDE" w14:paraId="0ED281CB" w14:textId="77777777" w:rsidTr="004E3CDE">
        <w:trPr>
          <w:trHeight w:val="5147"/>
        </w:trPr>
        <w:tc>
          <w:tcPr>
            <w:tcW w:w="9740" w:type="dxa"/>
          </w:tcPr>
          <w:p w14:paraId="04E636D7" w14:textId="696C8CBF" w:rsidR="004E3CDE" w:rsidRDefault="001973EF" w:rsidP="004E3CD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3408" behindDoc="0" locked="0" layoutInCell="1" allowOverlap="1" wp14:anchorId="6B03FE6A" wp14:editId="579225A7">
                      <wp:simplePos x="0" y="0"/>
                      <wp:positionH relativeFrom="column">
                        <wp:posOffset>5090160</wp:posOffset>
                      </wp:positionH>
                      <wp:positionV relativeFrom="paragraph">
                        <wp:posOffset>909955</wp:posOffset>
                      </wp:positionV>
                      <wp:extent cx="68580" cy="354330"/>
                      <wp:effectExtent l="0" t="38100" r="64770" b="26670"/>
                      <wp:wrapNone/>
                      <wp:docPr id="109" name="Straight Arrow Connector 1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8580" cy="35433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29C7A3" id="Straight Arrow Connector 109" o:spid="_x0000_s1026" type="#_x0000_t32" style="position:absolute;margin-left:400.8pt;margin-top:71.65pt;width:5.4pt;height:27.9pt;flip:y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1360" behindDoc="0" locked="0" layoutInCell="1" allowOverlap="1" wp14:anchorId="0DAA19F9" wp14:editId="01B57781">
                      <wp:simplePos x="0" y="0"/>
                      <wp:positionH relativeFrom="column">
                        <wp:posOffset>4091940</wp:posOffset>
                      </wp:positionH>
                      <wp:positionV relativeFrom="paragraph">
                        <wp:posOffset>871855</wp:posOffset>
                      </wp:positionV>
                      <wp:extent cx="274320" cy="224790"/>
                      <wp:effectExtent l="0" t="38100" r="49530" b="22860"/>
                      <wp:wrapNone/>
                      <wp:docPr id="108" name="Straight Arrow Connector 1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74320" cy="22479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D628F9" id="Straight Arrow Connector 108" o:spid="_x0000_s1026" type="#_x0000_t32" style="position:absolute;margin-left:322.2pt;margin-top:68.65pt;width:21.6pt;height:17.7pt;flip:y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9312" behindDoc="0" locked="0" layoutInCell="1" allowOverlap="1" wp14:anchorId="0CCB2057" wp14:editId="3F571D06">
                      <wp:simplePos x="0" y="0"/>
                      <wp:positionH relativeFrom="column">
                        <wp:posOffset>1988820</wp:posOffset>
                      </wp:positionH>
                      <wp:positionV relativeFrom="paragraph">
                        <wp:posOffset>2841625</wp:posOffset>
                      </wp:positionV>
                      <wp:extent cx="274320" cy="49530"/>
                      <wp:effectExtent l="38100" t="19050" r="11430" b="83820"/>
                      <wp:wrapNone/>
                      <wp:docPr id="107" name="Straight Arrow Connector 1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74320" cy="4953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864354" id="Straight Arrow Connector 107" o:spid="_x0000_s1026" type="#_x0000_t32" style="position:absolute;margin-left:156.6pt;margin-top:223.75pt;width:21.6pt;height:3.9pt;flip:x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7264" behindDoc="0" locked="0" layoutInCell="1" allowOverlap="1" wp14:anchorId="528CFC6B" wp14:editId="1DA62C72">
                      <wp:simplePos x="0" y="0"/>
                      <wp:positionH relativeFrom="column">
                        <wp:posOffset>1455420</wp:posOffset>
                      </wp:positionH>
                      <wp:positionV relativeFrom="paragraph">
                        <wp:posOffset>1279525</wp:posOffset>
                      </wp:positionV>
                      <wp:extent cx="175260" cy="171450"/>
                      <wp:effectExtent l="38100" t="0" r="34290" b="57150"/>
                      <wp:wrapNone/>
                      <wp:docPr id="106" name="Straight Arrow Connector 1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75260" cy="1714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71624D" id="Straight Arrow Connector 106" o:spid="_x0000_s1026" type="#_x0000_t32" style="position:absolute;margin-left:114.6pt;margin-top:100.75pt;width:13.8pt;height:13.5pt;flip:x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="004E3CDE" w:rsidRPr="004E3CDE">
              <w:rPr>
                <w:noProof/>
              </w:rPr>
              <w:drawing>
                <wp:inline distT="0" distB="0" distL="0" distR="0" wp14:anchorId="079E7F33" wp14:editId="7D07A9D4">
                  <wp:extent cx="6262981" cy="3329940"/>
                  <wp:effectExtent l="0" t="0" r="5080" b="3810"/>
                  <wp:docPr id="94" name="Picture 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75359" cy="33365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71596A0" w14:textId="2CF5E45A" w:rsidR="004E3CDE" w:rsidRDefault="001973EF" w:rsidP="001973EF">
      <w:pPr>
        <w:pStyle w:val="ListParagraph"/>
        <w:numPr>
          <w:ilvl w:val="0"/>
          <w:numId w:val="23"/>
        </w:numPr>
      </w:pPr>
      <w:r>
        <w:lastRenderedPageBreak/>
        <w:t>This is for username field.</w:t>
      </w:r>
    </w:p>
    <w:tbl>
      <w:tblPr>
        <w:tblStyle w:val="TableGrid"/>
        <w:tblW w:w="9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6"/>
      </w:tblGrid>
      <w:tr w:rsidR="001973EF" w14:paraId="3D659F8B" w14:textId="77777777" w:rsidTr="001973EF">
        <w:trPr>
          <w:trHeight w:val="5099"/>
        </w:trPr>
        <w:tc>
          <w:tcPr>
            <w:tcW w:w="9279" w:type="dxa"/>
          </w:tcPr>
          <w:p w14:paraId="3E4D7A9D" w14:textId="11FC6F05" w:rsidR="001973EF" w:rsidRDefault="001973EF" w:rsidP="001973EF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1600" behindDoc="0" locked="0" layoutInCell="1" allowOverlap="1" wp14:anchorId="20759E57" wp14:editId="3E7F8D5A">
                      <wp:simplePos x="0" y="0"/>
                      <wp:positionH relativeFrom="column">
                        <wp:posOffset>4744085</wp:posOffset>
                      </wp:positionH>
                      <wp:positionV relativeFrom="paragraph">
                        <wp:posOffset>788670</wp:posOffset>
                      </wp:positionV>
                      <wp:extent cx="91440" cy="281940"/>
                      <wp:effectExtent l="0" t="38100" r="60960" b="22860"/>
                      <wp:wrapNone/>
                      <wp:docPr id="117" name="Straight Arrow Connector 1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1440" cy="28194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3261BF" id="Straight Arrow Connector 117" o:spid="_x0000_s1026" type="#_x0000_t32" style="position:absolute;margin-left:373.55pt;margin-top:62.1pt;width:7.2pt;height:22.2pt;flip:y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9552" behindDoc="0" locked="0" layoutInCell="1" allowOverlap="1" wp14:anchorId="726AD037" wp14:editId="1EF26C84">
                      <wp:simplePos x="0" y="0"/>
                      <wp:positionH relativeFrom="column">
                        <wp:posOffset>3852545</wp:posOffset>
                      </wp:positionH>
                      <wp:positionV relativeFrom="paragraph">
                        <wp:posOffset>788670</wp:posOffset>
                      </wp:positionV>
                      <wp:extent cx="243840" cy="137160"/>
                      <wp:effectExtent l="0" t="38100" r="60960" b="34290"/>
                      <wp:wrapNone/>
                      <wp:docPr id="116" name="Straight Arrow Connector 1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43840" cy="1371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50168B" id="Straight Arrow Connector 116" o:spid="_x0000_s1026" type="#_x0000_t32" style="position:absolute;margin-left:303.35pt;margin-top:62.1pt;width:19.2pt;height:10.8pt;flip:y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7504" behindDoc="0" locked="0" layoutInCell="1" allowOverlap="1" wp14:anchorId="41EB277D" wp14:editId="0ED928A9">
                      <wp:simplePos x="0" y="0"/>
                      <wp:positionH relativeFrom="column">
                        <wp:posOffset>2534285</wp:posOffset>
                      </wp:positionH>
                      <wp:positionV relativeFrom="paragraph">
                        <wp:posOffset>1661160</wp:posOffset>
                      </wp:positionV>
                      <wp:extent cx="274320" cy="49530"/>
                      <wp:effectExtent l="38100" t="19050" r="11430" b="83820"/>
                      <wp:wrapNone/>
                      <wp:docPr id="115" name="Straight Arrow Connector 1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74320" cy="4953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C1DBB4" id="Straight Arrow Connector 115" o:spid="_x0000_s1026" type="#_x0000_t32" style="position:absolute;margin-left:199.55pt;margin-top:130.8pt;width:21.6pt;height:3.9pt;flip:x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5456" behindDoc="0" locked="0" layoutInCell="1" allowOverlap="1" wp14:anchorId="3FB24568" wp14:editId="70A853B5">
                      <wp:simplePos x="0" y="0"/>
                      <wp:positionH relativeFrom="column">
                        <wp:posOffset>1353185</wp:posOffset>
                      </wp:positionH>
                      <wp:positionV relativeFrom="paragraph">
                        <wp:posOffset>1779270</wp:posOffset>
                      </wp:positionV>
                      <wp:extent cx="281940" cy="198120"/>
                      <wp:effectExtent l="0" t="38100" r="60960" b="30480"/>
                      <wp:wrapNone/>
                      <wp:docPr id="114" name="Straight Arrow Connector 1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81940" cy="19812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3EBC5B" id="Straight Arrow Connector 114" o:spid="_x0000_s1026" type="#_x0000_t32" style="position:absolute;margin-left:106.55pt;margin-top:140.1pt;width:22.2pt;height:15.6pt;flip:y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Pr="001973EF">
              <w:rPr>
                <w:noProof/>
              </w:rPr>
              <w:drawing>
                <wp:inline distT="0" distB="0" distL="0" distR="0" wp14:anchorId="33E32513" wp14:editId="29C6740B">
                  <wp:extent cx="5974080" cy="3153832"/>
                  <wp:effectExtent l="0" t="0" r="7620" b="8890"/>
                  <wp:docPr id="113" name="Picture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82821" cy="31584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461BEC" w14:textId="7D035DC4" w:rsidR="001973EF" w:rsidRDefault="001973EF" w:rsidP="001973EF"/>
    <w:p w14:paraId="41C28A82" w14:textId="0DF2D3A6" w:rsidR="00AA04F0" w:rsidRDefault="001973EF" w:rsidP="001973EF">
      <w:pPr>
        <w:pStyle w:val="ListParagraph"/>
        <w:numPr>
          <w:ilvl w:val="0"/>
          <w:numId w:val="23"/>
        </w:numPr>
      </w:pPr>
      <w:r>
        <w:t>This is for password field.</w:t>
      </w:r>
    </w:p>
    <w:tbl>
      <w:tblPr>
        <w:tblStyle w:val="TableGrid"/>
        <w:tblW w:w="98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79"/>
      </w:tblGrid>
      <w:tr w:rsidR="001973EF" w14:paraId="2DB73CF4" w14:textId="77777777" w:rsidTr="001973EF">
        <w:trPr>
          <w:trHeight w:val="4967"/>
        </w:trPr>
        <w:tc>
          <w:tcPr>
            <w:tcW w:w="9879" w:type="dxa"/>
          </w:tcPr>
          <w:p w14:paraId="528404C1" w14:textId="577D27B6" w:rsidR="001973EF" w:rsidRDefault="001973EF" w:rsidP="001973EF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9792" behindDoc="0" locked="0" layoutInCell="1" allowOverlap="1" wp14:anchorId="2BE9E22B" wp14:editId="20ED4272">
                      <wp:simplePos x="0" y="0"/>
                      <wp:positionH relativeFrom="column">
                        <wp:posOffset>4835525</wp:posOffset>
                      </wp:positionH>
                      <wp:positionV relativeFrom="paragraph">
                        <wp:posOffset>767080</wp:posOffset>
                      </wp:positionV>
                      <wp:extent cx="182880" cy="228600"/>
                      <wp:effectExtent l="0" t="38100" r="64770" b="19050"/>
                      <wp:wrapNone/>
                      <wp:docPr id="122" name="Straight Arrow Connector 1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82880" cy="2286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E8D5F8" id="Straight Arrow Connector 122" o:spid="_x0000_s1026" type="#_x0000_t32" style="position:absolute;margin-left:380.75pt;margin-top:60.4pt;width:14.4pt;height:18pt;flip:y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7744" behindDoc="0" locked="0" layoutInCell="1" allowOverlap="1" wp14:anchorId="0E4B8A86" wp14:editId="797837C0">
                      <wp:simplePos x="0" y="0"/>
                      <wp:positionH relativeFrom="column">
                        <wp:posOffset>3837305</wp:posOffset>
                      </wp:positionH>
                      <wp:positionV relativeFrom="paragraph">
                        <wp:posOffset>744220</wp:posOffset>
                      </wp:positionV>
                      <wp:extent cx="281940" cy="198120"/>
                      <wp:effectExtent l="0" t="38100" r="60960" b="30480"/>
                      <wp:wrapNone/>
                      <wp:docPr id="121" name="Straight Arrow Connector 1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81940" cy="19812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38EB0E" id="Straight Arrow Connector 121" o:spid="_x0000_s1026" type="#_x0000_t32" style="position:absolute;margin-left:302.15pt;margin-top:58.6pt;width:22.2pt;height:15.6pt;flip:y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5696" behindDoc="0" locked="0" layoutInCell="1" allowOverlap="1" wp14:anchorId="1316B4C5" wp14:editId="28DAC93B">
                      <wp:simplePos x="0" y="0"/>
                      <wp:positionH relativeFrom="column">
                        <wp:posOffset>2610485</wp:posOffset>
                      </wp:positionH>
                      <wp:positionV relativeFrom="paragraph">
                        <wp:posOffset>1974850</wp:posOffset>
                      </wp:positionV>
                      <wp:extent cx="243840" cy="45720"/>
                      <wp:effectExtent l="38100" t="57150" r="22860" b="49530"/>
                      <wp:wrapNone/>
                      <wp:docPr id="120" name="Straight Arrow Connector 1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43840" cy="4572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2F4B54" id="Straight Arrow Connector 120" o:spid="_x0000_s1026" type="#_x0000_t32" style="position:absolute;margin-left:205.55pt;margin-top:155.5pt;width:19.2pt;height:3.6pt;flip:x y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3648" behindDoc="0" locked="0" layoutInCell="1" allowOverlap="1" wp14:anchorId="2D69F459" wp14:editId="4CB02315">
                      <wp:simplePos x="0" y="0"/>
                      <wp:positionH relativeFrom="column">
                        <wp:posOffset>1330325</wp:posOffset>
                      </wp:positionH>
                      <wp:positionV relativeFrom="paragraph">
                        <wp:posOffset>2078355</wp:posOffset>
                      </wp:positionV>
                      <wp:extent cx="281940" cy="198120"/>
                      <wp:effectExtent l="0" t="38100" r="60960" b="30480"/>
                      <wp:wrapNone/>
                      <wp:docPr id="119" name="Straight Arrow Connector 1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81940" cy="19812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460342" id="Straight Arrow Connector 119" o:spid="_x0000_s1026" type="#_x0000_t32" style="position:absolute;margin-left:104.75pt;margin-top:163.65pt;width:22.2pt;height:15.6pt;flip:y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Pr="001973EF">
              <w:rPr>
                <w:noProof/>
              </w:rPr>
              <w:drawing>
                <wp:inline distT="0" distB="0" distL="0" distR="0" wp14:anchorId="497E8131" wp14:editId="035A5154">
                  <wp:extent cx="6065520" cy="3233018"/>
                  <wp:effectExtent l="0" t="0" r="0" b="5715"/>
                  <wp:docPr id="118" name="Picture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71068" cy="3235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A49894" w14:textId="491AC117" w:rsidR="001973EF" w:rsidRDefault="001973EF" w:rsidP="001973EF"/>
    <w:p w14:paraId="226E799B" w14:textId="033BF884" w:rsidR="001973EF" w:rsidRDefault="001973EF" w:rsidP="001973EF"/>
    <w:p w14:paraId="2EB9A530" w14:textId="2302F5FD" w:rsidR="001973EF" w:rsidRDefault="001973EF" w:rsidP="001973EF"/>
    <w:p w14:paraId="43A3A355" w14:textId="77BDC519" w:rsidR="001973EF" w:rsidRDefault="001973EF" w:rsidP="001973EF"/>
    <w:p w14:paraId="463F4C63" w14:textId="056258FF" w:rsidR="001973EF" w:rsidRDefault="001973EF" w:rsidP="001973EF"/>
    <w:p w14:paraId="28FCD8C0" w14:textId="44BE643D" w:rsidR="001973EF" w:rsidRPr="00156E6D" w:rsidRDefault="001973EF" w:rsidP="001973EF">
      <w:pPr>
        <w:pStyle w:val="ListParagraph"/>
        <w:numPr>
          <w:ilvl w:val="0"/>
          <w:numId w:val="23"/>
        </w:numPr>
        <w:rPr>
          <w:b/>
          <w:bCs/>
        </w:rPr>
      </w:pPr>
      <w:r>
        <w:lastRenderedPageBreak/>
        <w:t>For submit button xpath.</w:t>
      </w:r>
      <w:r w:rsidR="00156E6D">
        <w:t xml:space="preserve"> Right click on </w:t>
      </w:r>
      <w:r w:rsidR="00156E6D" w:rsidRPr="00156E6D">
        <w:rPr>
          <w:b/>
          <w:bCs/>
        </w:rPr>
        <w:t>Submit</w:t>
      </w:r>
      <w:r w:rsidR="00156E6D">
        <w:t xml:space="preserve"> button then go to </w:t>
      </w:r>
      <w:r w:rsidR="00156E6D" w:rsidRPr="00156E6D">
        <w:rPr>
          <w:b/>
          <w:bCs/>
        </w:rPr>
        <w:t>Inspect</w:t>
      </w:r>
      <w:r w:rsidR="00156E6D">
        <w:t xml:space="preserve">. Then </w:t>
      </w:r>
      <w:r w:rsidR="00156E6D" w:rsidRPr="00156E6D">
        <w:rPr>
          <w:b/>
          <w:bCs/>
        </w:rPr>
        <w:t>code block</w:t>
      </w:r>
      <w:r w:rsidR="00156E6D">
        <w:t xml:space="preserve"> appears then </w:t>
      </w:r>
      <w:r w:rsidR="00156E6D" w:rsidRPr="00156E6D">
        <w:rPr>
          <w:b/>
          <w:bCs/>
        </w:rPr>
        <w:t>right click on that code block</w:t>
      </w:r>
      <w:r w:rsidR="00156E6D">
        <w:t xml:space="preserve"> then go to </w:t>
      </w:r>
      <w:r w:rsidR="00156E6D" w:rsidRPr="00156E6D">
        <w:rPr>
          <w:b/>
          <w:bCs/>
        </w:rPr>
        <w:t>Copy and Copy XPath.</w:t>
      </w:r>
    </w:p>
    <w:tbl>
      <w:tblPr>
        <w:tblStyle w:val="TableGrid"/>
        <w:tblW w:w="963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6"/>
      </w:tblGrid>
      <w:tr w:rsidR="001973EF" w14:paraId="0EE3BA5E" w14:textId="77777777" w:rsidTr="001973EF">
        <w:trPr>
          <w:trHeight w:val="5135"/>
          <w:jc w:val="center"/>
        </w:trPr>
        <w:tc>
          <w:tcPr>
            <w:tcW w:w="9636" w:type="dxa"/>
          </w:tcPr>
          <w:p w14:paraId="5F5D0708" w14:textId="170EB917" w:rsidR="001973EF" w:rsidRDefault="001973EF" w:rsidP="001973E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17984" behindDoc="0" locked="0" layoutInCell="1" allowOverlap="1" wp14:anchorId="7A1CDDD7" wp14:editId="49A8D848">
                      <wp:simplePos x="0" y="0"/>
                      <wp:positionH relativeFrom="column">
                        <wp:posOffset>4018915</wp:posOffset>
                      </wp:positionH>
                      <wp:positionV relativeFrom="paragraph">
                        <wp:posOffset>1954530</wp:posOffset>
                      </wp:positionV>
                      <wp:extent cx="281940" cy="198120"/>
                      <wp:effectExtent l="0" t="38100" r="60960" b="30480"/>
                      <wp:wrapNone/>
                      <wp:docPr id="127" name="Straight Arrow Connector 1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81940" cy="19812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644A42" id="Straight Arrow Connector 127" o:spid="_x0000_s1026" type="#_x0000_t32" style="position:absolute;margin-left:316.45pt;margin-top:153.9pt;width:22.2pt;height:15.6pt;flip:y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15936" behindDoc="0" locked="0" layoutInCell="1" allowOverlap="1" wp14:anchorId="0F33D947" wp14:editId="51A3B486">
                      <wp:simplePos x="0" y="0"/>
                      <wp:positionH relativeFrom="column">
                        <wp:posOffset>5139055</wp:posOffset>
                      </wp:positionH>
                      <wp:positionV relativeFrom="paragraph">
                        <wp:posOffset>1352550</wp:posOffset>
                      </wp:positionV>
                      <wp:extent cx="167640" cy="182880"/>
                      <wp:effectExtent l="38100" t="38100" r="22860" b="26670"/>
                      <wp:wrapNone/>
                      <wp:docPr id="126" name="Straight Arrow Connector 1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67640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BC6750" id="Straight Arrow Connector 126" o:spid="_x0000_s1026" type="#_x0000_t32" style="position:absolute;margin-left:404.65pt;margin-top:106.5pt;width:13.2pt;height:14.4pt;flip:x y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13888" behindDoc="0" locked="0" layoutInCell="1" allowOverlap="1" wp14:anchorId="232CCB6B" wp14:editId="5C8126B8">
                      <wp:simplePos x="0" y="0"/>
                      <wp:positionH relativeFrom="column">
                        <wp:posOffset>3797935</wp:posOffset>
                      </wp:positionH>
                      <wp:positionV relativeFrom="paragraph">
                        <wp:posOffset>758190</wp:posOffset>
                      </wp:positionV>
                      <wp:extent cx="281940" cy="198120"/>
                      <wp:effectExtent l="0" t="38100" r="60960" b="30480"/>
                      <wp:wrapNone/>
                      <wp:docPr id="125" name="Straight Arrow Connector 1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81940" cy="19812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B7FE0F" id="Straight Arrow Connector 125" o:spid="_x0000_s1026" type="#_x0000_t32" style="position:absolute;margin-left:299.05pt;margin-top:59.7pt;width:22.2pt;height:15.6pt;flip:y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11840" behindDoc="0" locked="0" layoutInCell="1" allowOverlap="1" wp14:anchorId="3893D360" wp14:editId="2178D103">
                      <wp:simplePos x="0" y="0"/>
                      <wp:positionH relativeFrom="column">
                        <wp:posOffset>1031875</wp:posOffset>
                      </wp:positionH>
                      <wp:positionV relativeFrom="paragraph">
                        <wp:posOffset>2565400</wp:posOffset>
                      </wp:positionV>
                      <wp:extent cx="281940" cy="198120"/>
                      <wp:effectExtent l="0" t="38100" r="60960" b="30480"/>
                      <wp:wrapNone/>
                      <wp:docPr id="124" name="Straight Arrow Connector 1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81940" cy="19812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161EE1" id="Straight Arrow Connector 124" o:spid="_x0000_s1026" type="#_x0000_t32" style="position:absolute;margin-left:81.25pt;margin-top:202pt;width:22.2pt;height:15.6pt;flip:y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Pr="001973EF">
              <w:rPr>
                <w:noProof/>
              </w:rPr>
              <w:drawing>
                <wp:inline distT="0" distB="0" distL="0" distR="0" wp14:anchorId="1FB3AEF4" wp14:editId="14B1556B">
                  <wp:extent cx="5980706" cy="3185160"/>
                  <wp:effectExtent l="0" t="0" r="1270" b="0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83590" cy="3186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7ED72B" w14:textId="298DB0E3" w:rsidR="001973EF" w:rsidRDefault="001973EF" w:rsidP="001973EF">
      <w:r w:rsidRPr="001973EF">
        <w:t xml:space="preserve">By following these steps, we can easily find out the </w:t>
      </w:r>
      <w:r w:rsidRPr="00107300">
        <w:rPr>
          <w:b/>
          <w:bCs/>
        </w:rPr>
        <w:t>id</w:t>
      </w:r>
      <w:r w:rsidRPr="001973EF">
        <w:t xml:space="preserve"> and </w:t>
      </w:r>
      <w:r w:rsidRPr="00107300">
        <w:rPr>
          <w:b/>
          <w:bCs/>
        </w:rPr>
        <w:t>xpath</w:t>
      </w:r>
      <w:r w:rsidRPr="001973EF">
        <w:t>.</w:t>
      </w:r>
    </w:p>
    <w:p w14:paraId="3BC7C756" w14:textId="7A370408" w:rsidR="001973EF" w:rsidRDefault="001973EF" w:rsidP="001973EF"/>
    <w:p w14:paraId="19D21045" w14:textId="1589475F" w:rsidR="001973EF" w:rsidRPr="001973EF" w:rsidRDefault="001973EF" w:rsidP="000C3D5C">
      <w:pPr>
        <w:pStyle w:val="Heading3"/>
      </w:pPr>
      <w:bookmarkStart w:id="16" w:name="_Toc108517414"/>
      <w:r w:rsidRPr="001973EF">
        <w:t>Run and Observe the Outcomes</w:t>
      </w:r>
      <w:bookmarkEnd w:id="16"/>
    </w:p>
    <w:p w14:paraId="2BA2A649" w14:textId="7AE64290" w:rsidR="001973EF" w:rsidRDefault="001973EF" w:rsidP="001973EF"/>
    <w:p w14:paraId="6E9499AD" w14:textId="66E9FBA2" w:rsidR="001973EF" w:rsidRDefault="001973EF" w:rsidP="001973EF">
      <w:pPr>
        <w:pStyle w:val="ListParagraph"/>
        <w:numPr>
          <w:ilvl w:val="0"/>
          <w:numId w:val="24"/>
        </w:numPr>
      </w:pPr>
      <w:r>
        <w:t>After code written click on the run button.</w:t>
      </w:r>
    </w:p>
    <w:tbl>
      <w:tblPr>
        <w:tblStyle w:val="TableGrid"/>
        <w:tblW w:w="9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95"/>
      </w:tblGrid>
      <w:tr w:rsidR="001973EF" w14:paraId="61570C70" w14:textId="77777777" w:rsidTr="001973EF">
        <w:trPr>
          <w:trHeight w:val="4763"/>
        </w:trPr>
        <w:tc>
          <w:tcPr>
            <w:tcW w:w="9795" w:type="dxa"/>
          </w:tcPr>
          <w:p w14:paraId="1CD98F31" w14:textId="49DC93F2" w:rsidR="001973EF" w:rsidRDefault="001973EF" w:rsidP="001973EF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0032" behindDoc="0" locked="0" layoutInCell="1" allowOverlap="1" wp14:anchorId="79A7CE93" wp14:editId="09CCFEEA">
                      <wp:simplePos x="0" y="0"/>
                      <wp:positionH relativeFrom="column">
                        <wp:posOffset>876300</wp:posOffset>
                      </wp:positionH>
                      <wp:positionV relativeFrom="paragraph">
                        <wp:posOffset>306070</wp:posOffset>
                      </wp:positionV>
                      <wp:extent cx="190500" cy="358140"/>
                      <wp:effectExtent l="38100" t="38100" r="19050" b="22860"/>
                      <wp:wrapNone/>
                      <wp:docPr id="129" name="Straight Arrow Connector 1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90500" cy="35814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E918EF" id="Straight Arrow Connector 129" o:spid="_x0000_s1026" type="#_x0000_t32" style="position:absolute;margin-left:69pt;margin-top:24.1pt;width:15pt;height:28.2pt;flip:x y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Pr="001973EF">
              <w:rPr>
                <w:noProof/>
              </w:rPr>
              <w:drawing>
                <wp:inline distT="0" distB="0" distL="0" distR="0" wp14:anchorId="4EDE6197" wp14:editId="58B87DDB">
                  <wp:extent cx="5966460" cy="2989179"/>
                  <wp:effectExtent l="0" t="0" r="0" b="1905"/>
                  <wp:docPr id="128" name="Picture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69340" cy="29906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FBB6B3" w14:textId="4E9CCFE3" w:rsidR="001973EF" w:rsidRDefault="001973EF" w:rsidP="001973EF"/>
    <w:p w14:paraId="70E00FA7" w14:textId="0E6E5D0E" w:rsidR="001973EF" w:rsidRDefault="001973EF" w:rsidP="001973EF">
      <w:pPr>
        <w:pStyle w:val="ListParagraph"/>
        <w:numPr>
          <w:ilvl w:val="0"/>
          <w:numId w:val="24"/>
        </w:numPr>
      </w:pPr>
      <w:r w:rsidRPr="001973EF">
        <w:lastRenderedPageBreak/>
        <w:t xml:space="preserve">For very short time login page appear to us. Username, password field will fill-up with respective username and password which defined in testcase and code. 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66"/>
      </w:tblGrid>
      <w:tr w:rsidR="00256E04" w14:paraId="5FBB3301" w14:textId="77777777" w:rsidTr="00256E04">
        <w:tc>
          <w:tcPr>
            <w:tcW w:w="9016" w:type="dxa"/>
          </w:tcPr>
          <w:p w14:paraId="559567C7" w14:textId="2452E2F0" w:rsidR="00256E04" w:rsidRDefault="00256E04" w:rsidP="00256E04">
            <w:pPr>
              <w:jc w:val="center"/>
            </w:pPr>
            <w:r w:rsidRPr="00256E04">
              <w:rPr>
                <w:noProof/>
              </w:rPr>
              <w:drawing>
                <wp:inline distT="0" distB="0" distL="0" distR="0" wp14:anchorId="1AD8D513" wp14:editId="0B73031C">
                  <wp:extent cx="5731510" cy="3011170"/>
                  <wp:effectExtent l="0" t="0" r="2540" b="0"/>
                  <wp:docPr id="130" name="Picture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011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6786B7" w14:textId="3AF492CA" w:rsidR="00256E04" w:rsidRDefault="00256E04" w:rsidP="00256E04">
      <w:pPr>
        <w:ind w:left="360"/>
      </w:pPr>
    </w:p>
    <w:p w14:paraId="53B02BC5" w14:textId="1D750E04" w:rsidR="00B527C8" w:rsidRDefault="00B527C8" w:rsidP="00B527C8">
      <w:pPr>
        <w:pStyle w:val="ListParagraph"/>
        <w:numPr>
          <w:ilvl w:val="0"/>
          <w:numId w:val="24"/>
        </w:numPr>
      </w:pPr>
      <w:r w:rsidRPr="001973EF">
        <w:t>Lastly submit button automatically clicked and successfully login into the websit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B527C8" w14:paraId="26A3C7C8" w14:textId="77777777" w:rsidTr="00B527C8">
        <w:tc>
          <w:tcPr>
            <w:tcW w:w="9016" w:type="dxa"/>
          </w:tcPr>
          <w:p w14:paraId="5C5E3F00" w14:textId="68A74E5A" w:rsidR="00B527C8" w:rsidRDefault="00B527C8" w:rsidP="00B527C8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32320" behindDoc="0" locked="0" layoutInCell="1" allowOverlap="1" wp14:anchorId="7211DBFD" wp14:editId="1DAE9395">
                      <wp:simplePos x="0" y="0"/>
                      <wp:positionH relativeFrom="column">
                        <wp:posOffset>2849880</wp:posOffset>
                      </wp:positionH>
                      <wp:positionV relativeFrom="paragraph">
                        <wp:posOffset>647700</wp:posOffset>
                      </wp:positionV>
                      <wp:extent cx="144780" cy="228600"/>
                      <wp:effectExtent l="0" t="38100" r="64770" b="19050"/>
                      <wp:wrapNone/>
                      <wp:docPr id="135" name="Straight Arrow Connector 1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44780" cy="2286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72AF1DF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35" o:spid="_x0000_s1026" type="#_x0000_t32" style="position:absolute;margin-left:224.4pt;margin-top:51pt;width:11.4pt;height:18pt;flip:y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30272" behindDoc="0" locked="0" layoutInCell="1" allowOverlap="1" wp14:anchorId="1FDF8731" wp14:editId="55EABB08">
                      <wp:simplePos x="0" y="0"/>
                      <wp:positionH relativeFrom="column">
                        <wp:posOffset>3314700</wp:posOffset>
                      </wp:positionH>
                      <wp:positionV relativeFrom="paragraph">
                        <wp:posOffset>617220</wp:posOffset>
                      </wp:positionV>
                      <wp:extent cx="213360" cy="259080"/>
                      <wp:effectExtent l="38100" t="38100" r="34290" b="26670"/>
                      <wp:wrapNone/>
                      <wp:docPr id="134" name="Straight Arrow Connector 1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13360" cy="2590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1A5EC9" id="Straight Arrow Connector 134" o:spid="_x0000_s1026" type="#_x0000_t32" style="position:absolute;margin-left:261pt;margin-top:48.6pt;width:16.8pt;height:20.4pt;flip:x y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Pr="00B527C8">
              <w:rPr>
                <w:noProof/>
              </w:rPr>
              <w:drawing>
                <wp:inline distT="0" distB="0" distL="0" distR="0" wp14:anchorId="7D0984F1" wp14:editId="713E0324">
                  <wp:extent cx="5731510" cy="3048000"/>
                  <wp:effectExtent l="0" t="0" r="2540" b="0"/>
                  <wp:docPr id="133" name="Picture 1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F992F5" w14:textId="58870A24" w:rsidR="00B527C8" w:rsidRDefault="00B527C8" w:rsidP="00B527C8"/>
    <w:p w14:paraId="7C4D9313" w14:textId="46D6389D" w:rsidR="00B527C8" w:rsidRDefault="00B527C8" w:rsidP="00B527C8"/>
    <w:p w14:paraId="17E394E9" w14:textId="7575D25F" w:rsidR="00B527C8" w:rsidRDefault="00B527C8" w:rsidP="00B527C8"/>
    <w:p w14:paraId="44147422" w14:textId="77777777" w:rsidR="00B527C8" w:rsidRDefault="00B527C8" w:rsidP="00B527C8"/>
    <w:p w14:paraId="4625D79B" w14:textId="1C1B1A61" w:rsidR="00256E04" w:rsidRDefault="00256E04" w:rsidP="00256E04">
      <w:pPr>
        <w:pStyle w:val="ListParagraph"/>
        <w:numPr>
          <w:ilvl w:val="0"/>
          <w:numId w:val="24"/>
        </w:numPr>
      </w:pPr>
      <w:r w:rsidRPr="00256E04">
        <w:lastRenderedPageBreak/>
        <w:t xml:space="preserve">In the </w:t>
      </w:r>
      <w:r w:rsidR="0034549E" w:rsidRPr="0034549E">
        <w:rPr>
          <w:b/>
          <w:bCs/>
        </w:rPr>
        <w:t>C</w:t>
      </w:r>
      <w:r w:rsidRPr="0034549E">
        <w:rPr>
          <w:b/>
          <w:bCs/>
        </w:rPr>
        <w:t xml:space="preserve">onsole </w:t>
      </w:r>
      <w:r w:rsidRPr="00256E04">
        <w:t xml:space="preserve">section of Eclipse IDE </w:t>
      </w:r>
      <w:r w:rsidR="0034549E" w:rsidRPr="0034549E">
        <w:rPr>
          <w:b/>
          <w:bCs/>
        </w:rPr>
        <w:t>“</w:t>
      </w:r>
      <w:r w:rsidRPr="0034549E">
        <w:rPr>
          <w:b/>
          <w:bCs/>
        </w:rPr>
        <w:t>Test Successful</w:t>
      </w:r>
      <w:r w:rsidR="0034549E" w:rsidRPr="0034549E">
        <w:rPr>
          <w:b/>
          <w:bCs/>
        </w:rPr>
        <w:t>”</w:t>
      </w:r>
      <w:r w:rsidRPr="00256E04">
        <w:t xml:space="preserve"> text will be appeared. That's mean our testing process is successful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256E04" w14:paraId="199692F0" w14:textId="77777777" w:rsidTr="00256E04">
        <w:tc>
          <w:tcPr>
            <w:tcW w:w="9016" w:type="dxa"/>
          </w:tcPr>
          <w:p w14:paraId="09A85376" w14:textId="0152739E" w:rsidR="00256E04" w:rsidRDefault="00256E04" w:rsidP="00256E04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2080" behindDoc="0" locked="0" layoutInCell="1" allowOverlap="1" wp14:anchorId="32137848" wp14:editId="4E12CC24">
                      <wp:simplePos x="0" y="0"/>
                      <wp:positionH relativeFrom="column">
                        <wp:posOffset>956945</wp:posOffset>
                      </wp:positionH>
                      <wp:positionV relativeFrom="paragraph">
                        <wp:posOffset>3549650</wp:posOffset>
                      </wp:positionV>
                      <wp:extent cx="403860" cy="121920"/>
                      <wp:effectExtent l="38100" t="0" r="15240" b="68580"/>
                      <wp:wrapNone/>
                      <wp:docPr id="132" name="Straight Arrow Connector 1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03860" cy="12192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488AAF" id="Straight Arrow Connector 132" o:spid="_x0000_s1026" type="#_x0000_t32" style="position:absolute;margin-left:75.35pt;margin-top:279.5pt;width:31.8pt;height:9.6pt;flip:x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Pr="00256E04">
              <w:rPr>
                <w:noProof/>
              </w:rPr>
              <w:drawing>
                <wp:inline distT="0" distB="0" distL="0" distR="0" wp14:anchorId="2227FA5E" wp14:editId="5A03FC1C">
                  <wp:extent cx="5373370" cy="3805889"/>
                  <wp:effectExtent l="0" t="0" r="0" b="4445"/>
                  <wp:docPr id="131" name="Picture 1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78514" cy="38095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5DE210" w14:textId="246FAA11" w:rsidR="00256E04" w:rsidRPr="00AA04F0" w:rsidRDefault="00256E04" w:rsidP="00256E04"/>
    <w:sectPr w:rsidR="00256E04" w:rsidRPr="00AA04F0" w:rsidSect="00BB1DE3">
      <w:footerReference w:type="default" r:id="rId60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335A9" w14:textId="77777777" w:rsidR="007447F6" w:rsidRDefault="007447F6" w:rsidP="00256E04">
      <w:pPr>
        <w:spacing w:after="0" w:line="240" w:lineRule="auto"/>
      </w:pPr>
      <w:r>
        <w:separator/>
      </w:r>
    </w:p>
  </w:endnote>
  <w:endnote w:type="continuationSeparator" w:id="0">
    <w:p w14:paraId="714FFD81" w14:textId="77777777" w:rsidR="007447F6" w:rsidRDefault="007447F6" w:rsidP="00256E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398673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C387AB2" w14:textId="4E95E0A6" w:rsidR="000C3D5C" w:rsidRDefault="000C3D5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4E0D88B" w14:textId="77777777" w:rsidR="000C3D5C" w:rsidRDefault="000C3D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65C8D" w14:textId="77777777" w:rsidR="007447F6" w:rsidRDefault="007447F6" w:rsidP="00256E04">
      <w:pPr>
        <w:spacing w:after="0" w:line="240" w:lineRule="auto"/>
      </w:pPr>
      <w:r>
        <w:separator/>
      </w:r>
    </w:p>
  </w:footnote>
  <w:footnote w:type="continuationSeparator" w:id="0">
    <w:p w14:paraId="6611794E" w14:textId="77777777" w:rsidR="007447F6" w:rsidRDefault="007447F6" w:rsidP="00256E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0" type="#_x0000_t75" alt="Back with solid fill" style="width:13.2pt;height:10.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" o:bullet="t">
        <v:imagedata r:id="rId1" o:title="" croptop="-11269f" cropbottom="-8600f" cropleft="-2357f"/>
      </v:shape>
    </w:pict>
  </w:numPicBullet>
  <w:abstractNum w:abstractNumId="0" w15:restartNumberingAfterBreak="0">
    <w:nsid w:val="06D263ED"/>
    <w:multiLevelType w:val="hybridMultilevel"/>
    <w:tmpl w:val="B116084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F480102"/>
    <w:multiLevelType w:val="hybridMultilevel"/>
    <w:tmpl w:val="D7705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3514F"/>
    <w:multiLevelType w:val="hybridMultilevel"/>
    <w:tmpl w:val="5E2E8272"/>
    <w:lvl w:ilvl="0" w:tplc="D990EDE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667566"/>
    <w:multiLevelType w:val="hybridMultilevel"/>
    <w:tmpl w:val="B116084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7177C1D"/>
    <w:multiLevelType w:val="hybridMultilevel"/>
    <w:tmpl w:val="C024B5CC"/>
    <w:lvl w:ilvl="0" w:tplc="3464579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BF1681"/>
    <w:multiLevelType w:val="hybridMultilevel"/>
    <w:tmpl w:val="52281DBC"/>
    <w:lvl w:ilvl="0" w:tplc="050A8C3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F0F360D"/>
    <w:multiLevelType w:val="hybridMultilevel"/>
    <w:tmpl w:val="379E1A34"/>
    <w:lvl w:ilvl="0" w:tplc="7F044BA2">
      <w:start w:val="1"/>
      <w:numFmt w:val="lowerRoman"/>
      <w:lvlText w:val="%1."/>
      <w:lvlJc w:val="left"/>
      <w:pPr>
        <w:ind w:left="1080" w:hanging="72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405BE8"/>
    <w:multiLevelType w:val="hybridMultilevel"/>
    <w:tmpl w:val="B116084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8092944"/>
    <w:multiLevelType w:val="hybridMultilevel"/>
    <w:tmpl w:val="55EC92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B56009"/>
    <w:multiLevelType w:val="hybridMultilevel"/>
    <w:tmpl w:val="60A62E96"/>
    <w:lvl w:ilvl="0" w:tplc="C57A80F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EC1FA4"/>
    <w:multiLevelType w:val="hybridMultilevel"/>
    <w:tmpl w:val="F7B803B8"/>
    <w:lvl w:ilvl="0" w:tplc="1938C8E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4F671D"/>
    <w:multiLevelType w:val="hybridMultilevel"/>
    <w:tmpl w:val="1D4E86E6"/>
    <w:lvl w:ilvl="0" w:tplc="347CD4E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A13242"/>
    <w:multiLevelType w:val="hybridMultilevel"/>
    <w:tmpl w:val="7F2C4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EA7180"/>
    <w:multiLevelType w:val="hybridMultilevel"/>
    <w:tmpl w:val="6B344B22"/>
    <w:lvl w:ilvl="0" w:tplc="DC58C1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6178B4"/>
    <w:multiLevelType w:val="hybridMultilevel"/>
    <w:tmpl w:val="B4641324"/>
    <w:lvl w:ilvl="0" w:tplc="CC4C1BC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BD739C"/>
    <w:multiLevelType w:val="hybridMultilevel"/>
    <w:tmpl w:val="4D9853FC"/>
    <w:lvl w:ilvl="0" w:tplc="BEE637F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987273"/>
    <w:multiLevelType w:val="hybridMultilevel"/>
    <w:tmpl w:val="5F84C5B8"/>
    <w:lvl w:ilvl="0" w:tplc="253CB1F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B327E2"/>
    <w:multiLevelType w:val="hybridMultilevel"/>
    <w:tmpl w:val="B3124BAE"/>
    <w:lvl w:ilvl="0" w:tplc="94F04E70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9EE6E7B"/>
    <w:multiLevelType w:val="hybridMultilevel"/>
    <w:tmpl w:val="7DC0BF8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227266"/>
    <w:multiLevelType w:val="hybridMultilevel"/>
    <w:tmpl w:val="FB82733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1B6CF4"/>
    <w:multiLevelType w:val="hybridMultilevel"/>
    <w:tmpl w:val="5EAEA4F6"/>
    <w:lvl w:ilvl="0" w:tplc="0578294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61334C"/>
    <w:multiLevelType w:val="hybridMultilevel"/>
    <w:tmpl w:val="81E6C9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CE743A"/>
    <w:multiLevelType w:val="hybridMultilevel"/>
    <w:tmpl w:val="255222B6"/>
    <w:lvl w:ilvl="0" w:tplc="C44657F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6A7666"/>
    <w:multiLevelType w:val="hybridMultilevel"/>
    <w:tmpl w:val="6AF493B6"/>
    <w:lvl w:ilvl="0" w:tplc="979E0C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9"/>
  </w:num>
  <w:num w:numId="3">
    <w:abstractNumId w:val="18"/>
  </w:num>
  <w:num w:numId="4">
    <w:abstractNumId w:val="0"/>
  </w:num>
  <w:num w:numId="5">
    <w:abstractNumId w:val="10"/>
  </w:num>
  <w:num w:numId="6">
    <w:abstractNumId w:val="4"/>
  </w:num>
  <w:num w:numId="7">
    <w:abstractNumId w:val="5"/>
  </w:num>
  <w:num w:numId="8">
    <w:abstractNumId w:val="13"/>
  </w:num>
  <w:num w:numId="9">
    <w:abstractNumId w:val="3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15"/>
  </w:num>
  <w:num w:numId="13">
    <w:abstractNumId w:val="14"/>
  </w:num>
  <w:num w:numId="14">
    <w:abstractNumId w:val="22"/>
  </w:num>
  <w:num w:numId="15">
    <w:abstractNumId w:val="21"/>
  </w:num>
  <w:num w:numId="16">
    <w:abstractNumId w:val="23"/>
  </w:num>
  <w:num w:numId="17">
    <w:abstractNumId w:val="6"/>
  </w:num>
  <w:num w:numId="18">
    <w:abstractNumId w:val="2"/>
  </w:num>
  <w:num w:numId="19">
    <w:abstractNumId w:val="17"/>
  </w:num>
  <w:num w:numId="20">
    <w:abstractNumId w:val="11"/>
  </w:num>
  <w:num w:numId="21">
    <w:abstractNumId w:val="1"/>
  </w:num>
  <w:num w:numId="22">
    <w:abstractNumId w:val="9"/>
  </w:num>
  <w:num w:numId="23">
    <w:abstractNumId w:val="16"/>
  </w:num>
  <w:num w:numId="24">
    <w:abstractNumId w:val="20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wNTY3trA0MLcwMTFS0lEKTi0uzszPAymwrAUALPYjsiwAAAA="/>
  </w:docVars>
  <w:rsids>
    <w:rsidRoot w:val="006F1A26"/>
    <w:rsid w:val="0003525B"/>
    <w:rsid w:val="00093132"/>
    <w:rsid w:val="000C3D5C"/>
    <w:rsid w:val="000D1389"/>
    <w:rsid w:val="000E0BB9"/>
    <w:rsid w:val="000E45DB"/>
    <w:rsid w:val="000F1B57"/>
    <w:rsid w:val="00106FB5"/>
    <w:rsid w:val="00107300"/>
    <w:rsid w:val="001234AC"/>
    <w:rsid w:val="00131FB1"/>
    <w:rsid w:val="00137F82"/>
    <w:rsid w:val="00156E6D"/>
    <w:rsid w:val="001640C6"/>
    <w:rsid w:val="001775E8"/>
    <w:rsid w:val="001973EF"/>
    <w:rsid w:val="001D1063"/>
    <w:rsid w:val="001E774D"/>
    <w:rsid w:val="00251496"/>
    <w:rsid w:val="00251579"/>
    <w:rsid w:val="00256E04"/>
    <w:rsid w:val="002A4661"/>
    <w:rsid w:val="002E4F5F"/>
    <w:rsid w:val="00312CBE"/>
    <w:rsid w:val="00322A22"/>
    <w:rsid w:val="0034549E"/>
    <w:rsid w:val="00360031"/>
    <w:rsid w:val="00360FC1"/>
    <w:rsid w:val="00420239"/>
    <w:rsid w:val="0046022A"/>
    <w:rsid w:val="004744E2"/>
    <w:rsid w:val="00483EC3"/>
    <w:rsid w:val="004E3CDE"/>
    <w:rsid w:val="00504290"/>
    <w:rsid w:val="005074E0"/>
    <w:rsid w:val="0054700E"/>
    <w:rsid w:val="005668BB"/>
    <w:rsid w:val="00581D36"/>
    <w:rsid w:val="00591F63"/>
    <w:rsid w:val="00593A56"/>
    <w:rsid w:val="005C0855"/>
    <w:rsid w:val="006025C5"/>
    <w:rsid w:val="006C5D42"/>
    <w:rsid w:val="006F1A26"/>
    <w:rsid w:val="00721C24"/>
    <w:rsid w:val="007447F6"/>
    <w:rsid w:val="00777AE5"/>
    <w:rsid w:val="007841F2"/>
    <w:rsid w:val="0079519F"/>
    <w:rsid w:val="007D675F"/>
    <w:rsid w:val="007F1395"/>
    <w:rsid w:val="00827451"/>
    <w:rsid w:val="008437AE"/>
    <w:rsid w:val="00874737"/>
    <w:rsid w:val="00887F47"/>
    <w:rsid w:val="008A36E9"/>
    <w:rsid w:val="008B75AA"/>
    <w:rsid w:val="009A566A"/>
    <w:rsid w:val="00A211DA"/>
    <w:rsid w:val="00AA04F0"/>
    <w:rsid w:val="00AB2845"/>
    <w:rsid w:val="00AD3215"/>
    <w:rsid w:val="00AE480C"/>
    <w:rsid w:val="00B04F11"/>
    <w:rsid w:val="00B527C8"/>
    <w:rsid w:val="00B5354B"/>
    <w:rsid w:val="00BB1DE3"/>
    <w:rsid w:val="00C24F47"/>
    <w:rsid w:val="00C567E9"/>
    <w:rsid w:val="00C75E8A"/>
    <w:rsid w:val="00CD5857"/>
    <w:rsid w:val="00D170FD"/>
    <w:rsid w:val="00D2711E"/>
    <w:rsid w:val="00D76B6D"/>
    <w:rsid w:val="00DC1FA9"/>
    <w:rsid w:val="00E203DD"/>
    <w:rsid w:val="00E518AF"/>
    <w:rsid w:val="00EA08FF"/>
    <w:rsid w:val="00EC6E14"/>
    <w:rsid w:val="00ED734E"/>
    <w:rsid w:val="00EE53F0"/>
    <w:rsid w:val="00F04CC7"/>
    <w:rsid w:val="00F23329"/>
    <w:rsid w:val="00F47CD0"/>
    <w:rsid w:val="00F5727D"/>
    <w:rsid w:val="00F644A4"/>
    <w:rsid w:val="00FB3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78C0F"/>
  <w15:chartTrackingRefBased/>
  <w15:docId w15:val="{2177D4B7-3E3E-4BA6-925C-DCF32DAA9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5E8"/>
    <w:pPr>
      <w:jc w:val="both"/>
    </w:pPr>
    <w:rPr>
      <w:rFonts w:ascii="Cambria" w:hAnsi="Cambri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1DE3"/>
    <w:pPr>
      <w:keepNext/>
      <w:keepLines/>
      <w:spacing w:before="240" w:after="0"/>
      <w:outlineLvl w:val="0"/>
    </w:pPr>
    <w:rPr>
      <w:rFonts w:eastAsiaTheme="majorEastAsia" w:cstheme="majorBidi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700E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C3D5C"/>
    <w:pPr>
      <w:keepNext/>
      <w:keepLines/>
      <w:spacing w:before="40" w:after="0"/>
      <w:jc w:val="center"/>
      <w:outlineLvl w:val="2"/>
    </w:pPr>
    <w:rPr>
      <w:rFonts w:eastAsiaTheme="majorEastAsia" w:cstheme="majorBidi"/>
      <w:b/>
      <w:sz w:val="26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1DE3"/>
    <w:rPr>
      <w:rFonts w:ascii="Cambria" w:eastAsiaTheme="majorEastAsia" w:hAnsi="Cambria" w:cstheme="majorBidi"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700E"/>
    <w:rPr>
      <w:rFonts w:ascii="Cambria" w:eastAsiaTheme="majorEastAsia" w:hAnsi="Cambria" w:cstheme="majorBidi"/>
      <w:sz w:val="28"/>
      <w:szCs w:val="26"/>
    </w:rPr>
  </w:style>
  <w:style w:type="paragraph" w:styleId="ListParagraph">
    <w:name w:val="List Paragraph"/>
    <w:basedOn w:val="Normal"/>
    <w:uiPriority w:val="34"/>
    <w:qFormat/>
    <w:rsid w:val="0042023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0239"/>
    <w:rPr>
      <w:color w:val="0000FF"/>
      <w:u w:val="single"/>
    </w:rPr>
  </w:style>
  <w:style w:type="table" w:styleId="TableGrid">
    <w:name w:val="Table Grid"/>
    <w:basedOn w:val="TableNormal"/>
    <w:uiPriority w:val="39"/>
    <w:rsid w:val="001234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234A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D734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D10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10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1063"/>
    <w:rPr>
      <w:rFonts w:ascii="Cambria" w:hAnsi="Cambr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10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1063"/>
    <w:rPr>
      <w:rFonts w:ascii="Cambria" w:hAnsi="Cambria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D1389"/>
    <w:rPr>
      <w:color w:val="808080"/>
    </w:rPr>
  </w:style>
  <w:style w:type="table" w:styleId="GridTable5Dark-Accent5">
    <w:name w:val="Grid Table 5 Dark Accent 5"/>
    <w:basedOn w:val="TableNormal"/>
    <w:uiPriority w:val="50"/>
    <w:rsid w:val="00593A5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593A5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256E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E04"/>
    <w:rPr>
      <w:rFonts w:ascii="Cambria" w:hAnsi="Cambria"/>
      <w:sz w:val="24"/>
    </w:rPr>
  </w:style>
  <w:style w:type="paragraph" w:styleId="Footer">
    <w:name w:val="footer"/>
    <w:basedOn w:val="Normal"/>
    <w:link w:val="FooterChar"/>
    <w:uiPriority w:val="99"/>
    <w:unhideWhenUsed/>
    <w:rsid w:val="00256E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E04"/>
    <w:rPr>
      <w:rFonts w:ascii="Cambria" w:hAnsi="Cambria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C3D5C"/>
    <w:pPr>
      <w:jc w:val="left"/>
      <w:outlineLvl w:val="9"/>
    </w:pPr>
    <w:rPr>
      <w:rFonts w:asciiTheme="majorHAnsi" w:hAnsiTheme="majorHAnsi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0C3D5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C3D5C"/>
    <w:pPr>
      <w:spacing w:after="100"/>
      <w:ind w:left="240"/>
    </w:pPr>
  </w:style>
  <w:style w:type="character" w:customStyle="1" w:styleId="Heading3Char">
    <w:name w:val="Heading 3 Char"/>
    <w:basedOn w:val="DefaultParagraphFont"/>
    <w:link w:val="Heading3"/>
    <w:uiPriority w:val="9"/>
    <w:rsid w:val="000C3D5C"/>
    <w:rPr>
      <w:rFonts w:ascii="Cambria" w:eastAsiaTheme="majorEastAsia" w:hAnsi="Cambria" w:cstheme="majorBidi"/>
      <w:b/>
      <w:sz w:val="26"/>
      <w:szCs w:val="24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0C3D5C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7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9" Type="http://schemas.openxmlformats.org/officeDocument/2006/relationships/image" Target="media/image29.png"/><Relationship Id="rId21" Type="http://schemas.openxmlformats.org/officeDocument/2006/relationships/image" Target="media/image14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1.png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hyperlink" Target="https://www.eclipse.org/downloads/download.php?file=/oomph/epp/2022-06/R/eclipse-inst-jre-win64.exe" TargetMode="External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8" Type="http://schemas.openxmlformats.org/officeDocument/2006/relationships/image" Target="media/image2.png"/><Relationship Id="rId51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hyperlink" Target="https://chromedriver.chromium.org/downloads" TargetMode="External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20" Type="http://schemas.openxmlformats.org/officeDocument/2006/relationships/image" Target="media/image13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image" Target="media/image3.png"/><Relationship Id="rId31" Type="http://schemas.openxmlformats.org/officeDocument/2006/relationships/hyperlink" Target="https://www.selenium.dev/downloads/" TargetMode="External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wnload.oracle.com/java/18/latest/jdk-18_windows-x64_bin.exe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424E94-C70B-4F51-B1B1-6E8A624406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7</TotalTime>
  <Pages>28</Pages>
  <Words>1750</Words>
  <Characters>998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AB SAHA</dc:creator>
  <cp:keywords/>
  <dc:description/>
  <cp:lastModifiedBy>ARNAB SAHA</cp:lastModifiedBy>
  <cp:revision>52</cp:revision>
  <dcterms:created xsi:type="dcterms:W3CDTF">2022-07-09T15:22:00Z</dcterms:created>
  <dcterms:modified xsi:type="dcterms:W3CDTF">2022-07-20T02:01:00Z</dcterms:modified>
</cp:coreProperties>
</file>